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417F0" w14:textId="692136FD" w:rsidR="00D10540" w:rsidRPr="000236CF" w:rsidRDefault="00A534BC" w:rsidP="00650186">
      <w:pPr>
        <w:pStyle w:val="aff4"/>
      </w:pPr>
      <w:bookmarkStart w:id="0" w:name="_Toc287025500"/>
      <w:bookmarkStart w:id="1" w:name="_Toc2537453"/>
      <w:bookmarkStart w:id="2" w:name="_Toc437422613"/>
      <w:bookmarkStart w:id="3" w:name="_Toc422142839"/>
      <w:bookmarkStart w:id="4" w:name="_Toc421185922"/>
      <w:bookmarkStart w:id="5" w:name="_Hlk25330513"/>
      <w:bookmarkStart w:id="6" w:name="_Toc7514440"/>
      <w:r w:rsidRPr="00A534BC">
        <w:rPr>
          <w:rFonts w:eastAsia="ＭＳ Ｐゴシック"/>
          <w:bCs/>
          <w:noProof w:val="0"/>
          <w:lang w:eastAsia="en-US"/>
        </w:rPr>
        <w:t xml:space="preserve">Task: Subtask </w:t>
      </w:r>
      <w:r w:rsidRPr="00A534BC">
        <w:rPr>
          <w:rFonts w:eastAsia="ＭＳ Ｐゴシック"/>
          <w:bCs/>
          <w:noProof w:val="0"/>
          <w:color w:val="auto"/>
          <w:lang w:eastAsia="en-US"/>
        </w:rPr>
        <w:t xml:space="preserve">5.17.1.5 – </w:t>
      </w:r>
      <w:r w:rsidRPr="00A534BC">
        <w:rPr>
          <w:rFonts w:eastAsia="Calibri"/>
          <w:bCs/>
        </w:rPr>
        <w:t>D</w:t>
      </w:r>
      <w:r w:rsidR="00D10540" w:rsidRPr="000236CF">
        <w:t>ata-Driven Fault Detection and Process Control for Potable Reuse with Reverse Osmosis</w:t>
      </w:r>
    </w:p>
    <w:bookmarkEnd w:id="0"/>
    <w:bookmarkEnd w:id="1"/>
    <w:bookmarkEnd w:id="2"/>
    <w:bookmarkEnd w:id="3"/>
    <w:bookmarkEnd w:id="4"/>
    <w:bookmarkEnd w:id="5"/>
    <w:p w14:paraId="07AF65F8" w14:textId="05850E45" w:rsidR="00EE3789" w:rsidRPr="000236CF" w:rsidRDefault="00EE3789">
      <w:pPr>
        <w:snapToGrid/>
        <w:spacing w:after="0"/>
        <w:rPr>
          <w:b/>
          <w:bCs/>
          <w:color w:val="984806"/>
        </w:rPr>
      </w:pPr>
    </w:p>
    <w:p w14:paraId="5C810F28" w14:textId="5E2F642C" w:rsidR="002D4E21" w:rsidRPr="000236CF" w:rsidRDefault="002D4E21">
      <w:pPr>
        <w:snapToGrid/>
        <w:spacing w:after="0"/>
        <w:rPr>
          <w:b/>
          <w:bCs/>
          <w:color w:val="984806"/>
        </w:rPr>
      </w:pPr>
    </w:p>
    <w:p w14:paraId="5B22C260" w14:textId="77777777" w:rsidR="002D4E21" w:rsidRPr="000236CF" w:rsidRDefault="002D4E21">
      <w:pPr>
        <w:snapToGrid/>
        <w:spacing w:after="0"/>
        <w:rPr>
          <w:b/>
          <w:bCs/>
          <w:color w:val="984806"/>
        </w:rPr>
      </w:pPr>
    </w:p>
    <w:p w14:paraId="6A5F1CC2" w14:textId="104D7C8A" w:rsidR="00692271" w:rsidRPr="000236CF" w:rsidRDefault="00692271" w:rsidP="00692271">
      <w:pPr>
        <w:spacing w:before="120"/>
        <w:rPr>
          <w:rStyle w:val="20"/>
          <w:b w:val="0"/>
          <w:bCs w:val="0"/>
          <w:sz w:val="26"/>
          <w:szCs w:val="26"/>
        </w:rPr>
      </w:pPr>
      <w:r w:rsidRPr="000236CF">
        <w:rPr>
          <w:b/>
          <w:bCs/>
          <w:color w:val="984806"/>
        </w:rPr>
        <w:t>PROGRESS AND STATUS BY SUBTASK</w:t>
      </w:r>
      <w:r w:rsidRPr="000236CF">
        <w:rPr>
          <w:b/>
          <w:bCs/>
          <w:color w:val="1F497D"/>
        </w:rPr>
        <w:t>:</w:t>
      </w:r>
    </w:p>
    <w:p w14:paraId="5EF471FC" w14:textId="0D96B9B5" w:rsidR="00E0105E" w:rsidRPr="000236CF" w:rsidRDefault="6D5A8D03" w:rsidP="00560E28">
      <w:pPr>
        <w:pStyle w:val="1"/>
        <w:rPr>
          <w:b w:val="0"/>
        </w:rPr>
      </w:pPr>
      <w:bookmarkStart w:id="7" w:name="_Hlk122428110"/>
      <w:r w:rsidRPr="000236CF">
        <w:rPr>
          <w:rStyle w:val="20"/>
          <w:b/>
          <w:bCs w:val="0"/>
        </w:rPr>
        <w:t xml:space="preserve">Task: Task </w:t>
      </w:r>
      <w:r w:rsidRPr="000236CF">
        <w:rPr>
          <w:rStyle w:val="20"/>
          <w:b/>
          <w:bCs w:val="0"/>
          <w:color w:val="auto"/>
        </w:rPr>
        <w:t xml:space="preserve">5.17.1 </w:t>
      </w:r>
      <w:r w:rsidRPr="000236CF">
        <w:rPr>
          <w:rStyle w:val="20"/>
          <w:color w:val="auto"/>
        </w:rPr>
        <w:t xml:space="preserve">– </w:t>
      </w:r>
      <w:r w:rsidRPr="000236CF">
        <w:t>Desktop Evaluations</w:t>
      </w:r>
    </w:p>
    <w:bookmarkEnd w:id="7"/>
    <w:p w14:paraId="03BB3DA0" w14:textId="77777777" w:rsidR="002D7FD0" w:rsidRPr="000236CF" w:rsidRDefault="002D7FD0" w:rsidP="002D7FD0">
      <w:pPr>
        <w:rPr>
          <w:lang w:eastAsia="ja-JP"/>
        </w:rPr>
      </w:pPr>
    </w:p>
    <w:p w14:paraId="2D416D81" w14:textId="77777777" w:rsidR="00C67E65" w:rsidRPr="000236CF" w:rsidRDefault="00C67E65" w:rsidP="00C67E65">
      <w:pPr>
        <w:rPr>
          <w:rStyle w:val="20"/>
          <w:b w:val="0"/>
          <w:bCs w:val="0"/>
        </w:rPr>
      </w:pPr>
      <w:bookmarkStart w:id="8" w:name="_Toc7514441"/>
      <w:bookmarkEnd w:id="6"/>
    </w:p>
    <w:p w14:paraId="7FDB77A5" w14:textId="3EB48077" w:rsidR="001B6AB5" w:rsidRPr="000236CF" w:rsidRDefault="001B6AB5" w:rsidP="001B6AB5"/>
    <w:p w14:paraId="2DB13750" w14:textId="02A3C8FD" w:rsidR="001B6AB5" w:rsidRPr="000236CF" w:rsidRDefault="001B6AB5" w:rsidP="001B6AB5"/>
    <w:p w14:paraId="60624BFA" w14:textId="3609AD42" w:rsidR="001B6AB5" w:rsidRPr="000236CF" w:rsidRDefault="001B6AB5" w:rsidP="001B6AB5"/>
    <w:p w14:paraId="2C489BFD" w14:textId="7894F8AC" w:rsidR="001B6AB5" w:rsidRPr="000236CF" w:rsidRDefault="001B6AB5" w:rsidP="001B6AB5"/>
    <w:p w14:paraId="0614CE6E" w14:textId="674013D2" w:rsidR="001B6AB5" w:rsidRPr="000236CF" w:rsidRDefault="001B6AB5" w:rsidP="001B6AB5"/>
    <w:p w14:paraId="20455288" w14:textId="1E7BECD2" w:rsidR="001B6AB5" w:rsidRPr="000236CF" w:rsidRDefault="001B6AB5" w:rsidP="001B6AB5"/>
    <w:p w14:paraId="1338FDB9" w14:textId="0C6A55FC" w:rsidR="001B6AB5" w:rsidRPr="000236CF" w:rsidRDefault="001B6AB5" w:rsidP="001B6AB5"/>
    <w:p w14:paraId="66716BBA" w14:textId="283EADD7" w:rsidR="001B6AB5" w:rsidRPr="000236CF" w:rsidRDefault="001B6AB5" w:rsidP="001B6AB5"/>
    <w:p w14:paraId="079FE0D5" w14:textId="1B81090C" w:rsidR="001B6AB5" w:rsidRPr="000236CF" w:rsidRDefault="001B6AB5" w:rsidP="001B6AB5"/>
    <w:p w14:paraId="4044D7A4" w14:textId="2C1196F4" w:rsidR="001B6AB5" w:rsidRPr="000236CF" w:rsidRDefault="001B6AB5" w:rsidP="001B6AB5"/>
    <w:p w14:paraId="39D8E974" w14:textId="5180E6AC" w:rsidR="001B6AB5" w:rsidRPr="000236CF" w:rsidRDefault="001B6AB5" w:rsidP="001B6AB5"/>
    <w:p w14:paraId="591E4507" w14:textId="77777777" w:rsidR="001B6AB5" w:rsidRPr="000236CF" w:rsidRDefault="001B6AB5" w:rsidP="001B6AB5"/>
    <w:p w14:paraId="445AA084" w14:textId="63CCC5C3" w:rsidR="001B6AB5" w:rsidRPr="000236CF" w:rsidRDefault="001B6AB5" w:rsidP="001B6AB5"/>
    <w:p w14:paraId="41CBB390" w14:textId="27103A75" w:rsidR="001B6AB5" w:rsidRPr="000236CF" w:rsidRDefault="001B6AB5" w:rsidP="001B6AB5"/>
    <w:p w14:paraId="349F4FDB" w14:textId="5EC7449F" w:rsidR="002D4E21" w:rsidRPr="000236CF" w:rsidRDefault="002D4E21" w:rsidP="001B6AB5"/>
    <w:p w14:paraId="1DA06D38" w14:textId="2E8AAE93" w:rsidR="002D4E21" w:rsidRPr="000236CF" w:rsidRDefault="002D4E21" w:rsidP="001B6AB5"/>
    <w:p w14:paraId="1957FDD8" w14:textId="5FB20309" w:rsidR="002D4E21" w:rsidRPr="000236CF" w:rsidRDefault="002D4E21" w:rsidP="001B6AB5"/>
    <w:p w14:paraId="4B2B599E" w14:textId="5919EB12" w:rsidR="002D4E21" w:rsidRPr="000236CF" w:rsidRDefault="002D4E21" w:rsidP="001B6AB5"/>
    <w:p w14:paraId="525C083A" w14:textId="2FB4681F" w:rsidR="002D4E21" w:rsidRPr="000236CF" w:rsidRDefault="002D4E21" w:rsidP="001B6AB5"/>
    <w:p w14:paraId="6F8ED661" w14:textId="55C32F2A" w:rsidR="002D4E21" w:rsidRPr="000236CF" w:rsidRDefault="002D4E21" w:rsidP="001B6AB5"/>
    <w:p w14:paraId="509E3E4D" w14:textId="65962981" w:rsidR="002D4E21" w:rsidRPr="000236CF" w:rsidRDefault="002D4E21" w:rsidP="001B6AB5"/>
    <w:p w14:paraId="4CC31593" w14:textId="77777777" w:rsidR="0040698C" w:rsidRPr="000236CF" w:rsidRDefault="0040698C" w:rsidP="001B6AB5"/>
    <w:p w14:paraId="3DC6E6B0" w14:textId="7A9D5951" w:rsidR="00D84322" w:rsidRPr="000236CF" w:rsidRDefault="00D84322" w:rsidP="00D84322">
      <w:pPr>
        <w:pStyle w:val="2"/>
      </w:pPr>
      <w:r w:rsidRPr="000236CF">
        <w:rPr>
          <w:rStyle w:val="20"/>
          <w:b/>
          <w:bCs/>
        </w:rPr>
        <w:lastRenderedPageBreak/>
        <w:t xml:space="preserve">Task: </w:t>
      </w:r>
      <w:bookmarkStart w:id="9" w:name="_Hlk122428483"/>
      <w:r w:rsidRPr="000236CF">
        <w:rPr>
          <w:rStyle w:val="20"/>
          <w:b/>
          <w:bCs/>
        </w:rPr>
        <w:t xml:space="preserve">Subtask </w:t>
      </w:r>
      <w:r w:rsidRPr="000236CF">
        <w:rPr>
          <w:rStyle w:val="20"/>
          <w:b/>
          <w:bCs/>
          <w:color w:val="auto"/>
        </w:rPr>
        <w:t>5.17.1.</w:t>
      </w:r>
      <w:r w:rsidR="00857CCE" w:rsidRPr="000236CF">
        <w:rPr>
          <w:rStyle w:val="20"/>
          <w:b/>
          <w:bCs/>
          <w:color w:val="auto"/>
        </w:rPr>
        <w:t>5</w:t>
      </w:r>
      <w:r w:rsidRPr="000236CF">
        <w:rPr>
          <w:rStyle w:val="20"/>
          <w:b/>
          <w:bCs/>
          <w:color w:val="auto"/>
        </w:rPr>
        <w:t xml:space="preserve"> – </w:t>
      </w:r>
      <w:r w:rsidR="00CA44BB" w:rsidRPr="000236CF">
        <w:rPr>
          <w:noProof/>
          <w:lang w:eastAsia="ja-JP"/>
        </w:rPr>
        <w:t>Data-Driven Model Optimization</w:t>
      </w:r>
      <w:r w:rsidR="007E4C25" w:rsidRPr="000236CF">
        <w:rPr>
          <w:noProof/>
          <w:lang w:eastAsia="ja-JP"/>
        </w:rPr>
        <w:t xml:space="preserve"> (DDMO)</w:t>
      </w:r>
      <w:r w:rsidR="00CA44BB" w:rsidRPr="000236CF">
        <w:rPr>
          <w:noProof/>
          <w:lang w:eastAsia="ja-JP"/>
        </w:rPr>
        <w:t xml:space="preserve"> for Chloramine and Anti-Scalant Dosing</w:t>
      </w:r>
      <w:bookmarkEnd w:id="9"/>
    </w:p>
    <w:p w14:paraId="09178C78" w14:textId="348E0990" w:rsidR="003B502A" w:rsidRPr="000236CF" w:rsidRDefault="003B502A" w:rsidP="003B502A">
      <w:pPr>
        <w:spacing w:before="120"/>
        <w:rPr>
          <w:rFonts w:eastAsia="游明朝"/>
          <w:b/>
          <w:bCs/>
          <w:lang w:eastAsia="ja-JP"/>
        </w:rPr>
      </w:pPr>
      <w:r w:rsidRPr="000236CF">
        <w:rPr>
          <w:rFonts w:eastAsia="游明朝"/>
          <w:b/>
          <w:bCs/>
          <w:lang w:eastAsia="ja-JP"/>
        </w:rPr>
        <w:t>Subtask Lead: Steve Hayden</w:t>
      </w:r>
    </w:p>
    <w:p w14:paraId="6B35516D" w14:textId="46325A34" w:rsidR="003B502A" w:rsidRPr="000236CF" w:rsidRDefault="003B502A" w:rsidP="003B502A">
      <w:pPr>
        <w:rPr>
          <w:rFonts w:eastAsia="游明朝"/>
          <w:lang w:eastAsia="ja-JP"/>
        </w:rPr>
      </w:pPr>
      <w:r w:rsidRPr="000236CF">
        <w:rPr>
          <w:rFonts w:eastAsia="游明朝"/>
          <w:lang w:eastAsia="ja-JP"/>
        </w:rPr>
        <w:t>Research Questions:</w:t>
      </w:r>
    </w:p>
    <w:p w14:paraId="690E7609" w14:textId="77777777" w:rsidR="003B502A" w:rsidRPr="000236CF" w:rsidRDefault="003B502A" w:rsidP="003B502A">
      <w:pPr>
        <w:pStyle w:val="a4"/>
        <w:numPr>
          <w:ilvl w:val="0"/>
          <w:numId w:val="2"/>
        </w:numPr>
        <w:spacing w:before="120" w:after="0"/>
        <w:jc w:val="both"/>
        <w:rPr>
          <w:b/>
          <w:bCs/>
        </w:rPr>
      </w:pPr>
      <w:r w:rsidRPr="000236CF">
        <w:rPr>
          <w:rFonts w:eastAsia="ＭＳ Ｐゴシック"/>
        </w:rPr>
        <w:t xml:space="preserve">How much cost and energy could be saved across the reuse treatment train applying DDMO to adjust the pre-chloramine and </w:t>
      </w:r>
      <w:proofErr w:type="spellStart"/>
      <w:r w:rsidRPr="000236CF">
        <w:rPr>
          <w:rFonts w:eastAsia="ＭＳ Ｐゴシック"/>
        </w:rPr>
        <w:t>antiscalant</w:t>
      </w:r>
      <w:proofErr w:type="spellEnd"/>
      <w:r w:rsidRPr="000236CF">
        <w:rPr>
          <w:rFonts w:eastAsia="ＭＳ Ｐゴシック"/>
        </w:rPr>
        <w:t xml:space="preserve"> doses and predict a fault in real-time in response to water quality changes?</w:t>
      </w:r>
    </w:p>
    <w:p w14:paraId="64D9F4D6" w14:textId="77777777" w:rsidR="003B502A" w:rsidRPr="000236CF" w:rsidRDefault="003B502A" w:rsidP="003B502A">
      <w:pPr>
        <w:spacing w:before="120" w:after="0"/>
        <w:rPr>
          <w:rStyle w:val="30"/>
          <w:rFonts w:eastAsia="Calibri"/>
          <w:color w:val="1F497D"/>
        </w:rPr>
      </w:pPr>
      <w:r w:rsidRPr="000236CF">
        <w:rPr>
          <w:b/>
          <w:bCs/>
          <w:color w:val="984806"/>
        </w:rPr>
        <w:t>PROGRESS AND STATUS</w:t>
      </w:r>
      <w:r w:rsidRPr="000236CF">
        <w:rPr>
          <w:b/>
          <w:bCs/>
          <w:color w:val="1F497D"/>
        </w:rPr>
        <w:t xml:space="preserve">:  </w:t>
      </w:r>
    </w:p>
    <w:p w14:paraId="1892AF81" w14:textId="77777777" w:rsidR="003B502A" w:rsidRPr="000236CF" w:rsidRDefault="003B502A">
      <w:pPr>
        <w:pStyle w:val="a4"/>
        <w:numPr>
          <w:ilvl w:val="0"/>
          <w:numId w:val="3"/>
        </w:numPr>
        <w:spacing w:before="120" w:after="0"/>
        <w:rPr>
          <w:sz w:val="22"/>
          <w:szCs w:val="22"/>
        </w:rPr>
      </w:pPr>
      <w:r w:rsidRPr="000236CF">
        <w:rPr>
          <w:sz w:val="22"/>
          <w:szCs w:val="22"/>
        </w:rPr>
        <w:t>Collected data from:</w:t>
      </w:r>
    </w:p>
    <w:p w14:paraId="4E63A1B5" w14:textId="77777777" w:rsidR="003B502A" w:rsidRPr="000236CF" w:rsidRDefault="003B502A">
      <w:pPr>
        <w:pStyle w:val="a4"/>
        <w:numPr>
          <w:ilvl w:val="1"/>
          <w:numId w:val="3"/>
        </w:numPr>
        <w:spacing w:before="120" w:after="0"/>
        <w:rPr>
          <w:sz w:val="22"/>
          <w:szCs w:val="22"/>
        </w:rPr>
      </w:pPr>
      <w:r w:rsidRPr="000236CF">
        <w:rPr>
          <w:sz w:val="22"/>
          <w:szCs w:val="22"/>
        </w:rPr>
        <w:t xml:space="preserve">Las </w:t>
      </w:r>
      <w:proofErr w:type="spellStart"/>
      <w:r w:rsidRPr="000236CF">
        <w:rPr>
          <w:sz w:val="22"/>
          <w:szCs w:val="22"/>
        </w:rPr>
        <w:t>Virgenes</w:t>
      </w:r>
      <w:proofErr w:type="spellEnd"/>
      <w:r w:rsidRPr="000236CF">
        <w:rPr>
          <w:sz w:val="22"/>
          <w:szCs w:val="22"/>
        </w:rPr>
        <w:t xml:space="preserve"> Municipal Water District</w:t>
      </w:r>
    </w:p>
    <w:p w14:paraId="5F3F7F48" w14:textId="77777777" w:rsidR="003B502A" w:rsidRPr="000236CF" w:rsidRDefault="003B502A">
      <w:pPr>
        <w:pStyle w:val="a4"/>
        <w:numPr>
          <w:ilvl w:val="2"/>
          <w:numId w:val="3"/>
        </w:numPr>
        <w:spacing w:before="120" w:after="0"/>
        <w:rPr>
          <w:sz w:val="22"/>
          <w:szCs w:val="22"/>
        </w:rPr>
      </w:pPr>
      <w:r w:rsidRPr="000236CF">
        <w:rPr>
          <w:sz w:val="22"/>
          <w:szCs w:val="22"/>
        </w:rPr>
        <w:t>All necessary data is available and shared among the team</w:t>
      </w:r>
    </w:p>
    <w:p w14:paraId="2202E7E4" w14:textId="77777777" w:rsidR="003B502A" w:rsidRPr="000236CF" w:rsidRDefault="003B502A">
      <w:pPr>
        <w:pStyle w:val="a4"/>
        <w:numPr>
          <w:ilvl w:val="1"/>
          <w:numId w:val="3"/>
        </w:numPr>
        <w:spacing w:before="120" w:after="0"/>
        <w:rPr>
          <w:sz w:val="22"/>
          <w:szCs w:val="22"/>
        </w:rPr>
      </w:pPr>
      <w:r w:rsidRPr="000236CF">
        <w:rPr>
          <w:sz w:val="22"/>
          <w:szCs w:val="22"/>
        </w:rPr>
        <w:t>Orange County Water District</w:t>
      </w:r>
    </w:p>
    <w:p w14:paraId="6486DD88" w14:textId="77777777" w:rsidR="003B502A" w:rsidRPr="000236CF" w:rsidRDefault="003B502A">
      <w:pPr>
        <w:pStyle w:val="a4"/>
        <w:numPr>
          <w:ilvl w:val="2"/>
          <w:numId w:val="3"/>
        </w:numPr>
        <w:spacing w:before="120" w:after="0"/>
        <w:rPr>
          <w:sz w:val="22"/>
          <w:szCs w:val="22"/>
        </w:rPr>
      </w:pPr>
      <w:r w:rsidRPr="000236CF">
        <w:rPr>
          <w:sz w:val="22"/>
          <w:szCs w:val="22"/>
        </w:rPr>
        <w:t>All necessary data is available and shared among the team</w:t>
      </w:r>
    </w:p>
    <w:p w14:paraId="24EDA417" w14:textId="77777777" w:rsidR="003B502A" w:rsidRPr="000236CF" w:rsidRDefault="003B502A">
      <w:pPr>
        <w:pStyle w:val="a4"/>
        <w:numPr>
          <w:ilvl w:val="1"/>
          <w:numId w:val="3"/>
        </w:numPr>
        <w:spacing w:before="120" w:after="0"/>
        <w:rPr>
          <w:sz w:val="22"/>
          <w:szCs w:val="22"/>
        </w:rPr>
      </w:pPr>
      <w:r w:rsidRPr="000236CF">
        <w:rPr>
          <w:sz w:val="22"/>
          <w:szCs w:val="22"/>
        </w:rPr>
        <w:t>West Basin Municipal Water District</w:t>
      </w:r>
    </w:p>
    <w:p w14:paraId="4BBCDF98" w14:textId="77777777" w:rsidR="003B502A" w:rsidRPr="000236CF" w:rsidRDefault="003B502A">
      <w:pPr>
        <w:pStyle w:val="a4"/>
        <w:numPr>
          <w:ilvl w:val="2"/>
          <w:numId w:val="3"/>
        </w:numPr>
        <w:spacing w:before="120" w:after="0"/>
        <w:rPr>
          <w:sz w:val="22"/>
          <w:szCs w:val="22"/>
        </w:rPr>
      </w:pPr>
      <w:r w:rsidRPr="000236CF">
        <w:rPr>
          <w:sz w:val="22"/>
          <w:szCs w:val="22"/>
        </w:rPr>
        <w:t xml:space="preserve">Additional data from WBMWD is still needed. </w:t>
      </w:r>
    </w:p>
    <w:p w14:paraId="14BB675E" w14:textId="43A0242C" w:rsidR="003B502A" w:rsidRPr="000236CF" w:rsidRDefault="003B502A" w:rsidP="003B502A">
      <w:pPr>
        <w:rPr>
          <w:rFonts w:eastAsia="游明朝"/>
          <w:lang w:eastAsia="ja-JP"/>
        </w:rPr>
      </w:pPr>
    </w:p>
    <w:p w14:paraId="71987197" w14:textId="29EE5DB8" w:rsidR="000236CF" w:rsidRPr="000236CF" w:rsidRDefault="000236CF" w:rsidP="003B502A">
      <w:pPr>
        <w:rPr>
          <w:rFonts w:eastAsia="游明朝"/>
          <w:lang w:eastAsia="ja-JP"/>
        </w:rPr>
      </w:pPr>
    </w:p>
    <w:p w14:paraId="388E23DA" w14:textId="40022B07" w:rsidR="000236CF" w:rsidRPr="000236CF" w:rsidRDefault="000236CF" w:rsidP="003B502A">
      <w:pPr>
        <w:rPr>
          <w:rFonts w:eastAsia="游明朝"/>
          <w:lang w:eastAsia="ja-JP"/>
        </w:rPr>
      </w:pPr>
    </w:p>
    <w:p w14:paraId="2E39744D" w14:textId="6D2F6FC2" w:rsidR="000236CF" w:rsidRPr="00720C45" w:rsidRDefault="000236CF" w:rsidP="003B502A">
      <w:pPr>
        <w:rPr>
          <w:rFonts w:eastAsia="游明朝"/>
          <w:lang w:eastAsia="ja-JP"/>
        </w:rPr>
      </w:pPr>
    </w:p>
    <w:p w14:paraId="4FDF51BF" w14:textId="454FF85C" w:rsidR="000236CF" w:rsidRPr="000236CF" w:rsidRDefault="000236CF" w:rsidP="003B502A">
      <w:pPr>
        <w:rPr>
          <w:rFonts w:eastAsia="游明朝"/>
          <w:lang w:eastAsia="ja-JP"/>
        </w:rPr>
      </w:pPr>
    </w:p>
    <w:p w14:paraId="27F7B172" w14:textId="645F3BF4" w:rsidR="000236CF" w:rsidRPr="000236CF" w:rsidRDefault="000236CF" w:rsidP="003B502A">
      <w:pPr>
        <w:rPr>
          <w:rFonts w:eastAsia="游明朝"/>
          <w:lang w:eastAsia="ja-JP"/>
        </w:rPr>
      </w:pPr>
    </w:p>
    <w:p w14:paraId="348BDBCE" w14:textId="747C3158" w:rsidR="000236CF" w:rsidRPr="000236CF" w:rsidRDefault="000236CF" w:rsidP="003B502A">
      <w:pPr>
        <w:rPr>
          <w:rFonts w:eastAsia="游明朝"/>
          <w:lang w:eastAsia="ja-JP"/>
        </w:rPr>
      </w:pPr>
    </w:p>
    <w:p w14:paraId="5B7DF00F" w14:textId="096F494B" w:rsidR="000236CF" w:rsidRPr="000236CF" w:rsidRDefault="000236CF" w:rsidP="003B502A">
      <w:pPr>
        <w:rPr>
          <w:rFonts w:eastAsia="游明朝"/>
          <w:lang w:eastAsia="ja-JP"/>
        </w:rPr>
      </w:pPr>
    </w:p>
    <w:p w14:paraId="0D5B6D8F" w14:textId="0786B9FB" w:rsidR="000236CF" w:rsidRPr="000236CF" w:rsidRDefault="000236CF" w:rsidP="003B502A">
      <w:pPr>
        <w:rPr>
          <w:rFonts w:eastAsia="游明朝"/>
          <w:lang w:eastAsia="ja-JP"/>
        </w:rPr>
      </w:pPr>
    </w:p>
    <w:p w14:paraId="56997A0B" w14:textId="58EBEA1C" w:rsidR="000236CF" w:rsidRPr="000236CF" w:rsidRDefault="000236CF" w:rsidP="003B502A">
      <w:pPr>
        <w:rPr>
          <w:rFonts w:eastAsia="游明朝"/>
          <w:lang w:eastAsia="ja-JP"/>
        </w:rPr>
      </w:pPr>
    </w:p>
    <w:p w14:paraId="6D812683" w14:textId="0EAF507A" w:rsidR="000236CF" w:rsidRPr="000236CF" w:rsidRDefault="000236CF" w:rsidP="003B502A">
      <w:pPr>
        <w:rPr>
          <w:rFonts w:eastAsia="游明朝"/>
          <w:lang w:eastAsia="ja-JP"/>
        </w:rPr>
      </w:pPr>
    </w:p>
    <w:p w14:paraId="76AF068C" w14:textId="339B2BD6" w:rsidR="000236CF" w:rsidRPr="000236CF" w:rsidRDefault="000236CF" w:rsidP="003B502A">
      <w:pPr>
        <w:rPr>
          <w:rFonts w:eastAsia="游明朝"/>
          <w:lang w:eastAsia="ja-JP"/>
        </w:rPr>
      </w:pPr>
    </w:p>
    <w:p w14:paraId="62ED77B3" w14:textId="4B15E864" w:rsidR="000236CF" w:rsidRPr="000236CF" w:rsidRDefault="000236CF" w:rsidP="003B502A">
      <w:pPr>
        <w:rPr>
          <w:rFonts w:eastAsia="游明朝"/>
          <w:lang w:eastAsia="ja-JP"/>
        </w:rPr>
      </w:pPr>
    </w:p>
    <w:p w14:paraId="2281206B" w14:textId="4EC5656A" w:rsidR="000236CF" w:rsidRPr="000236CF" w:rsidRDefault="000236CF" w:rsidP="003B502A">
      <w:pPr>
        <w:rPr>
          <w:rFonts w:eastAsia="游明朝"/>
          <w:lang w:eastAsia="ja-JP"/>
        </w:rPr>
      </w:pPr>
    </w:p>
    <w:p w14:paraId="05D0645C" w14:textId="26A6D086" w:rsidR="000236CF" w:rsidRPr="000236CF" w:rsidRDefault="000236CF" w:rsidP="003B502A">
      <w:pPr>
        <w:rPr>
          <w:rFonts w:eastAsia="游明朝"/>
          <w:lang w:eastAsia="ja-JP"/>
        </w:rPr>
      </w:pPr>
    </w:p>
    <w:p w14:paraId="689A79DF" w14:textId="09424E03" w:rsidR="000236CF" w:rsidRPr="000236CF" w:rsidRDefault="000236CF" w:rsidP="003B502A">
      <w:pPr>
        <w:rPr>
          <w:rFonts w:eastAsia="游明朝"/>
          <w:lang w:eastAsia="ja-JP"/>
        </w:rPr>
      </w:pPr>
    </w:p>
    <w:p w14:paraId="4FB76F14" w14:textId="4B2D2FA0" w:rsidR="000236CF" w:rsidRPr="000236CF" w:rsidRDefault="000236CF" w:rsidP="003B502A">
      <w:pPr>
        <w:rPr>
          <w:rFonts w:eastAsia="游明朝"/>
          <w:lang w:eastAsia="ja-JP"/>
        </w:rPr>
      </w:pPr>
    </w:p>
    <w:p w14:paraId="1F88F368" w14:textId="63EE8DEF" w:rsidR="000236CF" w:rsidRPr="000236CF" w:rsidRDefault="000236CF" w:rsidP="003B502A">
      <w:pPr>
        <w:rPr>
          <w:rFonts w:eastAsia="游明朝"/>
          <w:lang w:eastAsia="ja-JP"/>
        </w:rPr>
      </w:pPr>
    </w:p>
    <w:p w14:paraId="51C7E9A8" w14:textId="77777777" w:rsidR="000236CF" w:rsidRPr="000236CF" w:rsidRDefault="000236CF" w:rsidP="003B502A">
      <w:pPr>
        <w:rPr>
          <w:rFonts w:eastAsia="游明朝"/>
          <w:lang w:eastAsia="ja-JP"/>
        </w:rPr>
      </w:pPr>
    </w:p>
    <w:p w14:paraId="6C9B09A4" w14:textId="67A74B23" w:rsidR="003B502A" w:rsidRPr="000236CF" w:rsidRDefault="005A22A2" w:rsidP="008125E5">
      <w:pPr>
        <w:pStyle w:val="3"/>
      </w:pPr>
      <w:r w:rsidRPr="000236CF">
        <w:lastRenderedPageBreak/>
        <w:t>Budget Spent</w:t>
      </w:r>
      <w:r w:rsidR="003B502A" w:rsidRPr="000236CF">
        <w:t xml:space="preserve"> (</w:t>
      </w:r>
      <w:r w:rsidRPr="000236CF">
        <w:t>YCA</w:t>
      </w:r>
      <w:r w:rsidR="003B502A" w:rsidRPr="000236CF">
        <w:t>)</w:t>
      </w:r>
    </w:p>
    <w:p w14:paraId="7CBFFEB3" w14:textId="5869D847" w:rsidR="003B502A" w:rsidRPr="000236CF" w:rsidRDefault="003B502A" w:rsidP="003B502A">
      <w:pPr>
        <w:rPr>
          <w:rFonts w:eastAsia="游明朝"/>
          <w:lang w:eastAsia="ja-JP"/>
        </w:rPr>
      </w:pPr>
    </w:p>
    <w:p w14:paraId="2096D4B6" w14:textId="004E866B" w:rsidR="003B502A" w:rsidRPr="000236CF" w:rsidRDefault="003B502A" w:rsidP="008125E5">
      <w:pPr>
        <w:pStyle w:val="3"/>
      </w:pPr>
      <w:r w:rsidRPr="000236CF">
        <w:t>Summary</w:t>
      </w:r>
      <w:r w:rsidR="00A534BC">
        <w:rPr>
          <w:rFonts w:hint="eastAsia"/>
          <w:lang w:eastAsia="ja-JP"/>
        </w:rPr>
        <w:t xml:space="preserve"> </w:t>
      </w:r>
      <w:r w:rsidR="00A534BC" w:rsidRPr="00A534BC">
        <w:rPr>
          <w:color w:val="4472C4" w:themeColor="accent1"/>
          <w:lang w:eastAsia="ja-JP"/>
        </w:rPr>
        <w:t>(Kawata)</w:t>
      </w:r>
    </w:p>
    <w:p w14:paraId="420B896D" w14:textId="67E63E25" w:rsidR="001C613A" w:rsidRPr="000236CF" w:rsidRDefault="001C613A" w:rsidP="005A22A2">
      <w:pPr>
        <w:spacing w:before="120" w:after="0"/>
      </w:pPr>
    </w:p>
    <w:p w14:paraId="610D1DEF" w14:textId="687A69B1" w:rsidR="005A22A2" w:rsidRPr="000236CF" w:rsidRDefault="005A22A2" w:rsidP="005A22A2">
      <w:pPr>
        <w:spacing w:before="120" w:after="0"/>
      </w:pPr>
    </w:p>
    <w:p w14:paraId="608BF6DB" w14:textId="41967207" w:rsidR="001C613A" w:rsidRDefault="001C613A">
      <w:pPr>
        <w:pStyle w:val="1"/>
        <w:numPr>
          <w:ilvl w:val="0"/>
          <w:numId w:val="6"/>
        </w:numPr>
        <w:spacing w:after="120"/>
      </w:pPr>
      <w:bookmarkStart w:id="10" w:name="_Hlk143880159"/>
      <w:r w:rsidRPr="000236CF">
        <w:t xml:space="preserve">Desktop </w:t>
      </w:r>
      <w:r w:rsidR="006B67F3">
        <w:t>Analysis</w:t>
      </w:r>
      <w:r w:rsidRPr="000236CF">
        <w:t xml:space="preserve"> based on OCWD</w:t>
      </w:r>
      <w:r w:rsidR="005A22A2" w:rsidRPr="000236CF">
        <w:t xml:space="preserve"> </w:t>
      </w:r>
      <w:bookmarkEnd w:id="10"/>
      <w:r w:rsidR="00A534BC" w:rsidRPr="00A534BC">
        <w:rPr>
          <w:color w:val="4472C4" w:themeColor="accent1"/>
        </w:rPr>
        <w:t>(Ka</w:t>
      </w:r>
      <w:r w:rsidR="00A534BC">
        <w:rPr>
          <w:color w:val="4472C4" w:themeColor="accent1"/>
        </w:rPr>
        <w:t>mada</w:t>
      </w:r>
      <w:r w:rsidR="00A534BC" w:rsidRPr="00A534BC">
        <w:rPr>
          <w:color w:val="4472C4" w:themeColor="accent1"/>
        </w:rPr>
        <w:t>)</w:t>
      </w:r>
    </w:p>
    <w:p w14:paraId="2EC6AF43" w14:textId="77777777" w:rsidR="007D2057" w:rsidRPr="007D2057" w:rsidRDefault="007D2057" w:rsidP="007D2057">
      <w:pPr>
        <w:widowControl w:val="0"/>
        <w:numPr>
          <w:ilvl w:val="0"/>
          <w:numId w:val="1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OCWDのRO膜システムの概要説明</w:t>
      </w:r>
    </w:p>
    <w:p w14:paraId="173E7B61" w14:textId="77777777" w:rsidR="007D2057" w:rsidRPr="007D2057" w:rsidRDefault="007D2057" w:rsidP="007D2057">
      <w:pPr>
        <w:widowControl w:val="0"/>
        <w:numPr>
          <w:ilvl w:val="0"/>
          <w:numId w:val="1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モデル作成のポイントを説明</w:t>
      </w:r>
    </w:p>
    <w:p w14:paraId="530FEA24"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24963FDF" w14:textId="63F6EA76" w:rsidR="007D2057" w:rsidRPr="007D2057" w:rsidRDefault="007D2057" w:rsidP="007D2057">
      <w:pPr>
        <w:keepNext/>
        <w:widowControl w:val="0"/>
        <w:numPr>
          <w:ilvl w:val="1"/>
          <w:numId w:val="11"/>
        </w:numPr>
        <w:snapToGrid/>
        <w:spacing w:after="0"/>
        <w:jc w:val="both"/>
        <w:outlineLvl w:val="1"/>
        <w:rPr>
          <w:rFonts w:eastAsia="游ゴシック Light"/>
          <w:color w:val="auto"/>
          <w:kern w:val="2"/>
          <w:sz w:val="21"/>
          <w:szCs w:val="22"/>
          <w:lang w:eastAsia="ja-JP"/>
        </w:rPr>
      </w:pPr>
      <w:bookmarkStart w:id="11" w:name="_Toc144133638"/>
      <w:r w:rsidRPr="00A534BC">
        <w:rPr>
          <w:rFonts w:eastAsia="游ゴシック Light"/>
          <w:b/>
          <w:bCs/>
          <w:color w:val="auto"/>
          <w:kern w:val="2"/>
          <w:sz w:val="21"/>
          <w:szCs w:val="22"/>
          <w:lang w:eastAsia="ja-JP"/>
        </w:rPr>
        <w:t>Water Quality Prediction Model</w:t>
      </w:r>
      <w:bookmarkEnd w:id="11"/>
      <w:r w:rsidR="00A534BC">
        <w:rPr>
          <w:rFonts w:eastAsia="游ゴシック Light"/>
          <w:color w:val="auto"/>
          <w:kern w:val="2"/>
          <w:sz w:val="21"/>
          <w:szCs w:val="22"/>
          <w:lang w:eastAsia="ja-JP"/>
        </w:rPr>
        <w:t xml:space="preserve"> </w:t>
      </w:r>
      <w:r w:rsidR="00A534BC" w:rsidRPr="00A534BC">
        <w:rPr>
          <w:color w:val="4472C4" w:themeColor="accent1"/>
          <w:lang w:eastAsia="ja-JP"/>
        </w:rPr>
        <w:t>(</w:t>
      </w:r>
      <w:proofErr w:type="spellStart"/>
      <w:r w:rsidR="00A534BC">
        <w:rPr>
          <w:color w:val="4472C4" w:themeColor="accent1"/>
          <w:lang w:eastAsia="ja-JP"/>
        </w:rPr>
        <w:t>Imoto</w:t>
      </w:r>
      <w:proofErr w:type="spellEnd"/>
      <w:r w:rsidR="00A534BC" w:rsidRPr="00A534BC">
        <w:rPr>
          <w:color w:val="4472C4" w:themeColor="accent1"/>
          <w:lang w:eastAsia="ja-JP"/>
        </w:rPr>
        <w:t>)</w:t>
      </w:r>
    </w:p>
    <w:p w14:paraId="331D0ADB" w14:textId="51E38F17" w:rsidR="007D2057" w:rsidRDefault="007D2057" w:rsidP="007D2057">
      <w:pPr>
        <w:widowControl w:val="0"/>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水質予測の目的を説明</w:t>
      </w:r>
    </w:p>
    <w:p w14:paraId="21F54EDB"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137AE852" w14:textId="379CF391"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12" w:name="_Toc144133639"/>
      <w:r w:rsidRPr="00A534BC">
        <w:rPr>
          <w:rFonts w:eastAsia="游ゴシック Light"/>
          <w:b/>
          <w:bCs/>
          <w:color w:val="auto"/>
          <w:kern w:val="2"/>
          <w:sz w:val="21"/>
          <w:szCs w:val="22"/>
          <w:lang w:eastAsia="ja-JP"/>
        </w:rPr>
        <w:t>Outliers Removal</w:t>
      </w:r>
      <w:bookmarkEnd w:id="12"/>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Imoto</w:t>
      </w:r>
      <w:proofErr w:type="spellEnd"/>
      <w:r w:rsidR="00A534BC" w:rsidRPr="00A534BC">
        <w:rPr>
          <w:rFonts w:eastAsia="游ゴシック Light"/>
          <w:b/>
          <w:bCs/>
          <w:color w:val="4472C4" w:themeColor="accent1"/>
          <w:kern w:val="2"/>
          <w:sz w:val="21"/>
          <w:szCs w:val="22"/>
          <w:lang w:eastAsia="ja-JP"/>
        </w:rPr>
        <w:t>)</w:t>
      </w:r>
    </w:p>
    <w:p w14:paraId="6D2F5D64" w14:textId="77777777" w:rsidR="007D2057" w:rsidRPr="007D2057" w:rsidRDefault="007D2057" w:rsidP="007D2057">
      <w:pPr>
        <w:widowControl w:val="0"/>
        <w:numPr>
          <w:ilvl w:val="0"/>
          <w:numId w:val="1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外れ値の削除方法を説明</w:t>
      </w:r>
    </w:p>
    <w:p w14:paraId="4D1EA9BB" w14:textId="77777777" w:rsidR="007D2057" w:rsidRPr="007D2057" w:rsidRDefault="007D2057" w:rsidP="007D2057">
      <w:pPr>
        <w:widowControl w:val="0"/>
        <w:numPr>
          <w:ilvl w:val="0"/>
          <w:numId w:val="1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外れ値前後のデータを比較（代表的な変数2～3個ピックアップ）</w:t>
      </w:r>
    </w:p>
    <w:p w14:paraId="2C62540F"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533F9738" w14:textId="7245066E" w:rsidR="007D2057" w:rsidRPr="007D2057" w:rsidRDefault="007D2057" w:rsidP="007D2057">
      <w:pPr>
        <w:keepNext/>
        <w:widowControl w:val="0"/>
        <w:numPr>
          <w:ilvl w:val="2"/>
          <w:numId w:val="11"/>
        </w:numPr>
        <w:snapToGrid/>
        <w:spacing w:after="0"/>
        <w:jc w:val="both"/>
        <w:outlineLvl w:val="2"/>
        <w:rPr>
          <w:rFonts w:eastAsia="游ゴシック Light"/>
          <w:color w:val="auto"/>
          <w:kern w:val="2"/>
          <w:sz w:val="21"/>
          <w:szCs w:val="22"/>
          <w:lang w:eastAsia="ja-JP"/>
        </w:rPr>
      </w:pPr>
      <w:bookmarkStart w:id="13" w:name="_Toc144133640"/>
      <w:r w:rsidRPr="00A534BC">
        <w:rPr>
          <w:rFonts w:eastAsia="游ゴシック Light"/>
          <w:b/>
          <w:bCs/>
          <w:color w:val="auto"/>
          <w:kern w:val="2"/>
          <w:sz w:val="21"/>
          <w:szCs w:val="22"/>
          <w:lang w:eastAsia="ja-JP"/>
        </w:rPr>
        <w:t>Prediction</w:t>
      </w:r>
      <w:bookmarkEnd w:id="13"/>
      <w:r w:rsidR="00A534BC">
        <w:rPr>
          <w:rFonts w:eastAsia="游ゴシック Light"/>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Imoto</w:t>
      </w:r>
      <w:proofErr w:type="spellEnd"/>
      <w:r w:rsidR="00A534BC" w:rsidRPr="00A534BC">
        <w:rPr>
          <w:rFonts w:eastAsia="游ゴシック Light"/>
          <w:b/>
          <w:bCs/>
          <w:color w:val="4472C4" w:themeColor="accent1"/>
          <w:kern w:val="2"/>
          <w:sz w:val="21"/>
          <w:szCs w:val="22"/>
          <w:lang w:eastAsia="ja-JP"/>
        </w:rPr>
        <w:t>)</w:t>
      </w:r>
    </w:p>
    <w:p w14:paraId="49991C08"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とランダムフォレストで水質を予測</w:t>
      </w:r>
    </w:p>
    <w:p w14:paraId="11D52CD6"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だけでなくランダムフォレストでも予測した理由を説明</w:t>
      </w:r>
    </w:p>
    <w:p w14:paraId="3A25BD9F"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逐次的に学習期間を変えて予測、評価期間などの計算条件を説明</w:t>
      </w:r>
    </w:p>
    <w:p w14:paraId="54E85939"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0B3BF17" w14:textId="66D2727F"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14" w:name="_Toc144133641"/>
      <w:r w:rsidRPr="00A534BC">
        <w:rPr>
          <w:rFonts w:eastAsia="游明朝"/>
          <w:b/>
          <w:bCs/>
          <w:color w:val="auto"/>
          <w:kern w:val="2"/>
          <w:sz w:val="21"/>
          <w:szCs w:val="22"/>
          <w:lang w:eastAsia="ja-JP"/>
        </w:rPr>
        <w:t>Prediction by Multiple Regression Model</w:t>
      </w:r>
      <w:bookmarkEnd w:id="14"/>
      <w:r w:rsidR="00A534BC">
        <w:rPr>
          <w:rFonts w:eastAsia="游ゴシック Light"/>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Imoto</w:t>
      </w:r>
      <w:proofErr w:type="spellEnd"/>
      <w:r w:rsidR="00A534BC" w:rsidRPr="00A534BC">
        <w:rPr>
          <w:rFonts w:eastAsia="游ゴシック Light"/>
          <w:b/>
          <w:bCs/>
          <w:color w:val="4472C4" w:themeColor="accent1"/>
          <w:kern w:val="2"/>
          <w:sz w:val="21"/>
          <w:szCs w:val="22"/>
          <w:lang w:eastAsia="ja-JP"/>
        </w:rPr>
        <w:t>)</w:t>
      </w:r>
    </w:p>
    <w:p w14:paraId="3AB6B7F6"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重回帰分析のアルゴリズムの簡単な説明があるとベター</w:t>
      </w:r>
    </w:p>
    <w:p w14:paraId="0EBC33B5"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で水質を予測した結果</w:t>
      </w:r>
    </w:p>
    <w:p w14:paraId="65186A56"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4B45F4C" w14:textId="00BFAAA0"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15" w:name="_Toc144133642"/>
      <w:r w:rsidRPr="00A534BC">
        <w:rPr>
          <w:rFonts w:eastAsia="游明朝"/>
          <w:b/>
          <w:bCs/>
          <w:color w:val="auto"/>
          <w:kern w:val="2"/>
          <w:sz w:val="21"/>
          <w:szCs w:val="22"/>
          <w:lang w:eastAsia="ja-JP"/>
        </w:rPr>
        <w:t>Prediction by Random Forest</w:t>
      </w:r>
      <w:bookmarkEnd w:id="15"/>
      <w:r w:rsidR="00A534BC">
        <w:rPr>
          <w:rFonts w:eastAsia="游ゴシック Light"/>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Imoto</w:t>
      </w:r>
      <w:proofErr w:type="spellEnd"/>
      <w:r w:rsidR="00A534BC" w:rsidRPr="00A534BC">
        <w:rPr>
          <w:rFonts w:eastAsia="游ゴシック Light"/>
          <w:b/>
          <w:bCs/>
          <w:color w:val="4472C4" w:themeColor="accent1"/>
          <w:kern w:val="2"/>
          <w:sz w:val="21"/>
          <w:szCs w:val="22"/>
          <w:lang w:eastAsia="ja-JP"/>
        </w:rPr>
        <w:t>)</w:t>
      </w:r>
    </w:p>
    <w:p w14:paraId="46B8E2B1"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ランダムフォレスト</w:t>
      </w:r>
      <w:r w:rsidRPr="007D2057">
        <w:rPr>
          <w:rFonts w:ascii="游明朝" w:eastAsia="游明朝" w:hAnsi="游明朝"/>
          <w:color w:val="auto"/>
          <w:kern w:val="2"/>
          <w:sz w:val="21"/>
          <w:szCs w:val="22"/>
          <w:lang w:eastAsia="ja-JP"/>
        </w:rPr>
        <w:t>のアルゴリズムの簡単な説明があるとベター</w:t>
      </w:r>
    </w:p>
    <w:p w14:paraId="3DDD7259"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ランダムフォレストで水質を予測した結果</w:t>
      </w:r>
    </w:p>
    <w:p w14:paraId="73789632"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4270282" w14:textId="54017751"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16" w:name="_Toc144133643"/>
      <w:r w:rsidRPr="00A534BC">
        <w:rPr>
          <w:rFonts w:eastAsia="游明朝"/>
          <w:b/>
          <w:bCs/>
          <w:color w:val="auto"/>
          <w:kern w:val="2"/>
          <w:sz w:val="21"/>
          <w:szCs w:val="22"/>
          <w:lang w:eastAsia="ja-JP"/>
        </w:rPr>
        <w:t>Comparison of the Model Accuracy</w:t>
      </w:r>
      <w:bookmarkEnd w:id="16"/>
      <w:r w:rsidR="00A534BC">
        <w:rPr>
          <w:rFonts w:eastAsia="游ゴシック Light"/>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Imoto</w:t>
      </w:r>
      <w:proofErr w:type="spellEnd"/>
      <w:r w:rsidR="00A534BC" w:rsidRPr="00A534BC">
        <w:rPr>
          <w:rFonts w:eastAsia="游ゴシック Light"/>
          <w:b/>
          <w:bCs/>
          <w:color w:val="4472C4" w:themeColor="accent1"/>
          <w:kern w:val="2"/>
          <w:sz w:val="21"/>
          <w:szCs w:val="22"/>
          <w:lang w:eastAsia="ja-JP"/>
        </w:rPr>
        <w:t>)</w:t>
      </w:r>
    </w:p>
    <w:p w14:paraId="1798294B" w14:textId="77777777" w:rsidR="007D2057" w:rsidRPr="007D2057" w:rsidRDefault="007D2057" w:rsidP="007D2057">
      <w:pPr>
        <w:widowControl w:val="0"/>
        <w:numPr>
          <w:ilvl w:val="0"/>
          <w:numId w:val="16"/>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とランダムフォレストのモデル精度を比較</w:t>
      </w:r>
    </w:p>
    <w:p w14:paraId="4374E3A9" w14:textId="77777777" w:rsidR="007D2057" w:rsidRPr="007D2057" w:rsidRDefault="007D2057" w:rsidP="007D2057">
      <w:pPr>
        <w:widowControl w:val="0"/>
        <w:numPr>
          <w:ilvl w:val="0"/>
          <w:numId w:val="16"/>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考察</w:t>
      </w:r>
    </w:p>
    <w:p w14:paraId="1A9E95FF" w14:textId="33F60459" w:rsidR="005B40FF" w:rsidRDefault="005B40FF" w:rsidP="005B40FF">
      <w:pPr>
        <w:rPr>
          <w:rFonts w:eastAsia="游明朝"/>
          <w:lang w:eastAsia="ja-JP"/>
        </w:rPr>
      </w:pPr>
    </w:p>
    <w:p w14:paraId="061C4F82" w14:textId="1EEB6ACE"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17" w:name="_Toc144133644"/>
      <w:r w:rsidRPr="00A534BC">
        <w:rPr>
          <w:rFonts w:eastAsia="游ゴシック Light"/>
          <w:b/>
          <w:bCs/>
          <w:color w:val="auto"/>
          <w:kern w:val="2"/>
          <w:sz w:val="21"/>
          <w:szCs w:val="22"/>
          <w:lang w:eastAsia="ja-JP"/>
        </w:rPr>
        <w:t>RO Membrane Scaling Estimation Model Using Xact Data</w:t>
      </w:r>
      <w:bookmarkEnd w:id="17"/>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0722D245" w14:textId="77777777" w:rsidR="007D2057" w:rsidRPr="007D2057" w:rsidRDefault="007D2057" w:rsidP="007D2057">
      <w:pPr>
        <w:widowControl w:val="0"/>
        <w:numPr>
          <w:ilvl w:val="0"/>
          <w:numId w:val="1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スケーリングを推定する目的を説明</w:t>
      </w:r>
    </w:p>
    <w:p w14:paraId="5DE962B4" w14:textId="77777777" w:rsidR="007D2057" w:rsidRPr="007D2057" w:rsidRDefault="007D2057" w:rsidP="007D2057">
      <w:pPr>
        <w:widowControl w:val="0"/>
        <w:numPr>
          <w:ilvl w:val="0"/>
          <w:numId w:val="1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lastRenderedPageBreak/>
        <w:t>Xactを簡単に説明</w:t>
      </w:r>
    </w:p>
    <w:p w14:paraId="5D7C71B9"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0A23BA59" w14:textId="5CC765B3" w:rsidR="007D2057" w:rsidRPr="007D2057" w:rsidRDefault="007D2057" w:rsidP="007D2057">
      <w:pPr>
        <w:keepNext/>
        <w:widowControl w:val="0"/>
        <w:numPr>
          <w:ilvl w:val="2"/>
          <w:numId w:val="11"/>
        </w:numPr>
        <w:snapToGrid/>
        <w:spacing w:after="0"/>
        <w:jc w:val="both"/>
        <w:outlineLvl w:val="2"/>
        <w:rPr>
          <w:rFonts w:eastAsia="游ゴシック Light"/>
          <w:color w:val="auto"/>
          <w:kern w:val="2"/>
          <w:sz w:val="21"/>
          <w:szCs w:val="22"/>
          <w:lang w:eastAsia="ja-JP"/>
        </w:rPr>
      </w:pPr>
      <w:bookmarkStart w:id="18" w:name="_Toc144133645"/>
      <w:r w:rsidRPr="00A534BC">
        <w:rPr>
          <w:rFonts w:eastAsia="游ゴシック Light" w:hint="eastAsia"/>
          <w:b/>
          <w:bCs/>
          <w:color w:val="auto"/>
          <w:kern w:val="2"/>
          <w:sz w:val="21"/>
          <w:szCs w:val="22"/>
          <w:lang w:eastAsia="ja-JP"/>
        </w:rPr>
        <w:t>Concentration</w:t>
      </w:r>
      <w:r w:rsidRPr="00A534BC">
        <w:rPr>
          <w:rFonts w:eastAsia="游ゴシック Light"/>
          <w:b/>
          <w:bCs/>
          <w:color w:val="auto"/>
          <w:kern w:val="2"/>
          <w:sz w:val="21"/>
          <w:szCs w:val="22"/>
          <w:lang w:eastAsia="ja-JP"/>
        </w:rPr>
        <w:t xml:space="preserve"> Polarization</w:t>
      </w:r>
      <w:bookmarkEnd w:id="18"/>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17B0B0A4" w14:textId="77777777" w:rsidR="007D2057" w:rsidRPr="007D2057" w:rsidRDefault="007D2057" w:rsidP="007D2057">
      <w:pPr>
        <w:widowControl w:val="0"/>
        <w:numPr>
          <w:ilvl w:val="0"/>
          <w:numId w:val="1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濃度分極の概要説明</w:t>
      </w:r>
    </w:p>
    <w:p w14:paraId="707541EA" w14:textId="77777777" w:rsidR="007D2057" w:rsidRPr="007D2057" w:rsidRDefault="007D2057" w:rsidP="007D2057">
      <w:pPr>
        <w:widowControl w:val="0"/>
        <w:numPr>
          <w:ilvl w:val="0"/>
          <w:numId w:val="1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式を紹介（S</w:t>
      </w:r>
      <w:r w:rsidRPr="007D2057">
        <w:rPr>
          <w:rFonts w:ascii="游明朝" w:eastAsia="游明朝" w:hAnsi="游明朝"/>
          <w:color w:val="auto"/>
          <w:kern w:val="2"/>
          <w:sz w:val="21"/>
          <w:szCs w:val="22"/>
          <w:lang w:eastAsia="ja-JP"/>
        </w:rPr>
        <w:t>i</w:t>
      </w:r>
      <w:r w:rsidRPr="007D2057">
        <w:rPr>
          <w:rFonts w:ascii="游明朝" w:eastAsia="游明朝" w:hAnsi="游明朝" w:hint="eastAsia"/>
          <w:color w:val="auto"/>
          <w:kern w:val="2"/>
          <w:sz w:val="21"/>
          <w:szCs w:val="22"/>
          <w:lang w:eastAsia="ja-JP"/>
        </w:rPr>
        <w:t>とCaを計算）</w:t>
      </w:r>
    </w:p>
    <w:p w14:paraId="5D6EB30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AD61715" w14:textId="07256B23"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19" w:name="_Toc144133646"/>
      <w:r w:rsidRPr="00A534BC">
        <w:rPr>
          <w:rFonts w:eastAsia="游明朝"/>
          <w:b/>
          <w:bCs/>
          <w:color w:val="auto"/>
          <w:kern w:val="2"/>
          <w:sz w:val="21"/>
          <w:szCs w:val="22"/>
          <w:lang w:eastAsia="ja-JP"/>
        </w:rPr>
        <w:t>Concentration Polarization of Silica</w:t>
      </w:r>
      <w:bookmarkEnd w:id="19"/>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02408C26" w14:textId="2B1F0D25"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w:t>
      </w:r>
      <w:r w:rsidR="004C3757">
        <w:rPr>
          <w:rFonts w:ascii="游明朝" w:eastAsia="游明朝" w:hAnsi="游明朝"/>
          <w:color w:val="auto"/>
          <w:kern w:val="2"/>
          <w:sz w:val="21"/>
          <w:szCs w:val="22"/>
          <w:lang w:eastAsia="ja-JP"/>
        </w:rPr>
        <w:t>Ca</w:t>
      </w:r>
      <w:r w:rsidRPr="007D2057">
        <w:rPr>
          <w:rFonts w:ascii="游明朝" w:eastAsia="游明朝" w:hAnsi="游明朝" w:hint="eastAsia"/>
          <w:color w:val="auto"/>
          <w:kern w:val="2"/>
          <w:sz w:val="21"/>
          <w:szCs w:val="22"/>
          <w:lang w:eastAsia="ja-JP"/>
        </w:rPr>
        <w:t>計算式に入れるパラメータが違うようであれば）</w:t>
      </w:r>
    </w:p>
    <w:p w14:paraId="014D49AD"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結果</w:t>
      </w:r>
    </w:p>
    <w:p w14:paraId="0D102A59"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40356128" w14:textId="5261F376"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20" w:name="_Toc144133647"/>
      <w:r w:rsidRPr="00A534BC">
        <w:rPr>
          <w:rFonts w:eastAsia="游明朝"/>
          <w:b/>
          <w:bCs/>
          <w:color w:val="auto"/>
          <w:kern w:val="2"/>
          <w:sz w:val="21"/>
          <w:szCs w:val="22"/>
          <w:lang w:eastAsia="ja-JP"/>
        </w:rPr>
        <w:t>Concentration Polarization of Calcium</w:t>
      </w:r>
      <w:bookmarkEnd w:id="20"/>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5ADD1786" w14:textId="58A0D20D"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Silic</w:t>
      </w:r>
      <w:r w:rsidR="004C3757">
        <w:rPr>
          <w:rFonts w:ascii="游明朝" w:eastAsia="游明朝" w:hAnsi="游明朝"/>
          <w:color w:val="auto"/>
          <w:kern w:val="2"/>
          <w:sz w:val="21"/>
          <w:szCs w:val="22"/>
          <w:lang w:eastAsia="ja-JP"/>
        </w:rPr>
        <w:t>a</w:t>
      </w:r>
      <w:r w:rsidRPr="007D2057">
        <w:rPr>
          <w:rFonts w:ascii="游明朝" w:eastAsia="游明朝" w:hAnsi="游明朝" w:hint="eastAsia"/>
          <w:color w:val="auto"/>
          <w:kern w:val="2"/>
          <w:sz w:val="21"/>
          <w:szCs w:val="22"/>
          <w:lang w:eastAsia="ja-JP"/>
        </w:rPr>
        <w:t>計算式に入れるパラメータが違うようであれば）</w:t>
      </w:r>
    </w:p>
    <w:p w14:paraId="6EDC537B"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結果</w:t>
      </w:r>
    </w:p>
    <w:p w14:paraId="157B93CA"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40E17AD5" w14:textId="16703E4F"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21" w:name="_Toc144133648"/>
      <w:r w:rsidRPr="00A534BC">
        <w:rPr>
          <w:rFonts w:eastAsia="游ゴシック Light"/>
          <w:b/>
          <w:bCs/>
          <w:color w:val="auto"/>
          <w:kern w:val="2"/>
          <w:sz w:val="21"/>
          <w:szCs w:val="22"/>
          <w:lang w:eastAsia="ja-JP"/>
        </w:rPr>
        <w:t>Saturation Index</w:t>
      </w:r>
      <w:bookmarkEnd w:id="21"/>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25321E0A" w14:textId="77777777" w:rsidR="007D2057" w:rsidRPr="007D2057" w:rsidRDefault="007D2057" w:rsidP="007D2057">
      <w:pPr>
        <w:widowControl w:val="0"/>
        <w:numPr>
          <w:ilvl w:val="0"/>
          <w:numId w:val="1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S</w:t>
      </w:r>
      <w:r w:rsidRPr="007D2057">
        <w:rPr>
          <w:rFonts w:ascii="游明朝" w:eastAsia="游明朝" w:hAnsi="游明朝"/>
          <w:color w:val="auto"/>
          <w:kern w:val="2"/>
          <w:sz w:val="21"/>
          <w:szCs w:val="22"/>
          <w:lang w:eastAsia="ja-JP"/>
        </w:rPr>
        <w:t>aturation Index</w:t>
      </w:r>
      <w:r w:rsidRPr="007D2057">
        <w:rPr>
          <w:rFonts w:ascii="游明朝" w:eastAsia="游明朝" w:hAnsi="游明朝" w:hint="eastAsia"/>
          <w:color w:val="auto"/>
          <w:kern w:val="2"/>
          <w:sz w:val="21"/>
          <w:szCs w:val="22"/>
          <w:lang w:eastAsia="ja-JP"/>
        </w:rPr>
        <w:t>の概要説明</w:t>
      </w:r>
    </w:p>
    <w:p w14:paraId="0EB72540" w14:textId="77777777" w:rsidR="007D2057" w:rsidRPr="007D2057" w:rsidRDefault="007D2057" w:rsidP="007D2057">
      <w:pPr>
        <w:widowControl w:val="0"/>
        <w:numPr>
          <w:ilvl w:val="0"/>
          <w:numId w:val="1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式を説明</w:t>
      </w:r>
    </w:p>
    <w:p w14:paraId="2193F226" w14:textId="77777777" w:rsidR="007D2057" w:rsidRPr="007D2057" w:rsidRDefault="007D2057" w:rsidP="007D2057">
      <w:pPr>
        <w:widowControl w:val="0"/>
        <w:snapToGrid/>
        <w:spacing w:after="0"/>
        <w:ind w:left="420"/>
        <w:jc w:val="both"/>
        <w:rPr>
          <w:rFonts w:ascii="游明朝" w:eastAsia="游明朝" w:hAnsi="游明朝"/>
          <w:color w:val="auto"/>
          <w:kern w:val="2"/>
          <w:sz w:val="21"/>
          <w:szCs w:val="22"/>
          <w:lang w:eastAsia="ja-JP"/>
        </w:rPr>
      </w:pPr>
    </w:p>
    <w:p w14:paraId="43BD59FF" w14:textId="6B1309A7" w:rsidR="007D2057" w:rsidRPr="007D2057" w:rsidRDefault="007D2057" w:rsidP="007D2057">
      <w:pPr>
        <w:keepNext/>
        <w:widowControl w:val="0"/>
        <w:numPr>
          <w:ilvl w:val="3"/>
          <w:numId w:val="11"/>
        </w:numPr>
        <w:snapToGrid/>
        <w:spacing w:after="0"/>
        <w:jc w:val="both"/>
        <w:outlineLvl w:val="3"/>
        <w:rPr>
          <w:rFonts w:ascii="游明朝" w:eastAsia="游明朝" w:hAnsi="游明朝"/>
          <w:color w:val="auto"/>
          <w:kern w:val="2"/>
          <w:sz w:val="21"/>
          <w:szCs w:val="22"/>
          <w:lang w:eastAsia="ja-JP"/>
        </w:rPr>
      </w:pPr>
      <w:bookmarkStart w:id="22" w:name="_Toc144133649"/>
      <w:r w:rsidRPr="00A534BC">
        <w:rPr>
          <w:rFonts w:eastAsia="游明朝"/>
          <w:b/>
          <w:bCs/>
          <w:color w:val="auto"/>
          <w:kern w:val="2"/>
          <w:sz w:val="21"/>
          <w:szCs w:val="22"/>
          <w:lang w:eastAsia="ja-JP"/>
        </w:rPr>
        <w:t>Saturation Index of Silica</w:t>
      </w:r>
      <w:bookmarkEnd w:id="22"/>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52325C55"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SilicaとCaで計算式に入れるパラメータが違うようであれば）</w:t>
      </w:r>
    </w:p>
    <w:p w14:paraId="710D1AC4"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結果</w:t>
      </w:r>
    </w:p>
    <w:p w14:paraId="1EC8D50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19A04E53" w14:textId="7E46F3D9"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23" w:name="_Toc144133650"/>
      <w:r w:rsidRPr="00A534BC">
        <w:rPr>
          <w:rFonts w:eastAsia="游明朝"/>
          <w:b/>
          <w:bCs/>
          <w:color w:val="auto"/>
          <w:kern w:val="2"/>
          <w:sz w:val="21"/>
          <w:szCs w:val="22"/>
          <w:lang w:eastAsia="ja-JP"/>
        </w:rPr>
        <w:t>Saturation Index of Calcium</w:t>
      </w:r>
      <w:bookmarkEnd w:id="23"/>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35E97A27"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SilicaとCaで計算式に入れるパラメータが違うようであれば）</w:t>
      </w:r>
    </w:p>
    <w:p w14:paraId="59000641"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結果</w:t>
      </w:r>
    </w:p>
    <w:p w14:paraId="70FCCE84"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SilicaとCalciumの濃度と温度の関係</w:t>
      </w:r>
    </w:p>
    <w:p w14:paraId="2D8B952A"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5EE645CC" w14:textId="3AFFB828"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24" w:name="_Toc144133651"/>
      <w:r w:rsidRPr="00A534BC">
        <w:rPr>
          <w:rFonts w:eastAsia="游ゴシック Light"/>
          <w:b/>
          <w:bCs/>
          <w:color w:val="auto"/>
          <w:kern w:val="2"/>
          <w:sz w:val="21"/>
          <w:szCs w:val="22"/>
          <w:lang w:eastAsia="ja-JP"/>
        </w:rPr>
        <w:t>Relationships between Concentration and Anti-</w:t>
      </w:r>
      <w:proofErr w:type="spellStart"/>
      <w:r w:rsidRPr="00A534BC">
        <w:rPr>
          <w:rFonts w:eastAsia="游ゴシック Light"/>
          <w:b/>
          <w:bCs/>
          <w:color w:val="auto"/>
          <w:kern w:val="2"/>
          <w:sz w:val="21"/>
          <w:szCs w:val="22"/>
          <w:lang w:eastAsia="ja-JP"/>
        </w:rPr>
        <w:t>Scalant</w:t>
      </w:r>
      <w:bookmarkEnd w:id="24"/>
      <w:proofErr w:type="spellEnd"/>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Soya)</w:t>
      </w:r>
    </w:p>
    <w:p w14:paraId="00118FCB" w14:textId="3E84524F" w:rsidR="007D2057" w:rsidRDefault="007D2057" w:rsidP="007D2057">
      <w:pPr>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濃度分極とS</w:t>
      </w:r>
      <w:r w:rsidRPr="007D2057">
        <w:rPr>
          <w:rFonts w:ascii="游明朝" w:eastAsia="游明朝" w:hAnsi="游明朝"/>
          <w:color w:val="auto"/>
          <w:kern w:val="2"/>
          <w:sz w:val="21"/>
          <w:szCs w:val="22"/>
          <w:lang w:eastAsia="ja-JP"/>
        </w:rPr>
        <w:t>aturation Index</w:t>
      </w:r>
      <w:r w:rsidRPr="007D2057">
        <w:rPr>
          <w:rFonts w:ascii="游明朝" w:eastAsia="游明朝" w:hAnsi="游明朝" w:hint="eastAsia"/>
          <w:color w:val="auto"/>
          <w:kern w:val="2"/>
          <w:sz w:val="21"/>
          <w:szCs w:val="22"/>
          <w:lang w:eastAsia="ja-JP"/>
        </w:rPr>
        <w:t>の計算からa</w:t>
      </w:r>
      <w:r w:rsidRPr="007D2057">
        <w:rPr>
          <w:rFonts w:ascii="游明朝" w:eastAsia="游明朝" w:hAnsi="游明朝"/>
          <w:color w:val="auto"/>
          <w:kern w:val="2"/>
          <w:sz w:val="21"/>
          <w:szCs w:val="22"/>
          <w:lang w:eastAsia="ja-JP"/>
        </w:rPr>
        <w:t>nti-</w:t>
      </w:r>
      <w:proofErr w:type="spellStart"/>
      <w:r w:rsidRPr="007D2057">
        <w:rPr>
          <w:rFonts w:ascii="游明朝" w:eastAsia="游明朝" w:hAnsi="游明朝"/>
          <w:color w:val="auto"/>
          <w:kern w:val="2"/>
          <w:sz w:val="21"/>
          <w:szCs w:val="22"/>
          <w:lang w:eastAsia="ja-JP"/>
        </w:rPr>
        <w:t>scalant</w:t>
      </w:r>
      <w:proofErr w:type="spellEnd"/>
      <w:r w:rsidRPr="007D2057">
        <w:rPr>
          <w:rFonts w:ascii="游明朝" w:eastAsia="游明朝" w:hAnsi="游明朝" w:hint="eastAsia"/>
          <w:color w:val="auto"/>
          <w:kern w:val="2"/>
          <w:sz w:val="21"/>
          <w:szCs w:val="22"/>
          <w:lang w:eastAsia="ja-JP"/>
        </w:rPr>
        <w:t>の注入量との関係を示せないか検討中</w:t>
      </w:r>
    </w:p>
    <w:p w14:paraId="755682DA" w14:textId="167116AD" w:rsidR="007D2057" w:rsidRDefault="007D2057" w:rsidP="007D2057">
      <w:pPr>
        <w:rPr>
          <w:rFonts w:ascii="游明朝" w:eastAsia="游明朝" w:hAnsi="游明朝"/>
          <w:color w:val="auto"/>
          <w:kern w:val="2"/>
          <w:sz w:val="21"/>
          <w:szCs w:val="22"/>
          <w:lang w:eastAsia="ja-JP"/>
        </w:rPr>
      </w:pPr>
    </w:p>
    <w:p w14:paraId="1973756E" w14:textId="53E56ECD"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25" w:name="_Toc144133652"/>
      <w:r w:rsidRPr="00A534BC">
        <w:rPr>
          <w:rFonts w:eastAsia="游ゴシック Light"/>
          <w:b/>
          <w:bCs/>
          <w:color w:val="auto"/>
          <w:kern w:val="2"/>
          <w:sz w:val="21"/>
          <w:szCs w:val="22"/>
          <w:lang w:eastAsia="ja-JP"/>
        </w:rPr>
        <w:t>RO Optimization Model</w:t>
      </w:r>
      <w:bookmarkEnd w:id="25"/>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Kumagai</w:t>
      </w:r>
      <w:proofErr w:type="spellEnd"/>
      <w:r w:rsidR="00A534BC" w:rsidRPr="00A534BC">
        <w:rPr>
          <w:rFonts w:eastAsia="游ゴシック Light"/>
          <w:b/>
          <w:bCs/>
          <w:color w:val="4472C4" w:themeColor="accent1"/>
          <w:kern w:val="2"/>
          <w:sz w:val="21"/>
          <w:szCs w:val="22"/>
          <w:lang w:eastAsia="ja-JP"/>
        </w:rPr>
        <w:t>)</w:t>
      </w:r>
    </w:p>
    <w:p w14:paraId="7D6CB946"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のコンセプトを紹介（Water</w:t>
      </w:r>
      <w:r w:rsidRPr="007D2057">
        <w:rPr>
          <w:rFonts w:ascii="游明朝" w:eastAsia="游明朝" w:hAnsi="游明朝"/>
          <w:color w:val="auto"/>
          <w:kern w:val="2"/>
          <w:sz w:val="21"/>
          <w:szCs w:val="22"/>
          <w:lang w:eastAsia="ja-JP"/>
        </w:rPr>
        <w:t xml:space="preserve"> Prediction Model</w:t>
      </w:r>
      <w:r w:rsidRPr="007D2057">
        <w:rPr>
          <w:rFonts w:ascii="游明朝" w:eastAsia="游明朝" w:hAnsi="游明朝" w:hint="eastAsia"/>
          <w:color w:val="auto"/>
          <w:kern w:val="2"/>
          <w:sz w:val="21"/>
          <w:szCs w:val="22"/>
          <w:lang w:eastAsia="ja-JP"/>
        </w:rPr>
        <w:t>とMembrane</w:t>
      </w:r>
      <w:r w:rsidRPr="007D2057">
        <w:rPr>
          <w:rFonts w:ascii="游明朝" w:eastAsia="游明朝" w:hAnsi="游明朝"/>
          <w:color w:val="auto"/>
          <w:kern w:val="2"/>
          <w:sz w:val="21"/>
          <w:szCs w:val="22"/>
          <w:lang w:eastAsia="ja-JP"/>
        </w:rPr>
        <w:t xml:space="preserve"> Scaling Model</w:t>
      </w:r>
      <w:r w:rsidRPr="007D2057">
        <w:rPr>
          <w:rFonts w:ascii="游明朝" w:eastAsia="游明朝" w:hAnsi="游明朝" w:hint="eastAsia"/>
          <w:color w:val="auto"/>
          <w:kern w:val="2"/>
          <w:sz w:val="21"/>
          <w:szCs w:val="22"/>
          <w:lang w:eastAsia="ja-JP"/>
        </w:rPr>
        <w:t>を組み込む）</w:t>
      </w:r>
    </w:p>
    <w:p w14:paraId="4F0CBB19"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Membrane</w:t>
      </w:r>
      <w:r w:rsidRPr="007D2057">
        <w:rPr>
          <w:rFonts w:ascii="游明朝" w:eastAsia="游明朝" w:hAnsi="游明朝"/>
          <w:color w:val="auto"/>
          <w:kern w:val="2"/>
          <w:sz w:val="21"/>
          <w:szCs w:val="22"/>
          <w:lang w:eastAsia="ja-JP"/>
        </w:rPr>
        <w:t xml:space="preserve"> Scaling Model</w:t>
      </w:r>
      <w:r w:rsidRPr="007D2057">
        <w:rPr>
          <w:rFonts w:ascii="游明朝" w:eastAsia="游明朝" w:hAnsi="游明朝" w:hint="eastAsia"/>
          <w:color w:val="auto"/>
          <w:kern w:val="2"/>
          <w:sz w:val="21"/>
          <w:szCs w:val="22"/>
          <w:lang w:eastAsia="ja-JP"/>
        </w:rPr>
        <w:t>はまだ検討中なので、Water</w:t>
      </w:r>
      <w:r w:rsidRPr="007D2057">
        <w:rPr>
          <w:rFonts w:ascii="游明朝" w:eastAsia="游明朝" w:hAnsi="游明朝"/>
          <w:color w:val="auto"/>
          <w:kern w:val="2"/>
          <w:sz w:val="21"/>
          <w:szCs w:val="22"/>
          <w:lang w:eastAsia="ja-JP"/>
        </w:rPr>
        <w:t xml:space="preserve"> Prediction Model</w:t>
      </w:r>
      <w:r w:rsidRPr="007D2057">
        <w:rPr>
          <w:rFonts w:ascii="游明朝" w:eastAsia="游明朝" w:hAnsi="游明朝" w:hint="eastAsia"/>
          <w:color w:val="auto"/>
          <w:kern w:val="2"/>
          <w:sz w:val="21"/>
          <w:szCs w:val="22"/>
          <w:lang w:eastAsia="ja-JP"/>
        </w:rPr>
        <w:t>を組み込んだ結果を紹介すると前振り</w:t>
      </w:r>
    </w:p>
    <w:p w14:paraId="367293E9"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64A125B6" w14:textId="2E90B232"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26" w:name="_Toc144133653"/>
      <w:r w:rsidRPr="00A534BC">
        <w:rPr>
          <w:rFonts w:eastAsia="游ゴシック Light" w:hint="eastAsia"/>
          <w:b/>
          <w:bCs/>
          <w:color w:val="auto"/>
          <w:kern w:val="2"/>
          <w:sz w:val="21"/>
          <w:szCs w:val="22"/>
          <w:lang w:eastAsia="ja-JP"/>
        </w:rPr>
        <w:t>Optimization</w:t>
      </w:r>
      <w:r w:rsidRPr="00A534BC">
        <w:rPr>
          <w:rFonts w:eastAsia="游ゴシック Light"/>
          <w:b/>
          <w:bCs/>
          <w:color w:val="auto"/>
          <w:kern w:val="2"/>
          <w:sz w:val="21"/>
          <w:szCs w:val="22"/>
          <w:lang w:eastAsia="ja-JP"/>
        </w:rPr>
        <w:t xml:space="preserve"> Algorithm</w:t>
      </w:r>
      <w:bookmarkEnd w:id="26"/>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Kumagai</w:t>
      </w:r>
      <w:proofErr w:type="spellEnd"/>
      <w:r w:rsidR="00A534BC" w:rsidRPr="00A534BC">
        <w:rPr>
          <w:rFonts w:eastAsia="游ゴシック Light"/>
          <w:b/>
          <w:bCs/>
          <w:color w:val="4472C4" w:themeColor="accent1"/>
          <w:kern w:val="2"/>
          <w:sz w:val="21"/>
          <w:szCs w:val="22"/>
          <w:lang w:eastAsia="ja-JP"/>
        </w:rPr>
        <w:t>)</w:t>
      </w:r>
    </w:p>
    <w:p w14:paraId="1530AFAE" w14:textId="77777777" w:rsidR="007D2057" w:rsidRPr="007D2057" w:rsidRDefault="007D2057" w:rsidP="007D2057">
      <w:pPr>
        <w:widowControl w:val="0"/>
        <w:numPr>
          <w:ilvl w:val="0"/>
          <w:numId w:val="2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のアルゴリズムを紹介</w:t>
      </w:r>
    </w:p>
    <w:p w14:paraId="07D063A8" w14:textId="77777777" w:rsidR="007D2057" w:rsidRPr="007D2057" w:rsidRDefault="007D2057" w:rsidP="007D2057">
      <w:pPr>
        <w:widowControl w:val="0"/>
        <w:numPr>
          <w:ilvl w:val="0"/>
          <w:numId w:val="2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lastRenderedPageBreak/>
        <w:t>水質予測モデルは重回帰版を採用していることを説明</w:t>
      </w:r>
    </w:p>
    <w:p w14:paraId="608BD568"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6F86EB84" w14:textId="278991E8"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27" w:name="_Toc144133654"/>
      <w:r w:rsidRPr="00A534BC">
        <w:rPr>
          <w:rFonts w:eastAsia="游ゴシック Light" w:hint="eastAsia"/>
          <w:b/>
          <w:bCs/>
          <w:color w:val="auto"/>
          <w:kern w:val="2"/>
          <w:sz w:val="21"/>
          <w:szCs w:val="22"/>
          <w:lang w:eastAsia="ja-JP"/>
        </w:rPr>
        <w:t>Variables</w:t>
      </w:r>
      <w:bookmarkEnd w:id="27"/>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Kumagai</w:t>
      </w:r>
      <w:proofErr w:type="spellEnd"/>
      <w:r w:rsidR="00A534BC" w:rsidRPr="00A534BC">
        <w:rPr>
          <w:rFonts w:eastAsia="游ゴシック Light"/>
          <w:b/>
          <w:bCs/>
          <w:color w:val="4472C4" w:themeColor="accent1"/>
          <w:kern w:val="2"/>
          <w:sz w:val="21"/>
          <w:szCs w:val="22"/>
          <w:lang w:eastAsia="ja-JP"/>
        </w:rPr>
        <w:t>)</w:t>
      </w:r>
    </w:p>
    <w:p w14:paraId="26062702" w14:textId="77777777" w:rsidR="007D2057" w:rsidRPr="007D2057" w:rsidRDefault="007D2057" w:rsidP="007D2057">
      <w:pPr>
        <w:widowControl w:val="0"/>
        <w:numPr>
          <w:ilvl w:val="0"/>
          <w:numId w:val="2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変数の紹介</w:t>
      </w:r>
    </w:p>
    <w:p w14:paraId="55133B89" w14:textId="77777777" w:rsidR="007D2057" w:rsidRPr="007D2057" w:rsidRDefault="007D2057" w:rsidP="007D2057">
      <w:pPr>
        <w:widowControl w:val="0"/>
        <w:numPr>
          <w:ilvl w:val="0"/>
          <w:numId w:val="2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入力と出力はどの変数で、何を目的関数としたか（表でまとめられていると分かりやすいかも）</w:t>
      </w:r>
    </w:p>
    <w:p w14:paraId="5DDFDF5E"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08908DD" w14:textId="56326B75"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28" w:name="_Toc144133655"/>
      <w:r w:rsidRPr="00A534BC">
        <w:rPr>
          <w:rFonts w:eastAsia="游ゴシック Light" w:hint="eastAsia"/>
          <w:b/>
          <w:bCs/>
          <w:color w:val="auto"/>
          <w:kern w:val="2"/>
          <w:sz w:val="21"/>
          <w:szCs w:val="22"/>
          <w:lang w:eastAsia="ja-JP"/>
        </w:rPr>
        <w:t>Simulation</w:t>
      </w:r>
      <w:r w:rsidRPr="00A534BC">
        <w:rPr>
          <w:rFonts w:eastAsia="游ゴシック Light"/>
          <w:b/>
          <w:bCs/>
          <w:color w:val="auto"/>
          <w:kern w:val="2"/>
          <w:sz w:val="21"/>
          <w:szCs w:val="22"/>
          <w:lang w:eastAsia="ja-JP"/>
        </w:rPr>
        <w:t xml:space="preserve"> Results</w:t>
      </w:r>
      <w:bookmarkEnd w:id="28"/>
      <w:r w:rsidR="00A534BC">
        <w:rPr>
          <w:rFonts w:eastAsia="游ゴシック Light"/>
          <w:b/>
          <w:bCs/>
          <w:color w:val="auto"/>
          <w:kern w:val="2"/>
          <w:sz w:val="21"/>
          <w:szCs w:val="22"/>
          <w:lang w:eastAsia="ja-JP"/>
        </w:rPr>
        <w:t xml:space="preserve"> </w:t>
      </w:r>
      <w:r w:rsidR="00A534BC" w:rsidRPr="00A534BC">
        <w:rPr>
          <w:rFonts w:eastAsia="游ゴシック Light"/>
          <w:b/>
          <w:bCs/>
          <w:color w:val="4472C4" w:themeColor="accent1"/>
          <w:kern w:val="2"/>
          <w:sz w:val="21"/>
          <w:szCs w:val="22"/>
          <w:lang w:eastAsia="ja-JP"/>
        </w:rPr>
        <w:t>(</w:t>
      </w:r>
      <w:proofErr w:type="spellStart"/>
      <w:r w:rsidR="00A534BC" w:rsidRPr="00A534BC">
        <w:rPr>
          <w:rFonts w:eastAsia="游ゴシック Light"/>
          <w:b/>
          <w:bCs/>
          <w:color w:val="4472C4" w:themeColor="accent1"/>
          <w:kern w:val="2"/>
          <w:sz w:val="21"/>
          <w:szCs w:val="22"/>
          <w:lang w:eastAsia="ja-JP"/>
        </w:rPr>
        <w:t>Kumagai</w:t>
      </w:r>
      <w:proofErr w:type="spellEnd"/>
      <w:r w:rsidR="00A534BC" w:rsidRPr="00A534BC">
        <w:rPr>
          <w:rFonts w:eastAsia="游ゴシック Light"/>
          <w:b/>
          <w:bCs/>
          <w:color w:val="4472C4" w:themeColor="accent1"/>
          <w:kern w:val="2"/>
          <w:sz w:val="21"/>
          <w:szCs w:val="22"/>
          <w:lang w:eastAsia="ja-JP"/>
        </w:rPr>
        <w:t>)</w:t>
      </w:r>
    </w:p>
    <w:p w14:paraId="5425FFD1"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計算の結果</w:t>
      </w:r>
    </w:p>
    <w:p w14:paraId="50D3E6BE"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コスト削減率（良さそうな結果があれば）</w:t>
      </w:r>
    </w:p>
    <w:p w14:paraId="6C47DD7D"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各変数間の関係（薬品量と水質の関係など）</w:t>
      </w:r>
    </w:p>
    <w:p w14:paraId="1C08F5C7" w14:textId="77777777" w:rsidR="007D2057" w:rsidRPr="00A534BC" w:rsidRDefault="007D2057" w:rsidP="007D2057">
      <w:pPr>
        <w:widowControl w:val="0"/>
        <w:snapToGrid/>
        <w:spacing w:after="0"/>
        <w:jc w:val="both"/>
        <w:rPr>
          <w:rFonts w:ascii="游明朝" w:eastAsia="游明朝" w:hAnsi="游明朝"/>
          <w:b/>
          <w:bCs/>
          <w:color w:val="auto"/>
          <w:kern w:val="2"/>
          <w:sz w:val="21"/>
          <w:szCs w:val="22"/>
          <w:lang w:eastAsia="ja-JP"/>
        </w:rPr>
      </w:pPr>
    </w:p>
    <w:p w14:paraId="1EC9A664" w14:textId="0E46B0C8"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29" w:name="_Toc144133656"/>
      <w:r w:rsidRPr="00A534BC">
        <w:rPr>
          <w:rFonts w:eastAsia="游ゴシック Light" w:hint="eastAsia"/>
          <w:b/>
          <w:bCs/>
          <w:color w:val="auto"/>
          <w:kern w:val="2"/>
          <w:sz w:val="21"/>
          <w:szCs w:val="22"/>
          <w:lang w:eastAsia="ja-JP"/>
        </w:rPr>
        <w:t>Future Ta</w:t>
      </w:r>
      <w:r w:rsidRPr="00A534BC">
        <w:rPr>
          <w:rFonts w:eastAsia="游ゴシック Light"/>
          <w:b/>
          <w:bCs/>
          <w:color w:val="auto"/>
          <w:kern w:val="2"/>
          <w:sz w:val="21"/>
          <w:szCs w:val="22"/>
          <w:lang w:eastAsia="ja-JP"/>
        </w:rPr>
        <w:t>s</w:t>
      </w:r>
      <w:r w:rsidRPr="00A534BC">
        <w:rPr>
          <w:rFonts w:eastAsia="游ゴシック Light" w:hint="eastAsia"/>
          <w:b/>
          <w:bCs/>
          <w:color w:val="auto"/>
          <w:kern w:val="2"/>
          <w:sz w:val="21"/>
          <w:szCs w:val="22"/>
          <w:lang w:eastAsia="ja-JP"/>
        </w:rPr>
        <w:t>ks</w:t>
      </w:r>
      <w:bookmarkEnd w:id="29"/>
      <w:r w:rsidR="00A534BC" w:rsidRPr="00A534BC">
        <w:rPr>
          <w:rFonts w:eastAsia="游ゴシック Light"/>
          <w:b/>
          <w:bCs/>
          <w:color w:val="4472C4" w:themeColor="accent1"/>
          <w:kern w:val="2"/>
          <w:sz w:val="21"/>
          <w:szCs w:val="22"/>
          <w:lang w:eastAsia="ja-JP"/>
        </w:rPr>
        <w:t xml:space="preserve"> (</w:t>
      </w:r>
      <w:proofErr w:type="spellStart"/>
      <w:r w:rsidR="00A534BC" w:rsidRPr="00A534BC">
        <w:rPr>
          <w:rFonts w:eastAsia="游ゴシック Light"/>
          <w:b/>
          <w:bCs/>
          <w:color w:val="4472C4" w:themeColor="accent1"/>
          <w:kern w:val="2"/>
          <w:sz w:val="21"/>
          <w:szCs w:val="22"/>
          <w:lang w:eastAsia="ja-JP"/>
        </w:rPr>
        <w:t>Kamada</w:t>
      </w:r>
      <w:proofErr w:type="spellEnd"/>
      <w:r w:rsidR="00A534BC" w:rsidRPr="00A534BC">
        <w:rPr>
          <w:rFonts w:eastAsia="游ゴシック Light"/>
          <w:b/>
          <w:bCs/>
          <w:color w:val="4472C4" w:themeColor="accent1"/>
          <w:kern w:val="2"/>
          <w:sz w:val="21"/>
          <w:szCs w:val="22"/>
          <w:lang w:eastAsia="ja-JP"/>
        </w:rPr>
        <w:t>)</w:t>
      </w:r>
    </w:p>
    <w:p w14:paraId="3B59C94C" w14:textId="5FDC3063" w:rsidR="007D2057" w:rsidRDefault="007D2057" w:rsidP="00D634C2">
      <w:pPr>
        <w:widowControl w:val="0"/>
        <w:numPr>
          <w:ilvl w:val="0"/>
          <w:numId w:val="2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課題があればその課題をまとめて書く</w:t>
      </w:r>
      <w:r>
        <w:rPr>
          <w:rFonts w:ascii="游明朝" w:eastAsia="游明朝" w:hAnsi="游明朝"/>
          <w:color w:val="auto"/>
          <w:kern w:val="2"/>
          <w:sz w:val="21"/>
          <w:szCs w:val="22"/>
          <w:lang w:eastAsia="ja-JP"/>
        </w:rPr>
        <w:br w:type="page"/>
      </w:r>
    </w:p>
    <w:p w14:paraId="589FDF7F" w14:textId="30001593" w:rsidR="007D2057" w:rsidRPr="007D2057" w:rsidRDefault="007D2057" w:rsidP="007D2057">
      <w:pPr>
        <w:keepNext/>
        <w:widowControl w:val="0"/>
        <w:numPr>
          <w:ilvl w:val="0"/>
          <w:numId w:val="26"/>
        </w:numPr>
        <w:snapToGrid/>
        <w:spacing w:after="0"/>
        <w:jc w:val="both"/>
        <w:outlineLvl w:val="0"/>
        <w:rPr>
          <w:rFonts w:eastAsia="游ゴシック Light"/>
          <w:b/>
          <w:bCs/>
          <w:color w:val="auto"/>
          <w:kern w:val="2"/>
          <w:sz w:val="28"/>
          <w:szCs w:val="28"/>
          <w:lang w:eastAsia="ja-JP"/>
        </w:rPr>
      </w:pPr>
      <w:bookmarkStart w:id="30" w:name="_Toc144133657"/>
      <w:r w:rsidRPr="007D2057">
        <w:rPr>
          <w:rFonts w:eastAsia="游ゴシック Light"/>
          <w:b/>
          <w:bCs/>
          <w:color w:val="auto"/>
          <w:kern w:val="2"/>
          <w:sz w:val="28"/>
          <w:szCs w:val="28"/>
          <w:lang w:eastAsia="ja-JP"/>
        </w:rPr>
        <w:lastRenderedPageBreak/>
        <w:t xml:space="preserve">Desktop </w:t>
      </w:r>
      <w:r w:rsidR="006B67F3">
        <w:rPr>
          <w:rFonts w:eastAsia="游ゴシック Light"/>
          <w:b/>
          <w:bCs/>
          <w:color w:val="auto"/>
          <w:kern w:val="2"/>
          <w:sz w:val="28"/>
          <w:szCs w:val="28"/>
          <w:lang w:eastAsia="ja-JP"/>
        </w:rPr>
        <w:t>Analysis</w:t>
      </w:r>
      <w:r w:rsidRPr="007D2057">
        <w:rPr>
          <w:rFonts w:eastAsia="游ゴシック Light"/>
          <w:b/>
          <w:bCs/>
          <w:color w:val="auto"/>
          <w:kern w:val="2"/>
          <w:sz w:val="28"/>
          <w:szCs w:val="28"/>
          <w:lang w:eastAsia="ja-JP"/>
        </w:rPr>
        <w:t xml:space="preserve"> based on LVMWD</w:t>
      </w:r>
      <w:bookmarkEnd w:id="30"/>
      <w:r w:rsidR="008C6F11">
        <w:rPr>
          <w:rFonts w:eastAsia="游ゴシック Light"/>
          <w:b/>
          <w:bCs/>
          <w:color w:val="auto"/>
          <w:kern w:val="2"/>
          <w:sz w:val="28"/>
          <w:szCs w:val="28"/>
          <w:lang w:eastAsia="ja-JP"/>
        </w:rPr>
        <w:t xml:space="preserve"> </w:t>
      </w:r>
      <w:bookmarkStart w:id="31" w:name="_Hlk144142817"/>
      <w:r w:rsidR="008C6F11" w:rsidRPr="008C6F11">
        <w:rPr>
          <w:rFonts w:eastAsia="游ゴシック Light"/>
          <w:b/>
          <w:bCs/>
          <w:color w:val="4472C4" w:themeColor="accent1"/>
          <w:kern w:val="2"/>
          <w:sz w:val="28"/>
          <w:szCs w:val="28"/>
          <w:lang w:eastAsia="ja-JP"/>
        </w:rPr>
        <w:t>(</w:t>
      </w:r>
      <w:proofErr w:type="spellStart"/>
      <w:r w:rsidR="008C6F11" w:rsidRPr="008C6F11">
        <w:rPr>
          <w:rFonts w:eastAsia="游ゴシック Light"/>
          <w:b/>
          <w:bCs/>
          <w:color w:val="4472C4" w:themeColor="accent1"/>
          <w:kern w:val="2"/>
          <w:sz w:val="28"/>
          <w:szCs w:val="28"/>
          <w:lang w:eastAsia="ja-JP"/>
        </w:rPr>
        <w:t>Kamada</w:t>
      </w:r>
      <w:proofErr w:type="spellEnd"/>
      <w:r w:rsidR="008C6F11" w:rsidRPr="008C6F11">
        <w:rPr>
          <w:rFonts w:eastAsia="游ゴシック Light"/>
          <w:b/>
          <w:bCs/>
          <w:color w:val="4472C4" w:themeColor="accent1"/>
          <w:kern w:val="2"/>
          <w:sz w:val="28"/>
          <w:szCs w:val="28"/>
          <w:lang w:eastAsia="ja-JP"/>
        </w:rPr>
        <w:t>)</w:t>
      </w:r>
      <w:bookmarkEnd w:id="31"/>
    </w:p>
    <w:p w14:paraId="084DEBB9" w14:textId="77777777" w:rsidR="007D2057" w:rsidRPr="007D2057" w:rsidRDefault="007D2057" w:rsidP="007D2057">
      <w:pPr>
        <w:widowControl w:val="0"/>
        <w:numPr>
          <w:ilvl w:val="0"/>
          <w:numId w:val="1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LVMWD</w:t>
      </w:r>
      <w:r w:rsidRPr="007D2057">
        <w:rPr>
          <w:rFonts w:ascii="游明朝" w:eastAsia="游明朝" w:hAnsi="游明朝" w:hint="eastAsia"/>
          <w:color w:val="auto"/>
          <w:kern w:val="2"/>
          <w:sz w:val="21"/>
          <w:szCs w:val="22"/>
          <w:lang w:eastAsia="ja-JP"/>
        </w:rPr>
        <w:t>のRO膜システムの概要説明</w:t>
      </w:r>
    </w:p>
    <w:p w14:paraId="3058D0DB" w14:textId="77777777" w:rsidR="007D2057" w:rsidRPr="007D2057" w:rsidRDefault="007D2057" w:rsidP="007D2057">
      <w:pPr>
        <w:widowControl w:val="0"/>
        <w:numPr>
          <w:ilvl w:val="0"/>
          <w:numId w:val="1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モデル作成のポイントを説明</w:t>
      </w:r>
    </w:p>
    <w:p w14:paraId="5A512152"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57836BB" w14:textId="77777777" w:rsidR="007D2057" w:rsidRPr="007D2057" w:rsidRDefault="007D2057" w:rsidP="007D2057">
      <w:pPr>
        <w:keepNext/>
        <w:widowControl w:val="0"/>
        <w:numPr>
          <w:ilvl w:val="0"/>
          <w:numId w:val="11"/>
        </w:numPr>
        <w:snapToGrid/>
        <w:spacing w:after="0"/>
        <w:jc w:val="both"/>
        <w:outlineLvl w:val="1"/>
        <w:rPr>
          <w:rFonts w:eastAsia="游ゴシック Light"/>
          <w:vanish/>
          <w:color w:val="auto"/>
          <w:kern w:val="2"/>
          <w:sz w:val="21"/>
          <w:szCs w:val="22"/>
          <w:lang w:eastAsia="ja-JP"/>
        </w:rPr>
      </w:pPr>
      <w:bookmarkStart w:id="32" w:name="_Toc143977306"/>
      <w:bookmarkStart w:id="33" w:name="_Toc144133658"/>
      <w:bookmarkEnd w:id="32"/>
      <w:bookmarkEnd w:id="33"/>
    </w:p>
    <w:p w14:paraId="1FD88C03" w14:textId="35C3D47E"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34" w:name="_Toc144133659"/>
      <w:r w:rsidRPr="00A534BC">
        <w:rPr>
          <w:rFonts w:eastAsia="游ゴシック Light"/>
          <w:b/>
          <w:bCs/>
          <w:color w:val="auto"/>
          <w:kern w:val="2"/>
          <w:sz w:val="21"/>
          <w:szCs w:val="22"/>
          <w:lang w:eastAsia="ja-JP"/>
        </w:rPr>
        <w:t>Water Quality Prediction Model</w:t>
      </w:r>
      <w:bookmarkEnd w:id="34"/>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51800E1B"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水質予測をする目的を説明</w:t>
      </w:r>
    </w:p>
    <w:p w14:paraId="38A9F26F"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6AC650E2" w14:textId="39D52E03"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35" w:name="_Toc144133660"/>
      <w:r w:rsidRPr="00A534BC">
        <w:rPr>
          <w:rFonts w:eastAsia="游ゴシック Light"/>
          <w:b/>
          <w:bCs/>
          <w:color w:val="auto"/>
          <w:kern w:val="2"/>
          <w:sz w:val="21"/>
          <w:szCs w:val="22"/>
          <w:lang w:eastAsia="ja-JP"/>
        </w:rPr>
        <w:t>Outliers Removal</w:t>
      </w:r>
      <w:bookmarkEnd w:id="35"/>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5519CFA8" w14:textId="77777777" w:rsidR="007D2057" w:rsidRPr="007D2057" w:rsidRDefault="007D2057" w:rsidP="007D2057">
      <w:pPr>
        <w:widowControl w:val="0"/>
        <w:numPr>
          <w:ilvl w:val="0"/>
          <w:numId w:val="1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外れ値の削除方法を説明（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5A404D0D" w14:textId="77777777" w:rsidR="007D2057" w:rsidRPr="007D2057" w:rsidRDefault="007D2057" w:rsidP="007D2057">
      <w:pPr>
        <w:widowControl w:val="0"/>
        <w:numPr>
          <w:ilvl w:val="0"/>
          <w:numId w:val="1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外れ値前後のデータを比較（代表的な変数2～3個ピックアップ）</w:t>
      </w:r>
    </w:p>
    <w:p w14:paraId="41ACD2C4" w14:textId="27601560" w:rsidR="007D2057" w:rsidRDefault="007D2057" w:rsidP="007D2057">
      <w:pPr>
        <w:rPr>
          <w:rFonts w:ascii="游明朝" w:eastAsia="游明朝" w:hAnsi="游明朝"/>
          <w:color w:val="auto"/>
          <w:kern w:val="2"/>
          <w:sz w:val="21"/>
          <w:szCs w:val="22"/>
          <w:lang w:eastAsia="ja-JP"/>
        </w:rPr>
      </w:pPr>
    </w:p>
    <w:p w14:paraId="03486E45" w14:textId="4252F91D"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36" w:name="_Toc144133661"/>
      <w:r w:rsidRPr="00A534BC">
        <w:rPr>
          <w:rFonts w:eastAsia="游ゴシック Light"/>
          <w:b/>
          <w:bCs/>
          <w:color w:val="auto"/>
          <w:kern w:val="2"/>
          <w:sz w:val="21"/>
          <w:szCs w:val="22"/>
          <w:lang w:eastAsia="ja-JP"/>
        </w:rPr>
        <w:t>Prediction</w:t>
      </w:r>
      <w:bookmarkEnd w:id="36"/>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0CBAFC93"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とランダムフォレストで水質を予測（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7C784D05"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だけでなくランダムフォレストでも予測した理由を説明（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2E2FC3CD" w14:textId="77777777" w:rsidR="007D2057" w:rsidRPr="007D2057" w:rsidRDefault="007D2057" w:rsidP="007D2057">
      <w:pPr>
        <w:widowControl w:val="0"/>
        <w:numPr>
          <w:ilvl w:val="0"/>
          <w:numId w:val="1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逐次的に学習期間を変えて予測、評価期間、変数などの計算条件を説明</w:t>
      </w:r>
    </w:p>
    <w:p w14:paraId="797757ED"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27511BC" w14:textId="042BA714"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37" w:name="_Toc144133662"/>
      <w:r w:rsidRPr="00A534BC">
        <w:rPr>
          <w:rFonts w:eastAsia="游明朝"/>
          <w:b/>
          <w:bCs/>
          <w:color w:val="auto"/>
          <w:kern w:val="2"/>
          <w:sz w:val="21"/>
          <w:szCs w:val="22"/>
          <w:lang w:eastAsia="ja-JP"/>
        </w:rPr>
        <w:t>Prediction by Multiple Regression Model</w:t>
      </w:r>
      <w:bookmarkEnd w:id="37"/>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10365635"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重回帰分析のアルゴリズムの簡単な説明があるとベター</w:t>
      </w:r>
      <w:r w:rsidRPr="007D2057">
        <w:rPr>
          <w:rFonts w:ascii="游明朝" w:eastAsia="游明朝" w:hAnsi="游明朝" w:hint="eastAsia"/>
          <w:color w:val="auto"/>
          <w:kern w:val="2"/>
          <w:sz w:val="21"/>
          <w:szCs w:val="22"/>
          <w:lang w:eastAsia="ja-JP"/>
        </w:rPr>
        <w:t>（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0F95DAF1"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で水質を予測した結果</w:t>
      </w:r>
    </w:p>
    <w:p w14:paraId="02FCFF0F"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3ED19C12" w14:textId="19B56011"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38" w:name="_Toc144133663"/>
      <w:r w:rsidRPr="00A534BC">
        <w:rPr>
          <w:rFonts w:eastAsia="游明朝"/>
          <w:b/>
          <w:bCs/>
          <w:color w:val="auto"/>
          <w:kern w:val="2"/>
          <w:sz w:val="21"/>
          <w:szCs w:val="22"/>
          <w:lang w:eastAsia="ja-JP"/>
        </w:rPr>
        <w:t>Prediction by Random Forest</w:t>
      </w:r>
      <w:bookmarkEnd w:id="38"/>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0A5D2C2C"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ランダムフォレスト</w:t>
      </w:r>
      <w:r w:rsidRPr="007D2057">
        <w:rPr>
          <w:rFonts w:ascii="游明朝" w:eastAsia="游明朝" w:hAnsi="游明朝"/>
          <w:color w:val="auto"/>
          <w:kern w:val="2"/>
          <w:sz w:val="21"/>
          <w:szCs w:val="22"/>
          <w:lang w:eastAsia="ja-JP"/>
        </w:rPr>
        <w:t>のアルゴリズムの簡単な説明があるとベター</w:t>
      </w:r>
      <w:r w:rsidRPr="007D2057">
        <w:rPr>
          <w:rFonts w:ascii="游明朝" w:eastAsia="游明朝" w:hAnsi="游明朝" w:hint="eastAsia"/>
          <w:color w:val="auto"/>
          <w:kern w:val="2"/>
          <w:sz w:val="21"/>
          <w:szCs w:val="22"/>
          <w:lang w:eastAsia="ja-JP"/>
        </w:rPr>
        <w:t>（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33743EFF" w14:textId="77777777" w:rsidR="007D2057" w:rsidRPr="007D2057" w:rsidRDefault="007D2057" w:rsidP="007D2057">
      <w:pPr>
        <w:widowControl w:val="0"/>
        <w:numPr>
          <w:ilvl w:val="0"/>
          <w:numId w:val="15"/>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ランダムフォレストで水質を予測した結果</w:t>
      </w:r>
    </w:p>
    <w:p w14:paraId="0DA17A28"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06D808E2" w14:textId="5E332FAF" w:rsidR="007D2057" w:rsidRPr="00A534BC" w:rsidRDefault="007D2057" w:rsidP="007D2057">
      <w:pPr>
        <w:keepNext/>
        <w:widowControl w:val="0"/>
        <w:numPr>
          <w:ilvl w:val="3"/>
          <w:numId w:val="11"/>
        </w:numPr>
        <w:snapToGrid/>
        <w:spacing w:after="0"/>
        <w:jc w:val="both"/>
        <w:outlineLvl w:val="3"/>
        <w:rPr>
          <w:rFonts w:eastAsia="游明朝"/>
          <w:b/>
          <w:bCs/>
          <w:color w:val="auto"/>
          <w:kern w:val="2"/>
          <w:sz w:val="21"/>
          <w:szCs w:val="22"/>
          <w:lang w:eastAsia="ja-JP"/>
        </w:rPr>
      </w:pPr>
      <w:bookmarkStart w:id="39" w:name="_Toc144133664"/>
      <w:r w:rsidRPr="00A534BC">
        <w:rPr>
          <w:rFonts w:eastAsia="游明朝"/>
          <w:b/>
          <w:bCs/>
          <w:color w:val="auto"/>
          <w:kern w:val="2"/>
          <w:sz w:val="21"/>
          <w:szCs w:val="22"/>
          <w:lang w:eastAsia="ja-JP"/>
        </w:rPr>
        <w:t>Comparison of the Model Accuracy</w:t>
      </w:r>
      <w:bookmarkEnd w:id="39"/>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28D969FE" w14:textId="77777777" w:rsidR="007D2057" w:rsidRPr="007D2057" w:rsidRDefault="007D2057" w:rsidP="007D2057">
      <w:pPr>
        <w:widowControl w:val="0"/>
        <w:numPr>
          <w:ilvl w:val="0"/>
          <w:numId w:val="16"/>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重回帰分析とランダムフォレストのモデル精度を比較</w:t>
      </w:r>
    </w:p>
    <w:p w14:paraId="37C40F57" w14:textId="77777777" w:rsidR="007D2057" w:rsidRPr="007D2057" w:rsidRDefault="007D2057" w:rsidP="007D2057">
      <w:pPr>
        <w:widowControl w:val="0"/>
        <w:numPr>
          <w:ilvl w:val="0"/>
          <w:numId w:val="16"/>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考察</w:t>
      </w:r>
    </w:p>
    <w:p w14:paraId="778D3CD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00631152" w14:textId="6CB93FA9"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40" w:name="_Toc144133665"/>
      <w:r w:rsidRPr="00A534BC">
        <w:rPr>
          <w:rFonts w:eastAsia="游ゴシック Light"/>
          <w:b/>
          <w:bCs/>
          <w:color w:val="auto"/>
          <w:kern w:val="2"/>
          <w:sz w:val="21"/>
          <w:szCs w:val="22"/>
          <w:lang w:eastAsia="ja-JP"/>
        </w:rPr>
        <w:t xml:space="preserve">RO Membrane </w:t>
      </w:r>
      <w:r w:rsidRPr="00A534BC">
        <w:rPr>
          <w:rFonts w:eastAsia="游ゴシック Light" w:hint="eastAsia"/>
          <w:b/>
          <w:bCs/>
          <w:color w:val="auto"/>
          <w:kern w:val="2"/>
          <w:sz w:val="21"/>
          <w:szCs w:val="22"/>
          <w:lang w:eastAsia="ja-JP"/>
        </w:rPr>
        <w:t>Fouling</w:t>
      </w:r>
      <w:r w:rsidRPr="00A534BC">
        <w:rPr>
          <w:rFonts w:eastAsia="游ゴシック Light"/>
          <w:b/>
          <w:bCs/>
          <w:color w:val="auto"/>
          <w:kern w:val="2"/>
          <w:sz w:val="21"/>
          <w:szCs w:val="22"/>
          <w:lang w:eastAsia="ja-JP"/>
        </w:rPr>
        <w:t xml:space="preserve"> Estimation Model</w:t>
      </w:r>
      <w:bookmarkEnd w:id="40"/>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739C1FC6" w14:textId="77777777" w:rsidR="007D2057" w:rsidRPr="007D2057" w:rsidRDefault="007D2057" w:rsidP="007D2057">
      <w:pPr>
        <w:widowControl w:val="0"/>
        <w:numPr>
          <w:ilvl w:val="0"/>
          <w:numId w:val="1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F</w:t>
      </w:r>
      <w:r w:rsidRPr="007D2057">
        <w:rPr>
          <w:rFonts w:ascii="游明朝" w:eastAsia="游明朝" w:hAnsi="游明朝"/>
          <w:color w:val="auto"/>
          <w:kern w:val="2"/>
          <w:sz w:val="21"/>
          <w:szCs w:val="22"/>
          <w:lang w:eastAsia="ja-JP"/>
        </w:rPr>
        <w:t>ouling</w:t>
      </w:r>
      <w:r w:rsidRPr="007D2057">
        <w:rPr>
          <w:rFonts w:ascii="游明朝" w:eastAsia="游明朝" w:hAnsi="游明朝" w:hint="eastAsia"/>
          <w:color w:val="auto"/>
          <w:kern w:val="2"/>
          <w:sz w:val="21"/>
          <w:szCs w:val="22"/>
          <w:lang w:eastAsia="ja-JP"/>
        </w:rPr>
        <w:t>を推定する目的を説明</w:t>
      </w:r>
    </w:p>
    <w:p w14:paraId="477BD67B"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4E015F4" w14:textId="7C32ACC1"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41" w:name="_Toc144133666"/>
      <w:r w:rsidRPr="00A534BC">
        <w:rPr>
          <w:rFonts w:eastAsia="游ゴシック Light" w:hint="eastAsia"/>
          <w:b/>
          <w:bCs/>
          <w:color w:val="auto"/>
          <w:kern w:val="2"/>
          <w:sz w:val="21"/>
          <w:szCs w:val="22"/>
          <w:lang w:eastAsia="ja-JP"/>
        </w:rPr>
        <w:t>Relation</w:t>
      </w:r>
      <w:r w:rsidRPr="00A534BC">
        <w:rPr>
          <w:rFonts w:eastAsia="游ゴシック Light"/>
          <w:b/>
          <w:bCs/>
          <w:color w:val="auto"/>
          <w:kern w:val="2"/>
          <w:sz w:val="21"/>
          <w:szCs w:val="22"/>
          <w:lang w:eastAsia="ja-JP"/>
        </w:rPr>
        <w:t>ships between Feed Pressure and Total Chlorine</w:t>
      </w:r>
      <w:bookmarkEnd w:id="41"/>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53B739B6" w14:textId="77777777" w:rsidR="007D2057" w:rsidRPr="007D2057" w:rsidRDefault="007D2057" w:rsidP="007D2057">
      <w:pPr>
        <w:widowControl w:val="0"/>
        <w:numPr>
          <w:ilvl w:val="0"/>
          <w:numId w:val="1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1</w:t>
      </w:r>
      <w:r w:rsidRPr="007D2057">
        <w:rPr>
          <w:rFonts w:ascii="游明朝" w:eastAsia="游明朝" w:hAnsi="游明朝"/>
          <w:color w:val="auto"/>
          <w:kern w:val="2"/>
          <w:sz w:val="21"/>
          <w:szCs w:val="22"/>
          <w:vertAlign w:val="superscript"/>
          <w:lang w:eastAsia="ja-JP"/>
        </w:rPr>
        <w:t>st</w:t>
      </w:r>
      <w:r w:rsidRPr="007D2057">
        <w:rPr>
          <w:rFonts w:ascii="游明朝" w:eastAsia="游明朝" w:hAnsi="游明朝"/>
          <w:color w:val="auto"/>
          <w:kern w:val="2"/>
          <w:sz w:val="21"/>
          <w:szCs w:val="22"/>
          <w:lang w:eastAsia="ja-JP"/>
        </w:rPr>
        <w:t>と3</w:t>
      </w:r>
      <w:r w:rsidRPr="007D2057">
        <w:rPr>
          <w:rFonts w:ascii="游明朝" w:eastAsia="游明朝" w:hAnsi="游明朝"/>
          <w:color w:val="auto"/>
          <w:kern w:val="2"/>
          <w:sz w:val="21"/>
          <w:szCs w:val="22"/>
          <w:vertAlign w:val="superscript"/>
          <w:lang w:eastAsia="ja-JP"/>
        </w:rPr>
        <w:t>rd</w:t>
      </w:r>
      <w:r w:rsidRPr="007D2057">
        <w:rPr>
          <w:rFonts w:ascii="游明朝" w:eastAsia="游明朝" w:hAnsi="游明朝"/>
          <w:color w:val="auto"/>
          <w:kern w:val="2"/>
          <w:sz w:val="21"/>
          <w:szCs w:val="22"/>
          <w:lang w:eastAsia="ja-JP"/>
        </w:rPr>
        <w:t>のFeed Pressureの比率</w:t>
      </w:r>
      <w:r w:rsidRPr="007D2057">
        <w:rPr>
          <w:rFonts w:ascii="游明朝" w:eastAsia="游明朝" w:hAnsi="游明朝" w:hint="eastAsia"/>
          <w:color w:val="auto"/>
          <w:kern w:val="2"/>
          <w:sz w:val="21"/>
          <w:szCs w:val="22"/>
          <w:lang w:eastAsia="ja-JP"/>
        </w:rPr>
        <w:t>に注目</w:t>
      </w:r>
    </w:p>
    <w:p w14:paraId="372DCF90" w14:textId="77777777" w:rsidR="007D2057" w:rsidRPr="007D2057" w:rsidRDefault="007D2057" w:rsidP="007D2057">
      <w:pPr>
        <w:widowControl w:val="0"/>
        <w:numPr>
          <w:ilvl w:val="0"/>
          <w:numId w:val="1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Total ChlorineとFeed Pressure比率</w:t>
      </w:r>
      <w:r w:rsidRPr="007D2057">
        <w:rPr>
          <w:rFonts w:ascii="游明朝" w:eastAsia="游明朝" w:hAnsi="游明朝" w:hint="eastAsia"/>
          <w:color w:val="auto"/>
          <w:kern w:val="2"/>
          <w:sz w:val="21"/>
          <w:szCs w:val="22"/>
          <w:lang w:eastAsia="ja-JP"/>
        </w:rPr>
        <w:t>に関係がある可能性を示唆</w:t>
      </w:r>
    </w:p>
    <w:p w14:paraId="738095FC"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2706DA1C" w14:textId="4C0B4A22"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42" w:name="_Toc144133667"/>
      <w:r w:rsidRPr="00A534BC">
        <w:rPr>
          <w:rFonts w:eastAsia="游ゴシック Light"/>
          <w:b/>
          <w:bCs/>
          <w:color w:val="auto"/>
          <w:kern w:val="2"/>
          <w:sz w:val="21"/>
          <w:szCs w:val="22"/>
          <w:lang w:eastAsia="ja-JP"/>
        </w:rPr>
        <w:t>Optimization Concept using the Ratio of Feed Pressure</w:t>
      </w:r>
      <w:bookmarkEnd w:id="42"/>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Imoto</w:t>
      </w:r>
      <w:proofErr w:type="spellEnd"/>
      <w:r w:rsidR="008C6F11" w:rsidRPr="008C6F11">
        <w:rPr>
          <w:rFonts w:eastAsia="游ゴシック Light"/>
          <w:b/>
          <w:bCs/>
          <w:color w:val="4472C4" w:themeColor="accent1"/>
          <w:kern w:val="2"/>
          <w:sz w:val="21"/>
          <w:szCs w:val="22"/>
          <w:lang w:eastAsia="ja-JP"/>
        </w:rPr>
        <w:t>)</w:t>
      </w:r>
    </w:p>
    <w:p w14:paraId="4CEA3DDC" w14:textId="77777777" w:rsidR="007D2057" w:rsidRPr="007D2057" w:rsidRDefault="007D2057" w:rsidP="007D2057">
      <w:pPr>
        <w:widowControl w:val="0"/>
        <w:numPr>
          <w:ilvl w:val="0"/>
          <w:numId w:val="1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1</w:t>
      </w:r>
      <w:r w:rsidRPr="007D2057">
        <w:rPr>
          <w:rFonts w:ascii="游明朝" w:eastAsia="游明朝" w:hAnsi="游明朝"/>
          <w:color w:val="auto"/>
          <w:kern w:val="2"/>
          <w:sz w:val="21"/>
          <w:szCs w:val="22"/>
          <w:vertAlign w:val="superscript"/>
          <w:lang w:eastAsia="ja-JP"/>
        </w:rPr>
        <w:t>st</w:t>
      </w:r>
      <w:r w:rsidRPr="007D2057">
        <w:rPr>
          <w:rFonts w:ascii="游明朝" w:eastAsia="游明朝" w:hAnsi="游明朝"/>
          <w:color w:val="auto"/>
          <w:kern w:val="2"/>
          <w:sz w:val="21"/>
          <w:szCs w:val="22"/>
          <w:lang w:eastAsia="ja-JP"/>
        </w:rPr>
        <w:t>と3</w:t>
      </w:r>
      <w:r w:rsidRPr="007D2057">
        <w:rPr>
          <w:rFonts w:ascii="游明朝" w:eastAsia="游明朝" w:hAnsi="游明朝"/>
          <w:color w:val="auto"/>
          <w:kern w:val="2"/>
          <w:sz w:val="21"/>
          <w:szCs w:val="22"/>
          <w:vertAlign w:val="superscript"/>
          <w:lang w:eastAsia="ja-JP"/>
        </w:rPr>
        <w:t>rd</w:t>
      </w:r>
      <w:r w:rsidRPr="007D2057">
        <w:rPr>
          <w:rFonts w:ascii="游明朝" w:eastAsia="游明朝" w:hAnsi="游明朝"/>
          <w:color w:val="auto"/>
          <w:kern w:val="2"/>
          <w:sz w:val="21"/>
          <w:szCs w:val="22"/>
          <w:lang w:eastAsia="ja-JP"/>
        </w:rPr>
        <w:t>のFeed Pressure</w:t>
      </w:r>
      <w:r w:rsidRPr="007D2057">
        <w:rPr>
          <w:rFonts w:ascii="游明朝" w:eastAsia="游明朝" w:hAnsi="游明朝" w:hint="eastAsia"/>
          <w:color w:val="auto"/>
          <w:kern w:val="2"/>
          <w:sz w:val="21"/>
          <w:szCs w:val="22"/>
          <w:lang w:eastAsia="ja-JP"/>
        </w:rPr>
        <w:t>の比率からTotal</w:t>
      </w:r>
      <w:r w:rsidRPr="007D2057">
        <w:rPr>
          <w:rFonts w:ascii="游明朝" w:eastAsia="游明朝" w:hAnsi="游明朝"/>
          <w:color w:val="auto"/>
          <w:kern w:val="2"/>
          <w:sz w:val="21"/>
          <w:szCs w:val="22"/>
          <w:lang w:eastAsia="ja-JP"/>
        </w:rPr>
        <w:t xml:space="preserve"> </w:t>
      </w:r>
      <w:r w:rsidRPr="007D2057">
        <w:rPr>
          <w:rFonts w:ascii="游明朝" w:eastAsia="游明朝" w:hAnsi="游明朝" w:hint="eastAsia"/>
          <w:color w:val="auto"/>
          <w:kern w:val="2"/>
          <w:sz w:val="21"/>
          <w:szCs w:val="22"/>
          <w:lang w:eastAsia="ja-JP"/>
        </w:rPr>
        <w:t>Chlorineの量を最適化できか検討中</w:t>
      </w:r>
    </w:p>
    <w:p w14:paraId="51540B05" w14:textId="77777777" w:rsidR="007D2057" w:rsidRPr="007D2057" w:rsidRDefault="007D2057" w:rsidP="007D2057">
      <w:pPr>
        <w:widowControl w:val="0"/>
        <w:numPr>
          <w:ilvl w:val="0"/>
          <w:numId w:val="1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現在、</w:t>
      </w:r>
      <w:r w:rsidRPr="007D2057">
        <w:rPr>
          <w:rFonts w:ascii="游明朝" w:eastAsia="游明朝" w:hAnsi="游明朝" w:hint="eastAsia"/>
          <w:color w:val="auto"/>
          <w:kern w:val="2"/>
          <w:sz w:val="21"/>
          <w:szCs w:val="22"/>
          <w:lang w:eastAsia="ja-JP"/>
        </w:rPr>
        <w:t>解析を継続</w:t>
      </w:r>
    </w:p>
    <w:p w14:paraId="2037A073"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11132942" w14:textId="47F611EA"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43" w:name="_Toc144133668"/>
      <w:r w:rsidRPr="00A534BC">
        <w:rPr>
          <w:rFonts w:eastAsia="游ゴシック Light"/>
          <w:b/>
          <w:bCs/>
          <w:color w:val="auto"/>
          <w:kern w:val="2"/>
          <w:sz w:val="21"/>
          <w:szCs w:val="22"/>
          <w:lang w:eastAsia="ja-JP"/>
        </w:rPr>
        <w:t>RO Optimization Model</w:t>
      </w:r>
      <w:bookmarkEnd w:id="43"/>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Kumagai</w:t>
      </w:r>
      <w:proofErr w:type="spellEnd"/>
      <w:r w:rsidR="008C6F11" w:rsidRPr="008C6F11">
        <w:rPr>
          <w:rFonts w:eastAsia="游ゴシック Light"/>
          <w:b/>
          <w:bCs/>
          <w:color w:val="4472C4" w:themeColor="accent1"/>
          <w:kern w:val="2"/>
          <w:sz w:val="21"/>
          <w:szCs w:val="22"/>
          <w:lang w:eastAsia="ja-JP"/>
        </w:rPr>
        <w:t>)</w:t>
      </w:r>
    </w:p>
    <w:p w14:paraId="27227569"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のコンセプトを紹介（Water</w:t>
      </w:r>
      <w:r w:rsidRPr="007D2057">
        <w:rPr>
          <w:rFonts w:ascii="游明朝" w:eastAsia="游明朝" w:hAnsi="游明朝"/>
          <w:color w:val="auto"/>
          <w:kern w:val="2"/>
          <w:sz w:val="21"/>
          <w:szCs w:val="22"/>
          <w:lang w:eastAsia="ja-JP"/>
        </w:rPr>
        <w:t xml:space="preserve"> Prediction Model</w:t>
      </w:r>
      <w:r w:rsidRPr="007D2057">
        <w:rPr>
          <w:rFonts w:ascii="游明朝" w:eastAsia="游明朝" w:hAnsi="游明朝" w:hint="eastAsia"/>
          <w:color w:val="auto"/>
          <w:kern w:val="2"/>
          <w:sz w:val="21"/>
          <w:szCs w:val="22"/>
          <w:lang w:eastAsia="ja-JP"/>
        </w:rPr>
        <w:t>とMembrane</w:t>
      </w:r>
      <w:r w:rsidRPr="007D2057">
        <w:rPr>
          <w:rFonts w:ascii="游明朝" w:eastAsia="游明朝" w:hAnsi="游明朝"/>
          <w:color w:val="auto"/>
          <w:kern w:val="2"/>
          <w:sz w:val="21"/>
          <w:szCs w:val="22"/>
          <w:lang w:eastAsia="ja-JP"/>
        </w:rPr>
        <w:t xml:space="preserve"> Fouling Model</w:t>
      </w:r>
      <w:r w:rsidRPr="007D2057">
        <w:rPr>
          <w:rFonts w:ascii="游明朝" w:eastAsia="游明朝" w:hAnsi="游明朝" w:hint="eastAsia"/>
          <w:color w:val="auto"/>
          <w:kern w:val="2"/>
          <w:sz w:val="21"/>
          <w:szCs w:val="22"/>
          <w:lang w:eastAsia="ja-JP"/>
        </w:rPr>
        <w:t>を組み込む）</w:t>
      </w:r>
    </w:p>
    <w:p w14:paraId="6FFF0BF7" w14:textId="77777777" w:rsidR="007D2057" w:rsidRPr="007D2057" w:rsidRDefault="007D2057" w:rsidP="007D2057">
      <w:pPr>
        <w:widowControl w:val="0"/>
        <w:numPr>
          <w:ilvl w:val="0"/>
          <w:numId w:val="2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Membrane</w:t>
      </w:r>
      <w:r w:rsidRPr="007D2057">
        <w:rPr>
          <w:rFonts w:ascii="游明朝" w:eastAsia="游明朝" w:hAnsi="游明朝"/>
          <w:color w:val="auto"/>
          <w:kern w:val="2"/>
          <w:sz w:val="21"/>
          <w:szCs w:val="22"/>
          <w:lang w:eastAsia="ja-JP"/>
        </w:rPr>
        <w:t xml:space="preserve"> Fouling Model</w:t>
      </w:r>
      <w:r w:rsidRPr="007D2057">
        <w:rPr>
          <w:rFonts w:ascii="游明朝" w:eastAsia="游明朝" w:hAnsi="游明朝" w:hint="eastAsia"/>
          <w:color w:val="auto"/>
          <w:kern w:val="2"/>
          <w:sz w:val="21"/>
          <w:szCs w:val="22"/>
          <w:lang w:eastAsia="ja-JP"/>
        </w:rPr>
        <w:t>はまだ検討中なので、Water</w:t>
      </w:r>
      <w:r w:rsidRPr="007D2057">
        <w:rPr>
          <w:rFonts w:ascii="游明朝" w:eastAsia="游明朝" w:hAnsi="游明朝"/>
          <w:color w:val="auto"/>
          <w:kern w:val="2"/>
          <w:sz w:val="21"/>
          <w:szCs w:val="22"/>
          <w:lang w:eastAsia="ja-JP"/>
        </w:rPr>
        <w:t xml:space="preserve"> Prediction Model</w:t>
      </w:r>
      <w:r w:rsidRPr="007D2057">
        <w:rPr>
          <w:rFonts w:ascii="游明朝" w:eastAsia="游明朝" w:hAnsi="游明朝" w:hint="eastAsia"/>
          <w:color w:val="auto"/>
          <w:kern w:val="2"/>
          <w:sz w:val="21"/>
          <w:szCs w:val="22"/>
          <w:lang w:eastAsia="ja-JP"/>
        </w:rPr>
        <w:t>を組み込んだ結果を紹介すると前振り</w:t>
      </w:r>
    </w:p>
    <w:p w14:paraId="267B063B"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58AAD6E1" w14:textId="11C3A640"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44" w:name="_Toc144133669"/>
      <w:r w:rsidRPr="00A534BC">
        <w:rPr>
          <w:rFonts w:eastAsia="游ゴシック Light" w:hint="eastAsia"/>
          <w:b/>
          <w:bCs/>
          <w:color w:val="auto"/>
          <w:kern w:val="2"/>
          <w:sz w:val="21"/>
          <w:szCs w:val="22"/>
          <w:lang w:eastAsia="ja-JP"/>
        </w:rPr>
        <w:t>Optimization</w:t>
      </w:r>
      <w:r w:rsidRPr="00A534BC">
        <w:rPr>
          <w:rFonts w:eastAsia="游ゴシック Light"/>
          <w:b/>
          <w:bCs/>
          <w:color w:val="auto"/>
          <w:kern w:val="2"/>
          <w:sz w:val="21"/>
          <w:szCs w:val="22"/>
          <w:lang w:eastAsia="ja-JP"/>
        </w:rPr>
        <w:t xml:space="preserve"> Algorithm</w:t>
      </w:r>
      <w:bookmarkEnd w:id="44"/>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Kumagai</w:t>
      </w:r>
      <w:proofErr w:type="spellEnd"/>
      <w:r w:rsidR="008C6F11" w:rsidRPr="008C6F11">
        <w:rPr>
          <w:rFonts w:eastAsia="游ゴシック Light"/>
          <w:b/>
          <w:bCs/>
          <w:color w:val="4472C4" w:themeColor="accent1"/>
          <w:kern w:val="2"/>
          <w:sz w:val="21"/>
          <w:szCs w:val="22"/>
          <w:lang w:eastAsia="ja-JP"/>
        </w:rPr>
        <w:t>)</w:t>
      </w:r>
    </w:p>
    <w:p w14:paraId="2D026096" w14:textId="77777777" w:rsidR="007D2057" w:rsidRPr="007D2057" w:rsidRDefault="007D2057" w:rsidP="007D2057">
      <w:pPr>
        <w:widowControl w:val="0"/>
        <w:numPr>
          <w:ilvl w:val="0"/>
          <w:numId w:val="2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のアルゴリズムを紹介（O</w:t>
      </w:r>
      <w:r w:rsidRPr="007D2057">
        <w:rPr>
          <w:rFonts w:ascii="游明朝" w:eastAsia="游明朝" w:hAnsi="游明朝"/>
          <w:color w:val="auto"/>
          <w:kern w:val="2"/>
          <w:sz w:val="21"/>
          <w:szCs w:val="22"/>
          <w:lang w:eastAsia="ja-JP"/>
        </w:rPr>
        <w:t>CWD</w:t>
      </w:r>
      <w:r w:rsidRPr="007D2057">
        <w:rPr>
          <w:rFonts w:ascii="游明朝" w:eastAsia="游明朝" w:hAnsi="游明朝" w:hint="eastAsia"/>
          <w:color w:val="auto"/>
          <w:kern w:val="2"/>
          <w:sz w:val="21"/>
          <w:szCs w:val="22"/>
          <w:lang w:eastAsia="ja-JP"/>
        </w:rPr>
        <w:t>と同じであれば、その旨を記述）</w:t>
      </w:r>
    </w:p>
    <w:p w14:paraId="4F403514" w14:textId="77777777" w:rsidR="007D2057" w:rsidRPr="007D2057" w:rsidRDefault="007D2057" w:rsidP="007D2057">
      <w:pPr>
        <w:widowControl w:val="0"/>
        <w:numPr>
          <w:ilvl w:val="0"/>
          <w:numId w:val="2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水質予測モデルは重回帰版を採用していることを説明</w:t>
      </w:r>
    </w:p>
    <w:p w14:paraId="6D41314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90B8784" w14:textId="19CD9CED"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45" w:name="_Toc144133670"/>
      <w:r w:rsidRPr="00A534BC">
        <w:rPr>
          <w:rFonts w:eastAsia="游ゴシック Light" w:hint="eastAsia"/>
          <w:b/>
          <w:bCs/>
          <w:color w:val="auto"/>
          <w:kern w:val="2"/>
          <w:sz w:val="21"/>
          <w:szCs w:val="22"/>
          <w:lang w:eastAsia="ja-JP"/>
        </w:rPr>
        <w:t>Variables</w:t>
      </w:r>
      <w:bookmarkEnd w:id="45"/>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Kumagai</w:t>
      </w:r>
      <w:proofErr w:type="spellEnd"/>
      <w:r w:rsidR="008C6F11" w:rsidRPr="008C6F11">
        <w:rPr>
          <w:rFonts w:eastAsia="游ゴシック Light"/>
          <w:b/>
          <w:bCs/>
          <w:color w:val="4472C4" w:themeColor="accent1"/>
          <w:kern w:val="2"/>
          <w:sz w:val="21"/>
          <w:szCs w:val="22"/>
          <w:lang w:eastAsia="ja-JP"/>
        </w:rPr>
        <w:t>)</w:t>
      </w:r>
    </w:p>
    <w:p w14:paraId="4A5ACB5D" w14:textId="77777777" w:rsidR="007D2057" w:rsidRPr="007D2057" w:rsidRDefault="007D2057" w:rsidP="007D2057">
      <w:pPr>
        <w:widowControl w:val="0"/>
        <w:numPr>
          <w:ilvl w:val="0"/>
          <w:numId w:val="2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変数の紹介</w:t>
      </w:r>
    </w:p>
    <w:p w14:paraId="183884BB" w14:textId="77777777" w:rsidR="007D2057" w:rsidRPr="007D2057" w:rsidRDefault="007D2057" w:rsidP="007D2057">
      <w:pPr>
        <w:widowControl w:val="0"/>
        <w:numPr>
          <w:ilvl w:val="0"/>
          <w:numId w:val="22"/>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入力と出力はどの変数で、何を目的関数としたか（表でまとめられていると分かりやすいかも）</w:t>
      </w:r>
    </w:p>
    <w:p w14:paraId="4B48BA85"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4028702F" w14:textId="0009E201"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46" w:name="_Toc144133671"/>
      <w:r w:rsidRPr="00A534BC">
        <w:rPr>
          <w:rFonts w:eastAsia="游ゴシック Light" w:hint="eastAsia"/>
          <w:b/>
          <w:bCs/>
          <w:color w:val="auto"/>
          <w:kern w:val="2"/>
          <w:sz w:val="21"/>
          <w:szCs w:val="22"/>
          <w:lang w:eastAsia="ja-JP"/>
        </w:rPr>
        <w:t>Simulation</w:t>
      </w:r>
      <w:r w:rsidRPr="00A534BC">
        <w:rPr>
          <w:rFonts w:eastAsia="游ゴシック Light"/>
          <w:b/>
          <w:bCs/>
          <w:color w:val="auto"/>
          <w:kern w:val="2"/>
          <w:sz w:val="21"/>
          <w:szCs w:val="22"/>
          <w:lang w:eastAsia="ja-JP"/>
        </w:rPr>
        <w:t xml:space="preserve"> Results</w:t>
      </w:r>
      <w:bookmarkEnd w:id="46"/>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Kumagai</w:t>
      </w:r>
      <w:proofErr w:type="spellEnd"/>
      <w:r w:rsidR="008C6F11" w:rsidRPr="008C6F11">
        <w:rPr>
          <w:rFonts w:eastAsia="游ゴシック Light"/>
          <w:b/>
          <w:bCs/>
          <w:color w:val="4472C4" w:themeColor="accent1"/>
          <w:kern w:val="2"/>
          <w:sz w:val="21"/>
          <w:szCs w:val="22"/>
          <w:lang w:eastAsia="ja-JP"/>
        </w:rPr>
        <w:t>)</w:t>
      </w:r>
    </w:p>
    <w:p w14:paraId="6A649C2E"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計算の結果</w:t>
      </w:r>
    </w:p>
    <w:p w14:paraId="30C87A23"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コスト削減率（良さそうな結果があれば）</w:t>
      </w:r>
    </w:p>
    <w:p w14:paraId="160259FF" w14:textId="77777777" w:rsidR="007D2057" w:rsidRPr="007D2057" w:rsidRDefault="007D2057" w:rsidP="007D2057">
      <w:pPr>
        <w:widowControl w:val="0"/>
        <w:numPr>
          <w:ilvl w:val="0"/>
          <w:numId w:val="23"/>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各変数間の関係（薬品量と水質の関係など）</w:t>
      </w:r>
    </w:p>
    <w:p w14:paraId="734357D6"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98DA287" w14:textId="0A140C75"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47" w:name="_Toc144133672"/>
      <w:r w:rsidRPr="00A534BC">
        <w:rPr>
          <w:rFonts w:eastAsia="游ゴシック Light" w:hint="eastAsia"/>
          <w:b/>
          <w:bCs/>
          <w:color w:val="auto"/>
          <w:kern w:val="2"/>
          <w:sz w:val="21"/>
          <w:szCs w:val="22"/>
          <w:lang w:eastAsia="ja-JP"/>
        </w:rPr>
        <w:t>Future Ta</w:t>
      </w:r>
      <w:r w:rsidRPr="00A534BC">
        <w:rPr>
          <w:rFonts w:eastAsia="游ゴシック Light"/>
          <w:b/>
          <w:bCs/>
          <w:color w:val="auto"/>
          <w:kern w:val="2"/>
          <w:sz w:val="21"/>
          <w:szCs w:val="22"/>
          <w:lang w:eastAsia="ja-JP"/>
        </w:rPr>
        <w:t>s</w:t>
      </w:r>
      <w:r w:rsidRPr="00A534BC">
        <w:rPr>
          <w:rFonts w:eastAsia="游ゴシック Light" w:hint="eastAsia"/>
          <w:b/>
          <w:bCs/>
          <w:color w:val="auto"/>
          <w:kern w:val="2"/>
          <w:sz w:val="21"/>
          <w:szCs w:val="22"/>
          <w:lang w:eastAsia="ja-JP"/>
        </w:rPr>
        <w:t>ks</w:t>
      </w:r>
      <w:bookmarkEnd w:id="47"/>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proofErr w:type="spellStart"/>
      <w:r w:rsidR="008C6F11">
        <w:rPr>
          <w:rFonts w:eastAsia="游ゴシック Light"/>
          <w:b/>
          <w:bCs/>
          <w:color w:val="4472C4" w:themeColor="accent1"/>
          <w:kern w:val="2"/>
          <w:sz w:val="21"/>
          <w:szCs w:val="22"/>
          <w:lang w:eastAsia="ja-JP"/>
        </w:rPr>
        <w:t>K</w:t>
      </w:r>
      <w:r w:rsidR="008C6F11">
        <w:rPr>
          <w:rFonts w:eastAsia="游ゴシック Light"/>
          <w:b/>
          <w:bCs/>
          <w:color w:val="4472C4" w:themeColor="accent1"/>
          <w:kern w:val="2"/>
          <w:sz w:val="21"/>
          <w:szCs w:val="22"/>
          <w:lang w:eastAsia="ja-JP"/>
        </w:rPr>
        <w:t>amada</w:t>
      </w:r>
      <w:proofErr w:type="spellEnd"/>
      <w:r w:rsidR="008C6F11" w:rsidRPr="008C6F11">
        <w:rPr>
          <w:rFonts w:eastAsia="游ゴシック Light"/>
          <w:b/>
          <w:bCs/>
          <w:color w:val="4472C4" w:themeColor="accent1"/>
          <w:kern w:val="2"/>
          <w:sz w:val="21"/>
          <w:szCs w:val="22"/>
          <w:lang w:eastAsia="ja-JP"/>
        </w:rPr>
        <w:t>)</w:t>
      </w:r>
    </w:p>
    <w:p w14:paraId="2C20D998" w14:textId="1D392906" w:rsidR="007D2057" w:rsidRDefault="007D2057" w:rsidP="00D634C2">
      <w:pPr>
        <w:widowControl w:val="0"/>
        <w:numPr>
          <w:ilvl w:val="0"/>
          <w:numId w:val="24"/>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課題があればその課題をまとめて書く</w:t>
      </w:r>
      <w:r>
        <w:rPr>
          <w:rFonts w:ascii="游明朝" w:eastAsia="游明朝" w:hAnsi="游明朝"/>
          <w:color w:val="auto"/>
          <w:kern w:val="2"/>
          <w:sz w:val="21"/>
          <w:szCs w:val="22"/>
          <w:lang w:eastAsia="ja-JP"/>
        </w:rPr>
        <w:br w:type="page"/>
      </w:r>
    </w:p>
    <w:p w14:paraId="76DC7420" w14:textId="014C9127" w:rsidR="007D2057" w:rsidRPr="007D2057" w:rsidRDefault="007D2057" w:rsidP="007D2057">
      <w:pPr>
        <w:keepNext/>
        <w:widowControl w:val="0"/>
        <w:numPr>
          <w:ilvl w:val="0"/>
          <w:numId w:val="11"/>
        </w:numPr>
        <w:snapToGrid/>
        <w:spacing w:after="0"/>
        <w:jc w:val="both"/>
        <w:outlineLvl w:val="0"/>
        <w:rPr>
          <w:rFonts w:eastAsia="游ゴシック Light"/>
          <w:b/>
          <w:bCs/>
          <w:color w:val="auto"/>
          <w:kern w:val="2"/>
          <w:sz w:val="28"/>
          <w:szCs w:val="28"/>
          <w:lang w:eastAsia="ja-JP"/>
        </w:rPr>
      </w:pPr>
      <w:bookmarkStart w:id="48" w:name="_Toc144133673"/>
      <w:r w:rsidRPr="007D2057">
        <w:rPr>
          <w:rFonts w:eastAsia="游ゴシック Light"/>
          <w:b/>
          <w:bCs/>
          <w:color w:val="auto"/>
          <w:kern w:val="2"/>
          <w:sz w:val="28"/>
          <w:szCs w:val="28"/>
          <w:lang w:eastAsia="ja-JP"/>
        </w:rPr>
        <w:lastRenderedPageBreak/>
        <w:t xml:space="preserve">Desktop </w:t>
      </w:r>
      <w:r w:rsidR="006B67F3">
        <w:rPr>
          <w:rFonts w:eastAsia="游ゴシック Light"/>
          <w:b/>
          <w:bCs/>
          <w:color w:val="auto"/>
          <w:kern w:val="2"/>
          <w:sz w:val="28"/>
          <w:szCs w:val="28"/>
          <w:lang w:eastAsia="ja-JP"/>
        </w:rPr>
        <w:t>Analysis</w:t>
      </w:r>
      <w:r w:rsidRPr="007D2057">
        <w:rPr>
          <w:rFonts w:eastAsia="游ゴシック Light"/>
          <w:b/>
          <w:bCs/>
          <w:color w:val="auto"/>
          <w:kern w:val="2"/>
          <w:sz w:val="28"/>
          <w:szCs w:val="28"/>
          <w:lang w:eastAsia="ja-JP"/>
        </w:rPr>
        <w:t xml:space="preserve"> based on WBMWD</w:t>
      </w:r>
      <w:bookmarkEnd w:id="48"/>
      <w:r w:rsidR="008C6F11">
        <w:rPr>
          <w:rFonts w:eastAsia="游ゴシック Light"/>
          <w:b/>
          <w:bCs/>
          <w:color w:val="auto"/>
          <w:kern w:val="2"/>
          <w:sz w:val="21"/>
          <w:szCs w:val="22"/>
          <w:lang w:eastAsia="ja-JP"/>
        </w:rPr>
        <w:t xml:space="preserve"> </w:t>
      </w:r>
      <w:r w:rsidR="008C6F11" w:rsidRPr="008C6F11">
        <w:rPr>
          <w:rFonts w:eastAsia="游ゴシック Light"/>
          <w:b/>
          <w:bCs/>
          <w:color w:val="4472C4" w:themeColor="accent1"/>
          <w:kern w:val="2"/>
          <w:sz w:val="21"/>
          <w:szCs w:val="22"/>
          <w:lang w:eastAsia="ja-JP"/>
        </w:rPr>
        <w:t>(</w:t>
      </w:r>
      <w:r w:rsidR="008C6F11">
        <w:rPr>
          <w:rFonts w:eastAsia="游ゴシック Light"/>
          <w:b/>
          <w:bCs/>
          <w:color w:val="4472C4" w:themeColor="accent1"/>
          <w:kern w:val="2"/>
          <w:sz w:val="21"/>
          <w:szCs w:val="22"/>
          <w:lang w:eastAsia="ja-JP"/>
        </w:rPr>
        <w:t>K</w:t>
      </w:r>
      <w:r w:rsidR="008C6F11">
        <w:rPr>
          <w:rFonts w:eastAsia="游ゴシック Light"/>
          <w:b/>
          <w:bCs/>
          <w:color w:val="4472C4" w:themeColor="accent1"/>
          <w:kern w:val="2"/>
          <w:sz w:val="21"/>
          <w:szCs w:val="22"/>
          <w:lang w:eastAsia="ja-JP"/>
        </w:rPr>
        <w:t>awata</w:t>
      </w:r>
      <w:r w:rsidR="008C6F11" w:rsidRPr="008C6F11">
        <w:rPr>
          <w:rFonts w:eastAsia="游ゴシック Light"/>
          <w:b/>
          <w:bCs/>
          <w:color w:val="4472C4" w:themeColor="accent1"/>
          <w:kern w:val="2"/>
          <w:sz w:val="21"/>
          <w:szCs w:val="22"/>
          <w:lang w:eastAsia="ja-JP"/>
        </w:rPr>
        <w:t>)</w:t>
      </w:r>
    </w:p>
    <w:p w14:paraId="025FE5B7" w14:textId="77777777" w:rsidR="007D2057" w:rsidRPr="007D2057" w:rsidRDefault="007D2057" w:rsidP="007D2057">
      <w:pPr>
        <w:widowControl w:val="0"/>
        <w:numPr>
          <w:ilvl w:val="0"/>
          <w:numId w:val="2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WBMWD</w:t>
      </w:r>
      <w:r w:rsidRPr="007D2057">
        <w:rPr>
          <w:rFonts w:ascii="游明朝" w:eastAsia="游明朝" w:hAnsi="游明朝" w:hint="eastAsia"/>
          <w:color w:val="auto"/>
          <w:kern w:val="2"/>
          <w:sz w:val="21"/>
          <w:szCs w:val="22"/>
          <w:lang w:eastAsia="ja-JP"/>
        </w:rPr>
        <w:t>のプロセス概要説明</w:t>
      </w:r>
    </w:p>
    <w:p w14:paraId="33FC5B26" w14:textId="77777777" w:rsidR="007D2057" w:rsidRPr="007D2057" w:rsidRDefault="007D2057" w:rsidP="007D2057">
      <w:pPr>
        <w:widowControl w:val="0"/>
        <w:numPr>
          <w:ilvl w:val="0"/>
          <w:numId w:val="2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モデル作成のポイントを説明</w:t>
      </w:r>
    </w:p>
    <w:p w14:paraId="73418716" w14:textId="77777777" w:rsidR="007D2057" w:rsidRPr="007D2057" w:rsidRDefault="007D2057" w:rsidP="007D2057">
      <w:pPr>
        <w:widowControl w:val="0"/>
        <w:numPr>
          <w:ilvl w:val="0"/>
          <w:numId w:val="27"/>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color w:val="auto"/>
          <w:kern w:val="2"/>
          <w:sz w:val="21"/>
          <w:szCs w:val="22"/>
          <w:lang w:eastAsia="ja-JP"/>
        </w:rPr>
        <w:t>Hourly Average Model</w:t>
      </w:r>
      <w:r w:rsidRPr="007D2057">
        <w:rPr>
          <w:rFonts w:ascii="游明朝" w:eastAsia="游明朝" w:hAnsi="游明朝" w:hint="eastAsia"/>
          <w:color w:val="auto"/>
          <w:kern w:val="2"/>
          <w:sz w:val="21"/>
          <w:szCs w:val="22"/>
          <w:lang w:eastAsia="ja-JP"/>
        </w:rPr>
        <w:t xml:space="preserve">とDaily </w:t>
      </w:r>
      <w:r w:rsidRPr="007D2057">
        <w:rPr>
          <w:rFonts w:ascii="游明朝" w:eastAsia="游明朝" w:hAnsi="游明朝"/>
          <w:color w:val="auto"/>
          <w:kern w:val="2"/>
          <w:sz w:val="21"/>
          <w:szCs w:val="22"/>
          <w:lang w:eastAsia="ja-JP"/>
        </w:rPr>
        <w:t>Average M</w:t>
      </w:r>
      <w:r w:rsidRPr="007D2057">
        <w:rPr>
          <w:rFonts w:ascii="游明朝" w:eastAsia="游明朝" w:hAnsi="游明朝" w:hint="eastAsia"/>
          <w:color w:val="auto"/>
          <w:kern w:val="2"/>
          <w:sz w:val="21"/>
          <w:szCs w:val="22"/>
          <w:lang w:eastAsia="ja-JP"/>
        </w:rPr>
        <w:t>odelを作成</w:t>
      </w:r>
    </w:p>
    <w:p w14:paraId="33E8565F"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73464C41" w14:textId="77777777"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49" w:name="_Toc144133674"/>
      <w:r w:rsidRPr="00A534BC">
        <w:rPr>
          <w:rFonts w:eastAsia="游ゴシック Light" w:hint="eastAsia"/>
          <w:b/>
          <w:bCs/>
          <w:color w:val="auto"/>
          <w:kern w:val="2"/>
          <w:sz w:val="21"/>
          <w:szCs w:val="22"/>
          <w:lang w:eastAsia="ja-JP"/>
        </w:rPr>
        <w:t xml:space="preserve">Model Creation </w:t>
      </w:r>
      <w:r w:rsidRPr="00A534BC">
        <w:rPr>
          <w:rFonts w:eastAsia="游ゴシック Light"/>
          <w:b/>
          <w:bCs/>
          <w:color w:val="auto"/>
          <w:kern w:val="2"/>
          <w:sz w:val="21"/>
          <w:szCs w:val="22"/>
          <w:lang w:eastAsia="ja-JP"/>
        </w:rPr>
        <w:t>by DDMO</w:t>
      </w:r>
      <w:bookmarkEnd w:id="49"/>
    </w:p>
    <w:p w14:paraId="6AE86055"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D</w:t>
      </w:r>
      <w:r w:rsidRPr="007D2057">
        <w:rPr>
          <w:rFonts w:ascii="游明朝" w:eastAsia="游明朝" w:hAnsi="游明朝"/>
          <w:color w:val="auto"/>
          <w:kern w:val="2"/>
          <w:sz w:val="21"/>
          <w:szCs w:val="22"/>
          <w:lang w:eastAsia="ja-JP"/>
        </w:rPr>
        <w:t>DMO</w:t>
      </w:r>
      <w:r w:rsidRPr="007D2057">
        <w:rPr>
          <w:rFonts w:ascii="游明朝" w:eastAsia="游明朝" w:hAnsi="游明朝" w:hint="eastAsia"/>
          <w:color w:val="auto"/>
          <w:kern w:val="2"/>
          <w:sz w:val="21"/>
          <w:szCs w:val="22"/>
          <w:lang w:eastAsia="ja-JP"/>
        </w:rPr>
        <w:t>の説明</w:t>
      </w:r>
    </w:p>
    <w:p w14:paraId="6FC48D7E"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62751B46" w14:textId="77777777"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50" w:name="_Toc144133675"/>
      <w:r w:rsidRPr="00A534BC">
        <w:rPr>
          <w:rFonts w:eastAsia="游ゴシック Light" w:hint="eastAsia"/>
          <w:b/>
          <w:bCs/>
          <w:color w:val="auto"/>
          <w:kern w:val="2"/>
          <w:sz w:val="21"/>
          <w:szCs w:val="22"/>
          <w:lang w:eastAsia="ja-JP"/>
        </w:rPr>
        <w:t xml:space="preserve">Hourly </w:t>
      </w:r>
      <w:r w:rsidRPr="00A534BC">
        <w:rPr>
          <w:rFonts w:eastAsia="游ゴシック Light"/>
          <w:b/>
          <w:bCs/>
          <w:color w:val="auto"/>
          <w:kern w:val="2"/>
          <w:sz w:val="21"/>
          <w:szCs w:val="22"/>
          <w:lang w:eastAsia="ja-JP"/>
        </w:rPr>
        <w:t xml:space="preserve">Average </w:t>
      </w:r>
      <w:r w:rsidRPr="00A534BC">
        <w:rPr>
          <w:rFonts w:eastAsia="游ゴシック Light" w:hint="eastAsia"/>
          <w:b/>
          <w:bCs/>
          <w:color w:val="auto"/>
          <w:kern w:val="2"/>
          <w:sz w:val="21"/>
          <w:szCs w:val="22"/>
          <w:lang w:eastAsia="ja-JP"/>
        </w:rPr>
        <w:t>Model</w:t>
      </w:r>
      <w:bookmarkEnd w:id="50"/>
    </w:p>
    <w:p w14:paraId="41A43A0D"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Hourly</w:t>
      </w:r>
      <w:r w:rsidRPr="007D2057">
        <w:rPr>
          <w:rFonts w:ascii="游明朝" w:eastAsia="游明朝" w:hAnsi="游明朝"/>
          <w:color w:val="auto"/>
          <w:kern w:val="2"/>
          <w:sz w:val="21"/>
          <w:szCs w:val="22"/>
          <w:lang w:eastAsia="ja-JP"/>
        </w:rPr>
        <w:t xml:space="preserve"> Average Model</w:t>
      </w:r>
      <w:r w:rsidRPr="007D2057">
        <w:rPr>
          <w:rFonts w:ascii="游明朝" w:eastAsia="游明朝" w:hAnsi="游明朝" w:hint="eastAsia"/>
          <w:color w:val="auto"/>
          <w:kern w:val="2"/>
          <w:sz w:val="21"/>
          <w:szCs w:val="22"/>
          <w:lang w:eastAsia="ja-JP"/>
        </w:rPr>
        <w:t>の概要説明</w:t>
      </w:r>
    </w:p>
    <w:p w14:paraId="5453D498"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2F0FBD30"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1" w:name="_Toc144133676"/>
      <w:r w:rsidRPr="00A534BC">
        <w:rPr>
          <w:rFonts w:eastAsia="游ゴシック Light" w:hint="eastAsia"/>
          <w:b/>
          <w:bCs/>
          <w:color w:val="auto"/>
          <w:kern w:val="2"/>
          <w:sz w:val="21"/>
          <w:szCs w:val="22"/>
          <w:lang w:eastAsia="ja-JP"/>
        </w:rPr>
        <w:t>Calculation</w:t>
      </w:r>
      <w:r w:rsidRPr="00A534BC">
        <w:rPr>
          <w:rFonts w:eastAsia="游ゴシック Light"/>
          <w:b/>
          <w:bCs/>
          <w:color w:val="auto"/>
          <w:kern w:val="2"/>
          <w:sz w:val="21"/>
          <w:szCs w:val="22"/>
          <w:lang w:eastAsia="ja-JP"/>
        </w:rPr>
        <w:t xml:space="preserve"> Status</w:t>
      </w:r>
      <w:bookmarkEnd w:id="51"/>
    </w:p>
    <w:p w14:paraId="09D9987B"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を記述</w:t>
      </w:r>
    </w:p>
    <w:p w14:paraId="7BBB6971"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変数、学習期間、評価期間を説明</w:t>
      </w:r>
    </w:p>
    <w:p w14:paraId="5FC90E2F"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3F31FDE9"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2" w:name="_Toc144133677"/>
      <w:r w:rsidRPr="00A534BC">
        <w:rPr>
          <w:rFonts w:eastAsia="游ゴシック Light" w:hint="eastAsia"/>
          <w:b/>
          <w:bCs/>
          <w:color w:val="auto"/>
          <w:kern w:val="2"/>
          <w:sz w:val="21"/>
          <w:szCs w:val="22"/>
          <w:lang w:eastAsia="ja-JP"/>
        </w:rPr>
        <w:t>Model Accuracy</w:t>
      </w:r>
      <w:bookmarkEnd w:id="52"/>
    </w:p>
    <w:p w14:paraId="7BE6AF81" w14:textId="77777777" w:rsidR="007D2057" w:rsidRPr="007D2057" w:rsidRDefault="007D2057" w:rsidP="007D2057">
      <w:pPr>
        <w:widowControl w:val="0"/>
        <w:numPr>
          <w:ilvl w:val="0"/>
          <w:numId w:val="2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モデル精度確認の説明</w:t>
      </w:r>
    </w:p>
    <w:p w14:paraId="5BE7DC3A" w14:textId="77777777" w:rsidR="007D2057" w:rsidRPr="007D2057" w:rsidRDefault="007D2057" w:rsidP="007D2057">
      <w:pPr>
        <w:widowControl w:val="0"/>
        <w:numPr>
          <w:ilvl w:val="0"/>
          <w:numId w:val="2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今回はRMSEで評価</w:t>
      </w:r>
    </w:p>
    <w:p w14:paraId="68F87A5B"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1F7AD45F"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3" w:name="_Toc144133678"/>
      <w:r w:rsidRPr="00A534BC">
        <w:rPr>
          <w:rFonts w:eastAsia="游ゴシック Light" w:hint="eastAsia"/>
          <w:b/>
          <w:bCs/>
          <w:color w:val="auto"/>
          <w:kern w:val="2"/>
          <w:sz w:val="21"/>
          <w:szCs w:val="22"/>
          <w:lang w:eastAsia="ja-JP"/>
        </w:rPr>
        <w:t>Optimization</w:t>
      </w:r>
      <w:r w:rsidRPr="00A534BC">
        <w:rPr>
          <w:rFonts w:eastAsia="游ゴシック Light"/>
          <w:b/>
          <w:bCs/>
          <w:color w:val="auto"/>
          <w:kern w:val="2"/>
          <w:sz w:val="21"/>
          <w:szCs w:val="22"/>
          <w:lang w:eastAsia="ja-JP"/>
        </w:rPr>
        <w:t xml:space="preserve"> Calculation</w:t>
      </w:r>
      <w:bookmarkEnd w:id="53"/>
    </w:p>
    <w:p w14:paraId="4631F5C9" w14:textId="77777777" w:rsidR="007D2057" w:rsidRPr="007D2057" w:rsidRDefault="007D2057" w:rsidP="007D2057">
      <w:pPr>
        <w:widowControl w:val="0"/>
        <w:numPr>
          <w:ilvl w:val="0"/>
          <w:numId w:val="3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計算結果を記述</w:t>
      </w:r>
    </w:p>
    <w:p w14:paraId="05AEFF7B" w14:textId="77777777" w:rsidR="007D2057" w:rsidRPr="007D2057" w:rsidRDefault="007D2057" w:rsidP="007D2057">
      <w:pPr>
        <w:widowControl w:val="0"/>
        <w:numPr>
          <w:ilvl w:val="0"/>
          <w:numId w:val="3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各変数間の動き、関係性について記述</w:t>
      </w:r>
    </w:p>
    <w:p w14:paraId="258BD4E5"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00732C6A" w14:textId="77777777"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54" w:name="_Toc144133679"/>
      <w:r w:rsidRPr="00A534BC">
        <w:rPr>
          <w:rFonts w:eastAsia="游ゴシック Light" w:hint="eastAsia"/>
          <w:b/>
          <w:bCs/>
          <w:color w:val="auto"/>
          <w:kern w:val="2"/>
          <w:sz w:val="21"/>
          <w:szCs w:val="22"/>
          <w:lang w:eastAsia="ja-JP"/>
        </w:rPr>
        <w:t xml:space="preserve">Daily Average </w:t>
      </w:r>
      <w:r w:rsidRPr="00A534BC">
        <w:rPr>
          <w:rFonts w:eastAsia="游ゴシック Light"/>
          <w:b/>
          <w:bCs/>
          <w:color w:val="auto"/>
          <w:kern w:val="2"/>
          <w:sz w:val="21"/>
          <w:szCs w:val="22"/>
          <w:lang w:eastAsia="ja-JP"/>
        </w:rPr>
        <w:t>Model</w:t>
      </w:r>
      <w:bookmarkEnd w:id="54"/>
    </w:p>
    <w:p w14:paraId="5D7B7C1A" w14:textId="77777777" w:rsidR="007D2057" w:rsidRPr="007D2057" w:rsidRDefault="007D2057" w:rsidP="007D2057">
      <w:pPr>
        <w:widowControl w:val="0"/>
        <w:numPr>
          <w:ilvl w:val="0"/>
          <w:numId w:val="3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D</w:t>
      </w:r>
      <w:r w:rsidRPr="007D2057">
        <w:rPr>
          <w:rFonts w:ascii="游明朝" w:eastAsia="游明朝" w:hAnsi="游明朝"/>
          <w:color w:val="auto"/>
          <w:kern w:val="2"/>
          <w:sz w:val="21"/>
          <w:szCs w:val="22"/>
          <w:lang w:eastAsia="ja-JP"/>
        </w:rPr>
        <w:t>aily Average Model</w:t>
      </w:r>
      <w:r w:rsidRPr="007D2057">
        <w:rPr>
          <w:rFonts w:ascii="游明朝" w:eastAsia="游明朝" w:hAnsi="游明朝" w:hint="eastAsia"/>
          <w:color w:val="auto"/>
          <w:kern w:val="2"/>
          <w:sz w:val="21"/>
          <w:szCs w:val="22"/>
          <w:lang w:eastAsia="ja-JP"/>
        </w:rPr>
        <w:t>の概要説明</w:t>
      </w:r>
    </w:p>
    <w:p w14:paraId="6554E7FB" w14:textId="77777777" w:rsidR="007D2057" w:rsidRPr="007D2057" w:rsidRDefault="007D2057" w:rsidP="007D2057">
      <w:pPr>
        <w:widowControl w:val="0"/>
        <w:numPr>
          <w:ilvl w:val="0"/>
          <w:numId w:val="31"/>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手分析値を採用した旨を記述</w:t>
      </w:r>
    </w:p>
    <w:p w14:paraId="05547B2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15044688"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5" w:name="_Toc144133680"/>
      <w:r w:rsidRPr="00A534BC">
        <w:rPr>
          <w:rFonts w:eastAsia="游ゴシック Light" w:hint="eastAsia"/>
          <w:b/>
          <w:bCs/>
          <w:color w:val="auto"/>
          <w:kern w:val="2"/>
          <w:sz w:val="21"/>
          <w:szCs w:val="22"/>
          <w:lang w:eastAsia="ja-JP"/>
        </w:rPr>
        <w:t>Calculation</w:t>
      </w:r>
      <w:r w:rsidRPr="00A534BC">
        <w:rPr>
          <w:rFonts w:eastAsia="游ゴシック Light"/>
          <w:b/>
          <w:bCs/>
          <w:color w:val="auto"/>
          <w:kern w:val="2"/>
          <w:sz w:val="21"/>
          <w:szCs w:val="22"/>
          <w:lang w:eastAsia="ja-JP"/>
        </w:rPr>
        <w:t xml:space="preserve"> Status</w:t>
      </w:r>
      <w:bookmarkEnd w:id="55"/>
    </w:p>
    <w:p w14:paraId="601282F5"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計算条件を記述</w:t>
      </w:r>
    </w:p>
    <w:p w14:paraId="4136C9A5" w14:textId="77777777" w:rsidR="007D2057" w:rsidRPr="007D2057" w:rsidRDefault="007D2057" w:rsidP="007D2057">
      <w:pPr>
        <w:widowControl w:val="0"/>
        <w:numPr>
          <w:ilvl w:val="0"/>
          <w:numId w:val="28"/>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変数、学習期間、評価期間を説明</w:t>
      </w:r>
    </w:p>
    <w:p w14:paraId="6DE29435"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285CAA38"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6" w:name="_Toc144133681"/>
      <w:r w:rsidRPr="00A534BC">
        <w:rPr>
          <w:rFonts w:eastAsia="游ゴシック Light" w:hint="eastAsia"/>
          <w:b/>
          <w:bCs/>
          <w:color w:val="auto"/>
          <w:kern w:val="2"/>
          <w:sz w:val="21"/>
          <w:szCs w:val="22"/>
          <w:lang w:eastAsia="ja-JP"/>
        </w:rPr>
        <w:t>Model Accuracy</w:t>
      </w:r>
      <w:bookmarkEnd w:id="56"/>
    </w:p>
    <w:p w14:paraId="05FAEEA7" w14:textId="77777777" w:rsidR="007D2057" w:rsidRPr="007D2057" w:rsidRDefault="007D2057" w:rsidP="007D2057">
      <w:pPr>
        <w:widowControl w:val="0"/>
        <w:numPr>
          <w:ilvl w:val="0"/>
          <w:numId w:val="2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モデル精度確認の説明</w:t>
      </w:r>
    </w:p>
    <w:p w14:paraId="06A23B03" w14:textId="77777777" w:rsidR="007D2057" w:rsidRPr="007D2057" w:rsidRDefault="007D2057" w:rsidP="007D2057">
      <w:pPr>
        <w:widowControl w:val="0"/>
        <w:numPr>
          <w:ilvl w:val="0"/>
          <w:numId w:val="29"/>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今回はRMSEで評価</w:t>
      </w:r>
    </w:p>
    <w:p w14:paraId="18BE9A5D"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6334A512" w14:textId="77777777" w:rsidR="007D2057" w:rsidRPr="00A534BC" w:rsidRDefault="007D2057" w:rsidP="007D2057">
      <w:pPr>
        <w:keepNext/>
        <w:widowControl w:val="0"/>
        <w:numPr>
          <w:ilvl w:val="2"/>
          <w:numId w:val="11"/>
        </w:numPr>
        <w:snapToGrid/>
        <w:spacing w:after="0"/>
        <w:jc w:val="both"/>
        <w:outlineLvl w:val="2"/>
        <w:rPr>
          <w:rFonts w:eastAsia="游ゴシック Light"/>
          <w:b/>
          <w:bCs/>
          <w:color w:val="auto"/>
          <w:kern w:val="2"/>
          <w:sz w:val="21"/>
          <w:szCs w:val="22"/>
          <w:lang w:eastAsia="ja-JP"/>
        </w:rPr>
      </w:pPr>
      <w:bookmarkStart w:id="57" w:name="_Toc144133682"/>
      <w:r w:rsidRPr="00A534BC">
        <w:rPr>
          <w:rFonts w:eastAsia="游ゴシック Light" w:hint="eastAsia"/>
          <w:b/>
          <w:bCs/>
          <w:color w:val="auto"/>
          <w:kern w:val="2"/>
          <w:sz w:val="21"/>
          <w:szCs w:val="22"/>
          <w:lang w:eastAsia="ja-JP"/>
        </w:rPr>
        <w:t>Optimization</w:t>
      </w:r>
      <w:r w:rsidRPr="00A534BC">
        <w:rPr>
          <w:rFonts w:eastAsia="游ゴシック Light"/>
          <w:b/>
          <w:bCs/>
          <w:color w:val="auto"/>
          <w:kern w:val="2"/>
          <w:sz w:val="21"/>
          <w:szCs w:val="22"/>
          <w:lang w:eastAsia="ja-JP"/>
        </w:rPr>
        <w:t xml:space="preserve"> Calculation</w:t>
      </w:r>
      <w:bookmarkEnd w:id="57"/>
    </w:p>
    <w:p w14:paraId="75AD81B9" w14:textId="77777777" w:rsidR="007D2057" w:rsidRPr="007D2057" w:rsidRDefault="007D2057" w:rsidP="007D2057">
      <w:pPr>
        <w:widowControl w:val="0"/>
        <w:numPr>
          <w:ilvl w:val="0"/>
          <w:numId w:val="3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最適化計算結果を記述</w:t>
      </w:r>
    </w:p>
    <w:p w14:paraId="1C567C69" w14:textId="77777777" w:rsidR="007D2057" w:rsidRPr="007D2057" w:rsidRDefault="007D2057" w:rsidP="007D2057">
      <w:pPr>
        <w:widowControl w:val="0"/>
        <w:numPr>
          <w:ilvl w:val="0"/>
          <w:numId w:val="30"/>
        </w:numPr>
        <w:snapToGrid/>
        <w:spacing w:after="0"/>
        <w:jc w:val="both"/>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lastRenderedPageBreak/>
        <w:t>各変数間の動き、関係性について記述</w:t>
      </w:r>
    </w:p>
    <w:p w14:paraId="3CEF98B1" w14:textId="77777777" w:rsidR="007D2057" w:rsidRPr="007D2057" w:rsidRDefault="007D2057" w:rsidP="007D2057">
      <w:pPr>
        <w:widowControl w:val="0"/>
        <w:snapToGrid/>
        <w:spacing w:after="0"/>
        <w:jc w:val="both"/>
        <w:rPr>
          <w:rFonts w:ascii="游明朝" w:eastAsia="游明朝" w:hAnsi="游明朝"/>
          <w:color w:val="auto"/>
          <w:kern w:val="2"/>
          <w:sz w:val="21"/>
          <w:szCs w:val="22"/>
          <w:lang w:eastAsia="ja-JP"/>
        </w:rPr>
      </w:pPr>
    </w:p>
    <w:p w14:paraId="4EC1A241" w14:textId="77777777" w:rsidR="007D2057" w:rsidRPr="00A534BC" w:rsidRDefault="007D2057" w:rsidP="007D2057">
      <w:pPr>
        <w:keepNext/>
        <w:widowControl w:val="0"/>
        <w:numPr>
          <w:ilvl w:val="1"/>
          <w:numId w:val="11"/>
        </w:numPr>
        <w:snapToGrid/>
        <w:spacing w:after="0"/>
        <w:jc w:val="both"/>
        <w:outlineLvl w:val="1"/>
        <w:rPr>
          <w:rFonts w:eastAsia="游ゴシック Light"/>
          <w:b/>
          <w:bCs/>
          <w:color w:val="auto"/>
          <w:kern w:val="2"/>
          <w:sz w:val="21"/>
          <w:szCs w:val="22"/>
          <w:lang w:eastAsia="ja-JP"/>
        </w:rPr>
      </w:pPr>
      <w:bookmarkStart w:id="58" w:name="_Toc144133683"/>
      <w:r w:rsidRPr="00A534BC">
        <w:rPr>
          <w:rFonts w:eastAsia="游ゴシック Light" w:hint="eastAsia"/>
          <w:b/>
          <w:bCs/>
          <w:color w:val="auto"/>
          <w:kern w:val="2"/>
          <w:sz w:val="21"/>
          <w:szCs w:val="22"/>
          <w:lang w:eastAsia="ja-JP"/>
        </w:rPr>
        <w:t>Suggestions</w:t>
      </w:r>
      <w:bookmarkEnd w:id="58"/>
    </w:p>
    <w:p w14:paraId="66F329D1" w14:textId="757A7D4A" w:rsidR="007D2057" w:rsidRDefault="007D2057" w:rsidP="007D2057">
      <w:pPr>
        <w:rPr>
          <w:rFonts w:ascii="游明朝" w:eastAsia="游明朝" w:hAnsi="游明朝"/>
          <w:color w:val="auto"/>
          <w:kern w:val="2"/>
          <w:sz w:val="21"/>
          <w:szCs w:val="22"/>
          <w:lang w:eastAsia="ja-JP"/>
        </w:rPr>
      </w:pPr>
      <w:r w:rsidRPr="007D2057">
        <w:rPr>
          <w:rFonts w:ascii="游明朝" w:eastAsia="游明朝" w:hAnsi="游明朝" w:hint="eastAsia"/>
          <w:color w:val="auto"/>
          <w:kern w:val="2"/>
          <w:sz w:val="21"/>
          <w:szCs w:val="22"/>
          <w:lang w:eastAsia="ja-JP"/>
        </w:rPr>
        <w:t>流入濁度を測定することで水質の変化に応じて薬品注入量を調整できるようになるため、薬品注入量を削減できる可能性がある旨を記述</w:t>
      </w:r>
    </w:p>
    <w:bookmarkEnd w:id="8"/>
    <w:p w14:paraId="10023168" w14:textId="77777777" w:rsidR="007D2057" w:rsidRPr="007D2057" w:rsidRDefault="007D2057" w:rsidP="007D2057">
      <w:pPr>
        <w:rPr>
          <w:rFonts w:ascii="游明朝" w:eastAsia="游明朝" w:hAnsi="游明朝"/>
          <w:color w:val="auto"/>
          <w:kern w:val="2"/>
          <w:sz w:val="21"/>
          <w:szCs w:val="22"/>
          <w:lang w:eastAsia="ja-JP"/>
        </w:rPr>
      </w:pPr>
    </w:p>
    <w:sectPr w:rsidR="007D2057" w:rsidRPr="007D2057" w:rsidSect="004B7D57">
      <w:headerReference w:type="default" r:id="rId8"/>
      <w:footerReference w:type="default" r:id="rId9"/>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F12FF" w14:textId="77777777" w:rsidR="00012659" w:rsidRDefault="00012659" w:rsidP="00CF7737">
      <w:r>
        <w:separator/>
      </w:r>
    </w:p>
  </w:endnote>
  <w:endnote w:type="continuationSeparator" w:id="0">
    <w:p w14:paraId="41CAFB70" w14:textId="77777777" w:rsidR="00012659" w:rsidRDefault="00012659"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25AE" w14:textId="77777777" w:rsidR="00012659" w:rsidRDefault="00012659" w:rsidP="00CF7737">
      <w:r>
        <w:separator/>
      </w:r>
    </w:p>
  </w:footnote>
  <w:footnote w:type="continuationSeparator" w:id="0">
    <w:p w14:paraId="55B15A5B" w14:textId="77777777" w:rsidR="00012659" w:rsidRDefault="00012659" w:rsidP="00CF7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2A52C7"/>
    <w:multiLevelType w:val="hybridMultilevel"/>
    <w:tmpl w:val="A7FACD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0F944BE"/>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37A6C94"/>
    <w:multiLevelType w:val="hybridMultilevel"/>
    <w:tmpl w:val="555C2C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02C5E49"/>
    <w:multiLevelType w:val="hybridMultilevel"/>
    <w:tmpl w:val="BFA6C6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6" w15:restartNumberingAfterBreak="0">
    <w:nsid w:val="24976865"/>
    <w:multiLevelType w:val="hybridMultilevel"/>
    <w:tmpl w:val="8092D7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7273F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0A56F57"/>
    <w:multiLevelType w:val="hybridMultilevel"/>
    <w:tmpl w:val="490234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57E633E"/>
    <w:multiLevelType w:val="multilevel"/>
    <w:tmpl w:val="FB381D3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0" w15:restartNumberingAfterBreak="0">
    <w:nsid w:val="35B64D79"/>
    <w:multiLevelType w:val="hybridMultilevel"/>
    <w:tmpl w:val="51EC35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D3D0890"/>
    <w:multiLevelType w:val="hybridMultilevel"/>
    <w:tmpl w:val="4D96079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E53337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44151AEC"/>
    <w:multiLevelType w:val="hybridMultilevel"/>
    <w:tmpl w:val="238AE7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56CDE"/>
    <w:multiLevelType w:val="hybridMultilevel"/>
    <w:tmpl w:val="978E910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E666B66"/>
    <w:multiLevelType w:val="hybridMultilevel"/>
    <w:tmpl w:val="B0D6B5F0"/>
    <w:lvl w:ilvl="0" w:tplc="04090001">
      <w:start w:val="1"/>
      <w:numFmt w:val="bullet"/>
      <w:lvlText w:val=""/>
      <w:lvlJc w:val="left"/>
      <w:pPr>
        <w:ind w:left="92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94CE7"/>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57BE6E69"/>
    <w:multiLevelType w:val="hybridMultilevel"/>
    <w:tmpl w:val="104CB0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D7A6C8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E1336FE"/>
    <w:multiLevelType w:val="multilevel"/>
    <w:tmpl w:val="7FCE8E9C"/>
    <w:lvl w:ilvl="0">
      <w:start w:val="2"/>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660632BF"/>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67CA0F15"/>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69971DE4"/>
    <w:multiLevelType w:val="hybridMultilevel"/>
    <w:tmpl w:val="CF50BD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C2B6FD7"/>
    <w:multiLevelType w:val="hybridMultilevel"/>
    <w:tmpl w:val="B70A9C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E212A47"/>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050719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71FD40AC"/>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726146A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8151DAB"/>
    <w:multiLevelType w:val="hybridMultilevel"/>
    <w:tmpl w:val="989AE0F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4"/>
  </w:num>
  <w:num w:numId="3" w16cid:durableId="732898754">
    <w:abstractNumId w:val="16"/>
  </w:num>
  <w:num w:numId="4" w16cid:durableId="1180581408">
    <w:abstractNumId w:val="29"/>
  </w:num>
  <w:num w:numId="5" w16cid:durableId="1249459126">
    <w:abstractNumId w:val="5"/>
  </w:num>
  <w:num w:numId="6" w16cid:durableId="248657487">
    <w:abstractNumId w:val="7"/>
  </w:num>
  <w:num w:numId="7" w16cid:durableId="1042289677">
    <w:abstractNumId w:val="26"/>
  </w:num>
  <w:num w:numId="8" w16cid:durableId="329606148">
    <w:abstractNumId w:val="12"/>
  </w:num>
  <w:num w:numId="9" w16cid:durableId="848367736">
    <w:abstractNumId w:val="28"/>
  </w:num>
  <w:num w:numId="10" w16cid:durableId="1229151055">
    <w:abstractNumId w:val="9"/>
  </w:num>
  <w:num w:numId="11" w16cid:durableId="225384541">
    <w:abstractNumId w:val="17"/>
  </w:num>
  <w:num w:numId="12" w16cid:durableId="1513648553">
    <w:abstractNumId w:val="1"/>
  </w:num>
  <w:num w:numId="13" w16cid:durableId="1680232464">
    <w:abstractNumId w:val="8"/>
  </w:num>
  <w:num w:numId="14" w16cid:durableId="1165515556">
    <w:abstractNumId w:val="13"/>
  </w:num>
  <w:num w:numId="15" w16cid:durableId="1342663978">
    <w:abstractNumId w:val="10"/>
  </w:num>
  <w:num w:numId="16" w16cid:durableId="1044714530">
    <w:abstractNumId w:val="18"/>
  </w:num>
  <w:num w:numId="17" w16cid:durableId="1570193142">
    <w:abstractNumId w:val="3"/>
  </w:num>
  <w:num w:numId="18" w16cid:durableId="340789162">
    <w:abstractNumId w:val="23"/>
  </w:num>
  <w:num w:numId="19" w16cid:durableId="742606103">
    <w:abstractNumId w:val="4"/>
  </w:num>
  <w:num w:numId="20" w16cid:durableId="1255675075">
    <w:abstractNumId w:val="30"/>
  </w:num>
  <w:num w:numId="21" w16cid:durableId="445202539">
    <w:abstractNumId w:val="6"/>
  </w:num>
  <w:num w:numId="22" w16cid:durableId="137453696">
    <w:abstractNumId w:val="24"/>
  </w:num>
  <w:num w:numId="23" w16cid:durableId="1415980860">
    <w:abstractNumId w:val="15"/>
  </w:num>
  <w:num w:numId="24" w16cid:durableId="1591963435">
    <w:abstractNumId w:val="11"/>
  </w:num>
  <w:num w:numId="25" w16cid:durableId="338197569">
    <w:abstractNumId w:val="19"/>
  </w:num>
  <w:num w:numId="26" w16cid:durableId="2043699774">
    <w:abstractNumId w:val="20"/>
  </w:num>
  <w:num w:numId="27" w16cid:durableId="635262546">
    <w:abstractNumId w:val="27"/>
  </w:num>
  <w:num w:numId="28" w16cid:durableId="1216232582">
    <w:abstractNumId w:val="22"/>
  </w:num>
  <w:num w:numId="29" w16cid:durableId="444931202">
    <w:abstractNumId w:val="2"/>
  </w:num>
  <w:num w:numId="30" w16cid:durableId="1563518059">
    <w:abstractNumId w:val="21"/>
  </w:num>
  <w:num w:numId="31" w16cid:durableId="704253896">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dirty"/>
  <w:defaultTabStop w:val="24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E35"/>
    <w:rsid w:val="0000292C"/>
    <w:rsid w:val="00007662"/>
    <w:rsid w:val="000113DC"/>
    <w:rsid w:val="00012659"/>
    <w:rsid w:val="0001599C"/>
    <w:rsid w:val="00015CA5"/>
    <w:rsid w:val="00016933"/>
    <w:rsid w:val="00017A45"/>
    <w:rsid w:val="00017F96"/>
    <w:rsid w:val="00020AA0"/>
    <w:rsid w:val="00020C01"/>
    <w:rsid w:val="00022031"/>
    <w:rsid w:val="000222B3"/>
    <w:rsid w:val="000236CF"/>
    <w:rsid w:val="00024158"/>
    <w:rsid w:val="000242E7"/>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6C40"/>
    <w:rsid w:val="00047F76"/>
    <w:rsid w:val="0005025F"/>
    <w:rsid w:val="000508F4"/>
    <w:rsid w:val="0005099A"/>
    <w:rsid w:val="00052302"/>
    <w:rsid w:val="00053E4D"/>
    <w:rsid w:val="000563EE"/>
    <w:rsid w:val="00064D0F"/>
    <w:rsid w:val="000652D1"/>
    <w:rsid w:val="0006777B"/>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240"/>
    <w:rsid w:val="0009611F"/>
    <w:rsid w:val="00096775"/>
    <w:rsid w:val="0009799A"/>
    <w:rsid w:val="000A047A"/>
    <w:rsid w:val="000A10CF"/>
    <w:rsid w:val="000A1E7D"/>
    <w:rsid w:val="000A3084"/>
    <w:rsid w:val="000A43F1"/>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C74DA"/>
    <w:rsid w:val="000D3008"/>
    <w:rsid w:val="000D3B94"/>
    <w:rsid w:val="000D45AA"/>
    <w:rsid w:val="000D586B"/>
    <w:rsid w:val="000D719F"/>
    <w:rsid w:val="000E1492"/>
    <w:rsid w:val="000E1C38"/>
    <w:rsid w:val="000E2B0C"/>
    <w:rsid w:val="000E3B1E"/>
    <w:rsid w:val="000E6682"/>
    <w:rsid w:val="000E668B"/>
    <w:rsid w:val="000E6BD4"/>
    <w:rsid w:val="000E7CD9"/>
    <w:rsid w:val="000E7DDA"/>
    <w:rsid w:val="000F0ABA"/>
    <w:rsid w:val="000F5800"/>
    <w:rsid w:val="000F5A30"/>
    <w:rsid w:val="000F752E"/>
    <w:rsid w:val="00100C67"/>
    <w:rsid w:val="00111464"/>
    <w:rsid w:val="00112649"/>
    <w:rsid w:val="00112B83"/>
    <w:rsid w:val="00115DD5"/>
    <w:rsid w:val="00116397"/>
    <w:rsid w:val="00117BEE"/>
    <w:rsid w:val="00117C2B"/>
    <w:rsid w:val="00117D98"/>
    <w:rsid w:val="001217C3"/>
    <w:rsid w:val="00122048"/>
    <w:rsid w:val="00124963"/>
    <w:rsid w:val="00130799"/>
    <w:rsid w:val="001339CA"/>
    <w:rsid w:val="00134BF7"/>
    <w:rsid w:val="00137B73"/>
    <w:rsid w:val="00141EFF"/>
    <w:rsid w:val="0014438F"/>
    <w:rsid w:val="00146806"/>
    <w:rsid w:val="0015086E"/>
    <w:rsid w:val="001520E7"/>
    <w:rsid w:val="00153FA1"/>
    <w:rsid w:val="00155087"/>
    <w:rsid w:val="00156379"/>
    <w:rsid w:val="00157E57"/>
    <w:rsid w:val="00160594"/>
    <w:rsid w:val="0016078A"/>
    <w:rsid w:val="00161249"/>
    <w:rsid w:val="00161629"/>
    <w:rsid w:val="00162B21"/>
    <w:rsid w:val="0016392D"/>
    <w:rsid w:val="0016690F"/>
    <w:rsid w:val="00167396"/>
    <w:rsid w:val="00175562"/>
    <w:rsid w:val="00175AA0"/>
    <w:rsid w:val="00175DC2"/>
    <w:rsid w:val="00176710"/>
    <w:rsid w:val="00177FCE"/>
    <w:rsid w:val="0018108A"/>
    <w:rsid w:val="00183A09"/>
    <w:rsid w:val="00186959"/>
    <w:rsid w:val="00187235"/>
    <w:rsid w:val="0018734D"/>
    <w:rsid w:val="00187AE3"/>
    <w:rsid w:val="00187F31"/>
    <w:rsid w:val="00193460"/>
    <w:rsid w:val="00193C7C"/>
    <w:rsid w:val="00193DBA"/>
    <w:rsid w:val="00195150"/>
    <w:rsid w:val="001965F2"/>
    <w:rsid w:val="00196FFD"/>
    <w:rsid w:val="0019722F"/>
    <w:rsid w:val="001A2CB0"/>
    <w:rsid w:val="001A3F40"/>
    <w:rsid w:val="001A4D2C"/>
    <w:rsid w:val="001A57C2"/>
    <w:rsid w:val="001A6219"/>
    <w:rsid w:val="001A77FF"/>
    <w:rsid w:val="001B00F9"/>
    <w:rsid w:val="001B2455"/>
    <w:rsid w:val="001B4F61"/>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1CB3"/>
    <w:rsid w:val="001E2FAA"/>
    <w:rsid w:val="001E4742"/>
    <w:rsid w:val="001E4EA4"/>
    <w:rsid w:val="001E64F0"/>
    <w:rsid w:val="001E7DE8"/>
    <w:rsid w:val="001F1F2A"/>
    <w:rsid w:val="001F2CB7"/>
    <w:rsid w:val="001F3891"/>
    <w:rsid w:val="001F4FFD"/>
    <w:rsid w:val="001F7241"/>
    <w:rsid w:val="001F7C44"/>
    <w:rsid w:val="00202448"/>
    <w:rsid w:val="0020381F"/>
    <w:rsid w:val="00203C0E"/>
    <w:rsid w:val="00203D43"/>
    <w:rsid w:val="00206625"/>
    <w:rsid w:val="00206637"/>
    <w:rsid w:val="00210626"/>
    <w:rsid w:val="00212AE4"/>
    <w:rsid w:val="0021331E"/>
    <w:rsid w:val="00214CD9"/>
    <w:rsid w:val="002160CE"/>
    <w:rsid w:val="00216269"/>
    <w:rsid w:val="002169C5"/>
    <w:rsid w:val="0022127B"/>
    <w:rsid w:val="00221325"/>
    <w:rsid w:val="00221A6D"/>
    <w:rsid w:val="00222895"/>
    <w:rsid w:val="00222F0F"/>
    <w:rsid w:val="002235C0"/>
    <w:rsid w:val="0022372E"/>
    <w:rsid w:val="00225097"/>
    <w:rsid w:val="00225B65"/>
    <w:rsid w:val="00226826"/>
    <w:rsid w:val="0022694A"/>
    <w:rsid w:val="00226C55"/>
    <w:rsid w:val="002301F2"/>
    <w:rsid w:val="00230BFC"/>
    <w:rsid w:val="002316AF"/>
    <w:rsid w:val="002328FD"/>
    <w:rsid w:val="002341C7"/>
    <w:rsid w:val="00241AAD"/>
    <w:rsid w:val="00242D5D"/>
    <w:rsid w:val="002437F9"/>
    <w:rsid w:val="00245F33"/>
    <w:rsid w:val="00246DA8"/>
    <w:rsid w:val="002478F6"/>
    <w:rsid w:val="00250B6A"/>
    <w:rsid w:val="0025132D"/>
    <w:rsid w:val="002514F6"/>
    <w:rsid w:val="00251621"/>
    <w:rsid w:val="00252A75"/>
    <w:rsid w:val="00253E2F"/>
    <w:rsid w:val="00254EDC"/>
    <w:rsid w:val="00255164"/>
    <w:rsid w:val="002551A2"/>
    <w:rsid w:val="00256A39"/>
    <w:rsid w:val="00261137"/>
    <w:rsid w:val="00261C56"/>
    <w:rsid w:val="00262AA3"/>
    <w:rsid w:val="002637C6"/>
    <w:rsid w:val="00264A1B"/>
    <w:rsid w:val="00267598"/>
    <w:rsid w:val="00270250"/>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853E1"/>
    <w:rsid w:val="002903BC"/>
    <w:rsid w:val="00290554"/>
    <w:rsid w:val="00291135"/>
    <w:rsid w:val="00291AB1"/>
    <w:rsid w:val="002926DA"/>
    <w:rsid w:val="00295883"/>
    <w:rsid w:val="00296297"/>
    <w:rsid w:val="00297B18"/>
    <w:rsid w:val="002A2EEF"/>
    <w:rsid w:val="002A44D8"/>
    <w:rsid w:val="002B277C"/>
    <w:rsid w:val="002B611F"/>
    <w:rsid w:val="002B6CC9"/>
    <w:rsid w:val="002C15A6"/>
    <w:rsid w:val="002C2CCE"/>
    <w:rsid w:val="002D26A8"/>
    <w:rsid w:val="002D3A94"/>
    <w:rsid w:val="002D46DD"/>
    <w:rsid w:val="002D481D"/>
    <w:rsid w:val="002D4E21"/>
    <w:rsid w:val="002D6934"/>
    <w:rsid w:val="002D78E4"/>
    <w:rsid w:val="002D7FD0"/>
    <w:rsid w:val="002E0F38"/>
    <w:rsid w:val="002E1324"/>
    <w:rsid w:val="002E1FA2"/>
    <w:rsid w:val="002E2640"/>
    <w:rsid w:val="002E411E"/>
    <w:rsid w:val="002E64A0"/>
    <w:rsid w:val="002E706B"/>
    <w:rsid w:val="002E72C4"/>
    <w:rsid w:val="002E7F27"/>
    <w:rsid w:val="002F281D"/>
    <w:rsid w:val="002F28A6"/>
    <w:rsid w:val="002F417B"/>
    <w:rsid w:val="002F50A0"/>
    <w:rsid w:val="00301990"/>
    <w:rsid w:val="003050CA"/>
    <w:rsid w:val="00305624"/>
    <w:rsid w:val="00305677"/>
    <w:rsid w:val="00305F52"/>
    <w:rsid w:val="00307699"/>
    <w:rsid w:val="00310E1D"/>
    <w:rsid w:val="00314D77"/>
    <w:rsid w:val="0031534F"/>
    <w:rsid w:val="00320865"/>
    <w:rsid w:val="00324FDA"/>
    <w:rsid w:val="0032618F"/>
    <w:rsid w:val="0032710F"/>
    <w:rsid w:val="00330448"/>
    <w:rsid w:val="00331025"/>
    <w:rsid w:val="0033420E"/>
    <w:rsid w:val="00334EEF"/>
    <w:rsid w:val="0033512C"/>
    <w:rsid w:val="00336257"/>
    <w:rsid w:val="0034041F"/>
    <w:rsid w:val="003446C1"/>
    <w:rsid w:val="003479CC"/>
    <w:rsid w:val="00352858"/>
    <w:rsid w:val="003529B8"/>
    <w:rsid w:val="003538F6"/>
    <w:rsid w:val="00353BA3"/>
    <w:rsid w:val="00353F97"/>
    <w:rsid w:val="00354348"/>
    <w:rsid w:val="00354D2C"/>
    <w:rsid w:val="0035613B"/>
    <w:rsid w:val="0035736D"/>
    <w:rsid w:val="003601ED"/>
    <w:rsid w:val="00361621"/>
    <w:rsid w:val="003627B7"/>
    <w:rsid w:val="003654DC"/>
    <w:rsid w:val="00365A86"/>
    <w:rsid w:val="00366A91"/>
    <w:rsid w:val="00366E5F"/>
    <w:rsid w:val="00371A4A"/>
    <w:rsid w:val="00372061"/>
    <w:rsid w:val="00372664"/>
    <w:rsid w:val="00374A16"/>
    <w:rsid w:val="00377124"/>
    <w:rsid w:val="003774ED"/>
    <w:rsid w:val="00381001"/>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1F8D"/>
    <w:rsid w:val="003B21F2"/>
    <w:rsid w:val="003B417E"/>
    <w:rsid w:val="003B4A41"/>
    <w:rsid w:val="003B502A"/>
    <w:rsid w:val="003B5281"/>
    <w:rsid w:val="003B5F28"/>
    <w:rsid w:val="003B62C3"/>
    <w:rsid w:val="003B7BF8"/>
    <w:rsid w:val="003C212E"/>
    <w:rsid w:val="003C2C87"/>
    <w:rsid w:val="003C4DE2"/>
    <w:rsid w:val="003C5221"/>
    <w:rsid w:val="003C62F4"/>
    <w:rsid w:val="003C64B8"/>
    <w:rsid w:val="003D1BE1"/>
    <w:rsid w:val="003D240B"/>
    <w:rsid w:val="003D446A"/>
    <w:rsid w:val="003D7BC5"/>
    <w:rsid w:val="003E1719"/>
    <w:rsid w:val="003E6E3F"/>
    <w:rsid w:val="003E7169"/>
    <w:rsid w:val="003F3951"/>
    <w:rsid w:val="003F4425"/>
    <w:rsid w:val="003F4AE0"/>
    <w:rsid w:val="003F4DA2"/>
    <w:rsid w:val="003F6910"/>
    <w:rsid w:val="004018F9"/>
    <w:rsid w:val="00402AEC"/>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0D25"/>
    <w:rsid w:val="004315E2"/>
    <w:rsid w:val="0043281D"/>
    <w:rsid w:val="00432F1C"/>
    <w:rsid w:val="00435EC2"/>
    <w:rsid w:val="00436311"/>
    <w:rsid w:val="00436B01"/>
    <w:rsid w:val="0044062F"/>
    <w:rsid w:val="004411FE"/>
    <w:rsid w:val="00441600"/>
    <w:rsid w:val="004416C8"/>
    <w:rsid w:val="004423C7"/>
    <w:rsid w:val="00442972"/>
    <w:rsid w:val="00443F2C"/>
    <w:rsid w:val="00446A8E"/>
    <w:rsid w:val="004501F4"/>
    <w:rsid w:val="00452392"/>
    <w:rsid w:val="00454570"/>
    <w:rsid w:val="00454A2B"/>
    <w:rsid w:val="00455395"/>
    <w:rsid w:val="00456AAE"/>
    <w:rsid w:val="0045792A"/>
    <w:rsid w:val="004600E7"/>
    <w:rsid w:val="00461230"/>
    <w:rsid w:val="00461CD7"/>
    <w:rsid w:val="00464241"/>
    <w:rsid w:val="004649AC"/>
    <w:rsid w:val="00464AE7"/>
    <w:rsid w:val="00465B13"/>
    <w:rsid w:val="004700B9"/>
    <w:rsid w:val="004711E0"/>
    <w:rsid w:val="00471B26"/>
    <w:rsid w:val="00472466"/>
    <w:rsid w:val="00477C6A"/>
    <w:rsid w:val="004806F4"/>
    <w:rsid w:val="004818DC"/>
    <w:rsid w:val="0048203E"/>
    <w:rsid w:val="00482E34"/>
    <w:rsid w:val="00483A94"/>
    <w:rsid w:val="00485CE1"/>
    <w:rsid w:val="00486AC0"/>
    <w:rsid w:val="00494A96"/>
    <w:rsid w:val="00495B47"/>
    <w:rsid w:val="00495B53"/>
    <w:rsid w:val="00495DCA"/>
    <w:rsid w:val="00496B51"/>
    <w:rsid w:val="00496F90"/>
    <w:rsid w:val="004A06AB"/>
    <w:rsid w:val="004A08DF"/>
    <w:rsid w:val="004A21C6"/>
    <w:rsid w:val="004A399F"/>
    <w:rsid w:val="004A5C89"/>
    <w:rsid w:val="004A69CB"/>
    <w:rsid w:val="004A6FA0"/>
    <w:rsid w:val="004B19C1"/>
    <w:rsid w:val="004B2AE0"/>
    <w:rsid w:val="004B2BB2"/>
    <w:rsid w:val="004B4D07"/>
    <w:rsid w:val="004B51F0"/>
    <w:rsid w:val="004B7D57"/>
    <w:rsid w:val="004C1182"/>
    <w:rsid w:val="004C280E"/>
    <w:rsid w:val="004C3040"/>
    <w:rsid w:val="004C3757"/>
    <w:rsid w:val="004C3807"/>
    <w:rsid w:val="004C441A"/>
    <w:rsid w:val="004C44A6"/>
    <w:rsid w:val="004C4AF3"/>
    <w:rsid w:val="004C5C06"/>
    <w:rsid w:val="004D2C00"/>
    <w:rsid w:val="004D3386"/>
    <w:rsid w:val="004D50E7"/>
    <w:rsid w:val="004D7014"/>
    <w:rsid w:val="004D7280"/>
    <w:rsid w:val="004D7465"/>
    <w:rsid w:val="004D753D"/>
    <w:rsid w:val="004D78C8"/>
    <w:rsid w:val="004E0B1E"/>
    <w:rsid w:val="004E10BF"/>
    <w:rsid w:val="004E1520"/>
    <w:rsid w:val="004E23BB"/>
    <w:rsid w:val="004E37C8"/>
    <w:rsid w:val="004E43F0"/>
    <w:rsid w:val="004E444E"/>
    <w:rsid w:val="004E527F"/>
    <w:rsid w:val="004E6AC6"/>
    <w:rsid w:val="004E7313"/>
    <w:rsid w:val="004F065F"/>
    <w:rsid w:val="004F1D23"/>
    <w:rsid w:val="004F1D7B"/>
    <w:rsid w:val="004F2501"/>
    <w:rsid w:val="004F3866"/>
    <w:rsid w:val="004F6DDF"/>
    <w:rsid w:val="004F755D"/>
    <w:rsid w:val="00501600"/>
    <w:rsid w:val="005019E7"/>
    <w:rsid w:val="005025BB"/>
    <w:rsid w:val="00502951"/>
    <w:rsid w:val="005039CD"/>
    <w:rsid w:val="00504CBC"/>
    <w:rsid w:val="00507D87"/>
    <w:rsid w:val="0051112B"/>
    <w:rsid w:val="00511397"/>
    <w:rsid w:val="0051210B"/>
    <w:rsid w:val="00513589"/>
    <w:rsid w:val="00514C84"/>
    <w:rsid w:val="00517DC9"/>
    <w:rsid w:val="00520632"/>
    <w:rsid w:val="00520C50"/>
    <w:rsid w:val="00523CE1"/>
    <w:rsid w:val="00523EFD"/>
    <w:rsid w:val="00523FA9"/>
    <w:rsid w:val="00525515"/>
    <w:rsid w:val="00525B65"/>
    <w:rsid w:val="00526A17"/>
    <w:rsid w:val="00526E58"/>
    <w:rsid w:val="00531AE2"/>
    <w:rsid w:val="00532DCA"/>
    <w:rsid w:val="00535C06"/>
    <w:rsid w:val="0053798C"/>
    <w:rsid w:val="00540226"/>
    <w:rsid w:val="00541EEF"/>
    <w:rsid w:val="0054271C"/>
    <w:rsid w:val="00543CBC"/>
    <w:rsid w:val="00545803"/>
    <w:rsid w:val="00545B33"/>
    <w:rsid w:val="00545C21"/>
    <w:rsid w:val="005471C1"/>
    <w:rsid w:val="00547CDE"/>
    <w:rsid w:val="005514A1"/>
    <w:rsid w:val="00551A9B"/>
    <w:rsid w:val="0055291C"/>
    <w:rsid w:val="00552A2A"/>
    <w:rsid w:val="0055317C"/>
    <w:rsid w:val="00554B28"/>
    <w:rsid w:val="00555BC3"/>
    <w:rsid w:val="005566CC"/>
    <w:rsid w:val="005574A8"/>
    <w:rsid w:val="005578C0"/>
    <w:rsid w:val="00560E28"/>
    <w:rsid w:val="00560E4D"/>
    <w:rsid w:val="0056110A"/>
    <w:rsid w:val="00561FD4"/>
    <w:rsid w:val="0056268A"/>
    <w:rsid w:val="00562779"/>
    <w:rsid w:val="00562CC4"/>
    <w:rsid w:val="0056371F"/>
    <w:rsid w:val="005641C3"/>
    <w:rsid w:val="0056428E"/>
    <w:rsid w:val="00564E3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24A"/>
    <w:rsid w:val="005953DA"/>
    <w:rsid w:val="0059590A"/>
    <w:rsid w:val="005A004E"/>
    <w:rsid w:val="005A22A2"/>
    <w:rsid w:val="005A45B8"/>
    <w:rsid w:val="005A6CA2"/>
    <w:rsid w:val="005B12D2"/>
    <w:rsid w:val="005B21CC"/>
    <w:rsid w:val="005B350F"/>
    <w:rsid w:val="005B402E"/>
    <w:rsid w:val="005B40FF"/>
    <w:rsid w:val="005B51A0"/>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4870"/>
    <w:rsid w:val="005E6177"/>
    <w:rsid w:val="005E6FBB"/>
    <w:rsid w:val="005F05FF"/>
    <w:rsid w:val="005F32D5"/>
    <w:rsid w:val="005F332C"/>
    <w:rsid w:val="005F461E"/>
    <w:rsid w:val="005F7708"/>
    <w:rsid w:val="005F7943"/>
    <w:rsid w:val="00600EA2"/>
    <w:rsid w:val="00601A74"/>
    <w:rsid w:val="0060307C"/>
    <w:rsid w:val="00604AE6"/>
    <w:rsid w:val="00605D6D"/>
    <w:rsid w:val="00607EDD"/>
    <w:rsid w:val="00611BA7"/>
    <w:rsid w:val="0061357D"/>
    <w:rsid w:val="00613A47"/>
    <w:rsid w:val="00614423"/>
    <w:rsid w:val="006163A0"/>
    <w:rsid w:val="0062064D"/>
    <w:rsid w:val="0062139D"/>
    <w:rsid w:val="0062524A"/>
    <w:rsid w:val="00626298"/>
    <w:rsid w:val="00627664"/>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D4E"/>
    <w:rsid w:val="00650F36"/>
    <w:rsid w:val="00651B5E"/>
    <w:rsid w:val="00651E65"/>
    <w:rsid w:val="006526F2"/>
    <w:rsid w:val="006527EB"/>
    <w:rsid w:val="00654185"/>
    <w:rsid w:val="0065538E"/>
    <w:rsid w:val="00655E7D"/>
    <w:rsid w:val="00660E9E"/>
    <w:rsid w:val="00662053"/>
    <w:rsid w:val="006635B3"/>
    <w:rsid w:val="00665024"/>
    <w:rsid w:val="00665EBF"/>
    <w:rsid w:val="00666404"/>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735"/>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7F3"/>
    <w:rsid w:val="006B6D33"/>
    <w:rsid w:val="006B6F31"/>
    <w:rsid w:val="006B79E2"/>
    <w:rsid w:val="006B7ECB"/>
    <w:rsid w:val="006C11F8"/>
    <w:rsid w:val="006C45A5"/>
    <w:rsid w:val="006C6BC5"/>
    <w:rsid w:val="006C7708"/>
    <w:rsid w:val="006C7C3E"/>
    <w:rsid w:val="006C7ED2"/>
    <w:rsid w:val="006D0757"/>
    <w:rsid w:val="006D4860"/>
    <w:rsid w:val="006D5D66"/>
    <w:rsid w:val="006E0B4C"/>
    <w:rsid w:val="006E1D3A"/>
    <w:rsid w:val="006E2F01"/>
    <w:rsid w:val="006E3213"/>
    <w:rsid w:val="006E52CC"/>
    <w:rsid w:val="006E69F9"/>
    <w:rsid w:val="006E6C56"/>
    <w:rsid w:val="006E6F68"/>
    <w:rsid w:val="006E7380"/>
    <w:rsid w:val="006F02C1"/>
    <w:rsid w:val="006F1F61"/>
    <w:rsid w:val="006F295E"/>
    <w:rsid w:val="006F2FD0"/>
    <w:rsid w:val="006F4261"/>
    <w:rsid w:val="006F6941"/>
    <w:rsid w:val="006F6E5A"/>
    <w:rsid w:val="00703946"/>
    <w:rsid w:val="00703AE2"/>
    <w:rsid w:val="00705A74"/>
    <w:rsid w:val="00710700"/>
    <w:rsid w:val="007140FA"/>
    <w:rsid w:val="00715E02"/>
    <w:rsid w:val="007172BB"/>
    <w:rsid w:val="0071776F"/>
    <w:rsid w:val="0072033B"/>
    <w:rsid w:val="00720577"/>
    <w:rsid w:val="00720C45"/>
    <w:rsid w:val="00720D87"/>
    <w:rsid w:val="0072424C"/>
    <w:rsid w:val="00725FFB"/>
    <w:rsid w:val="00727147"/>
    <w:rsid w:val="00727467"/>
    <w:rsid w:val="00730459"/>
    <w:rsid w:val="00730B2F"/>
    <w:rsid w:val="00730E6D"/>
    <w:rsid w:val="00733531"/>
    <w:rsid w:val="00735F76"/>
    <w:rsid w:val="00742B91"/>
    <w:rsid w:val="007439F9"/>
    <w:rsid w:val="00743FE3"/>
    <w:rsid w:val="00747956"/>
    <w:rsid w:val="0075108D"/>
    <w:rsid w:val="00752721"/>
    <w:rsid w:val="00753446"/>
    <w:rsid w:val="00755520"/>
    <w:rsid w:val="007557A8"/>
    <w:rsid w:val="00756C52"/>
    <w:rsid w:val="00761F9B"/>
    <w:rsid w:val="0076303C"/>
    <w:rsid w:val="007633CA"/>
    <w:rsid w:val="00765470"/>
    <w:rsid w:val="00765AB3"/>
    <w:rsid w:val="00765EB4"/>
    <w:rsid w:val="007669E0"/>
    <w:rsid w:val="007677BF"/>
    <w:rsid w:val="00771551"/>
    <w:rsid w:val="00776216"/>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0EB2"/>
    <w:rsid w:val="007C182E"/>
    <w:rsid w:val="007C22D1"/>
    <w:rsid w:val="007C44DC"/>
    <w:rsid w:val="007C6712"/>
    <w:rsid w:val="007C7A8F"/>
    <w:rsid w:val="007C7D26"/>
    <w:rsid w:val="007D0233"/>
    <w:rsid w:val="007D0A40"/>
    <w:rsid w:val="007D1B12"/>
    <w:rsid w:val="007D2057"/>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5B0E"/>
    <w:rsid w:val="00806B9C"/>
    <w:rsid w:val="00806CB7"/>
    <w:rsid w:val="008075B2"/>
    <w:rsid w:val="00811EEE"/>
    <w:rsid w:val="008125E5"/>
    <w:rsid w:val="00820C74"/>
    <w:rsid w:val="008214C2"/>
    <w:rsid w:val="0082250F"/>
    <w:rsid w:val="008242A5"/>
    <w:rsid w:val="00826848"/>
    <w:rsid w:val="00830761"/>
    <w:rsid w:val="00830E5C"/>
    <w:rsid w:val="00832811"/>
    <w:rsid w:val="00833F80"/>
    <w:rsid w:val="00834A1B"/>
    <w:rsid w:val="008401F0"/>
    <w:rsid w:val="008414CE"/>
    <w:rsid w:val="00842841"/>
    <w:rsid w:val="008445FE"/>
    <w:rsid w:val="00845884"/>
    <w:rsid w:val="00846505"/>
    <w:rsid w:val="008466C1"/>
    <w:rsid w:val="00846CD6"/>
    <w:rsid w:val="00847863"/>
    <w:rsid w:val="008504D9"/>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4871"/>
    <w:rsid w:val="00895043"/>
    <w:rsid w:val="00895C9B"/>
    <w:rsid w:val="00896C35"/>
    <w:rsid w:val="00896CE3"/>
    <w:rsid w:val="008A1607"/>
    <w:rsid w:val="008A311F"/>
    <w:rsid w:val="008A3B73"/>
    <w:rsid w:val="008A485F"/>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6F11"/>
    <w:rsid w:val="008D046E"/>
    <w:rsid w:val="008D1798"/>
    <w:rsid w:val="008D2A4E"/>
    <w:rsid w:val="008D397D"/>
    <w:rsid w:val="008D3A84"/>
    <w:rsid w:val="008D4759"/>
    <w:rsid w:val="008D4B42"/>
    <w:rsid w:val="008D5894"/>
    <w:rsid w:val="008D7EE8"/>
    <w:rsid w:val="008E2498"/>
    <w:rsid w:val="008E2560"/>
    <w:rsid w:val="008E3CA2"/>
    <w:rsid w:val="008E6C58"/>
    <w:rsid w:val="008F1614"/>
    <w:rsid w:val="008F275A"/>
    <w:rsid w:val="008F37E9"/>
    <w:rsid w:val="008F3EEE"/>
    <w:rsid w:val="008F482A"/>
    <w:rsid w:val="008F486D"/>
    <w:rsid w:val="008F6CD2"/>
    <w:rsid w:val="008F72CE"/>
    <w:rsid w:val="008F760F"/>
    <w:rsid w:val="00901785"/>
    <w:rsid w:val="00904E2B"/>
    <w:rsid w:val="009065F4"/>
    <w:rsid w:val="00911D34"/>
    <w:rsid w:val="00911EA0"/>
    <w:rsid w:val="00911FFB"/>
    <w:rsid w:val="00912797"/>
    <w:rsid w:val="0091280A"/>
    <w:rsid w:val="00913015"/>
    <w:rsid w:val="0091659E"/>
    <w:rsid w:val="00916686"/>
    <w:rsid w:val="009171B1"/>
    <w:rsid w:val="00917390"/>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61FB"/>
    <w:rsid w:val="009471DA"/>
    <w:rsid w:val="00950724"/>
    <w:rsid w:val="00950784"/>
    <w:rsid w:val="00950A65"/>
    <w:rsid w:val="00952EF5"/>
    <w:rsid w:val="00953E5F"/>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937"/>
    <w:rsid w:val="009C2473"/>
    <w:rsid w:val="009C386A"/>
    <w:rsid w:val="009D09B1"/>
    <w:rsid w:val="009D0B43"/>
    <w:rsid w:val="009D224B"/>
    <w:rsid w:val="009D2B00"/>
    <w:rsid w:val="009D454B"/>
    <w:rsid w:val="009D74F4"/>
    <w:rsid w:val="009D76EC"/>
    <w:rsid w:val="009E1468"/>
    <w:rsid w:val="009E2A47"/>
    <w:rsid w:val="009E3898"/>
    <w:rsid w:val="009E6A29"/>
    <w:rsid w:val="009E78ED"/>
    <w:rsid w:val="009F07AC"/>
    <w:rsid w:val="009F173D"/>
    <w:rsid w:val="009F20B2"/>
    <w:rsid w:val="009F2B2A"/>
    <w:rsid w:val="009F422F"/>
    <w:rsid w:val="009F540E"/>
    <w:rsid w:val="009F60AA"/>
    <w:rsid w:val="009F6121"/>
    <w:rsid w:val="009F65AB"/>
    <w:rsid w:val="009F6A00"/>
    <w:rsid w:val="009F773E"/>
    <w:rsid w:val="00A01ED0"/>
    <w:rsid w:val="00A01F84"/>
    <w:rsid w:val="00A02390"/>
    <w:rsid w:val="00A03714"/>
    <w:rsid w:val="00A04761"/>
    <w:rsid w:val="00A04ACB"/>
    <w:rsid w:val="00A059A8"/>
    <w:rsid w:val="00A06C2C"/>
    <w:rsid w:val="00A07744"/>
    <w:rsid w:val="00A077AE"/>
    <w:rsid w:val="00A07E84"/>
    <w:rsid w:val="00A104A1"/>
    <w:rsid w:val="00A10B20"/>
    <w:rsid w:val="00A11474"/>
    <w:rsid w:val="00A114C4"/>
    <w:rsid w:val="00A11F38"/>
    <w:rsid w:val="00A13A99"/>
    <w:rsid w:val="00A1684B"/>
    <w:rsid w:val="00A20E15"/>
    <w:rsid w:val="00A2129E"/>
    <w:rsid w:val="00A21707"/>
    <w:rsid w:val="00A22502"/>
    <w:rsid w:val="00A23B2C"/>
    <w:rsid w:val="00A23FCD"/>
    <w:rsid w:val="00A242FA"/>
    <w:rsid w:val="00A26942"/>
    <w:rsid w:val="00A278EA"/>
    <w:rsid w:val="00A27CE9"/>
    <w:rsid w:val="00A31C56"/>
    <w:rsid w:val="00A338A8"/>
    <w:rsid w:val="00A33A0E"/>
    <w:rsid w:val="00A3554A"/>
    <w:rsid w:val="00A35EF1"/>
    <w:rsid w:val="00A3789B"/>
    <w:rsid w:val="00A40A9B"/>
    <w:rsid w:val="00A41648"/>
    <w:rsid w:val="00A418CC"/>
    <w:rsid w:val="00A42AD0"/>
    <w:rsid w:val="00A43B9A"/>
    <w:rsid w:val="00A44323"/>
    <w:rsid w:val="00A44C3B"/>
    <w:rsid w:val="00A45E5E"/>
    <w:rsid w:val="00A4666E"/>
    <w:rsid w:val="00A51173"/>
    <w:rsid w:val="00A51518"/>
    <w:rsid w:val="00A5200D"/>
    <w:rsid w:val="00A534BC"/>
    <w:rsid w:val="00A534FE"/>
    <w:rsid w:val="00A55802"/>
    <w:rsid w:val="00A577A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021D"/>
    <w:rsid w:val="00A931FA"/>
    <w:rsid w:val="00A932BA"/>
    <w:rsid w:val="00A9635D"/>
    <w:rsid w:val="00AA3868"/>
    <w:rsid w:val="00AA3E39"/>
    <w:rsid w:val="00AA4204"/>
    <w:rsid w:val="00AA444E"/>
    <w:rsid w:val="00AA7548"/>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91D"/>
    <w:rsid w:val="00AE3B1C"/>
    <w:rsid w:val="00AE53F4"/>
    <w:rsid w:val="00AE5869"/>
    <w:rsid w:val="00AE681E"/>
    <w:rsid w:val="00AF0A89"/>
    <w:rsid w:val="00AF4590"/>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63AB"/>
    <w:rsid w:val="00B447C9"/>
    <w:rsid w:val="00B508DC"/>
    <w:rsid w:val="00B51978"/>
    <w:rsid w:val="00B52003"/>
    <w:rsid w:val="00B54049"/>
    <w:rsid w:val="00B5480C"/>
    <w:rsid w:val="00B60202"/>
    <w:rsid w:val="00B605AC"/>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16AD"/>
    <w:rsid w:val="00BA593B"/>
    <w:rsid w:val="00BB020E"/>
    <w:rsid w:val="00BB06DA"/>
    <w:rsid w:val="00BB0C16"/>
    <w:rsid w:val="00BB4809"/>
    <w:rsid w:val="00BB779A"/>
    <w:rsid w:val="00BC0E1F"/>
    <w:rsid w:val="00BC210A"/>
    <w:rsid w:val="00BC3A14"/>
    <w:rsid w:val="00BC6012"/>
    <w:rsid w:val="00BD0055"/>
    <w:rsid w:val="00BD10F8"/>
    <w:rsid w:val="00BD1239"/>
    <w:rsid w:val="00BD12AF"/>
    <w:rsid w:val="00BD12E2"/>
    <w:rsid w:val="00BD1750"/>
    <w:rsid w:val="00BD2B7B"/>
    <w:rsid w:val="00BD422B"/>
    <w:rsid w:val="00BD5868"/>
    <w:rsid w:val="00BD7E73"/>
    <w:rsid w:val="00BE088B"/>
    <w:rsid w:val="00BE2C0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7534"/>
    <w:rsid w:val="00C12BC7"/>
    <w:rsid w:val="00C13E2C"/>
    <w:rsid w:val="00C160AE"/>
    <w:rsid w:val="00C17036"/>
    <w:rsid w:val="00C17F22"/>
    <w:rsid w:val="00C21654"/>
    <w:rsid w:val="00C23514"/>
    <w:rsid w:val="00C25E9A"/>
    <w:rsid w:val="00C30738"/>
    <w:rsid w:val="00C32F71"/>
    <w:rsid w:val="00C340E0"/>
    <w:rsid w:val="00C34738"/>
    <w:rsid w:val="00C34B95"/>
    <w:rsid w:val="00C40371"/>
    <w:rsid w:val="00C41961"/>
    <w:rsid w:val="00C42824"/>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11"/>
    <w:rsid w:val="00C719BC"/>
    <w:rsid w:val="00C71AF8"/>
    <w:rsid w:val="00C7229A"/>
    <w:rsid w:val="00C734BB"/>
    <w:rsid w:val="00C7410E"/>
    <w:rsid w:val="00C74691"/>
    <w:rsid w:val="00C75ABA"/>
    <w:rsid w:val="00C83FA1"/>
    <w:rsid w:val="00C85CA8"/>
    <w:rsid w:val="00C86F1B"/>
    <w:rsid w:val="00C86F8B"/>
    <w:rsid w:val="00C90B54"/>
    <w:rsid w:val="00C91D04"/>
    <w:rsid w:val="00C93D35"/>
    <w:rsid w:val="00C93D70"/>
    <w:rsid w:val="00C93F52"/>
    <w:rsid w:val="00C951E3"/>
    <w:rsid w:val="00C95D90"/>
    <w:rsid w:val="00C97745"/>
    <w:rsid w:val="00CA0F56"/>
    <w:rsid w:val="00CA1F8F"/>
    <w:rsid w:val="00CA33D6"/>
    <w:rsid w:val="00CA43BF"/>
    <w:rsid w:val="00CA44BB"/>
    <w:rsid w:val="00CA49E9"/>
    <w:rsid w:val="00CA547A"/>
    <w:rsid w:val="00CA5950"/>
    <w:rsid w:val="00CA66E7"/>
    <w:rsid w:val="00CA6D12"/>
    <w:rsid w:val="00CB10F7"/>
    <w:rsid w:val="00CB13D3"/>
    <w:rsid w:val="00CB3691"/>
    <w:rsid w:val="00CB395C"/>
    <w:rsid w:val="00CB3BCA"/>
    <w:rsid w:val="00CB41AD"/>
    <w:rsid w:val="00CB5AF4"/>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D7631"/>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D58"/>
    <w:rsid w:val="00CF4EC5"/>
    <w:rsid w:val="00CF76C8"/>
    <w:rsid w:val="00CF7737"/>
    <w:rsid w:val="00D017D5"/>
    <w:rsid w:val="00D036B5"/>
    <w:rsid w:val="00D07029"/>
    <w:rsid w:val="00D079BF"/>
    <w:rsid w:val="00D100BB"/>
    <w:rsid w:val="00D10540"/>
    <w:rsid w:val="00D118F4"/>
    <w:rsid w:val="00D166BF"/>
    <w:rsid w:val="00D1674C"/>
    <w:rsid w:val="00D20E4F"/>
    <w:rsid w:val="00D228FD"/>
    <w:rsid w:val="00D24E20"/>
    <w:rsid w:val="00D25693"/>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6CC8"/>
    <w:rsid w:val="00D57AE4"/>
    <w:rsid w:val="00D57EA9"/>
    <w:rsid w:val="00D602D5"/>
    <w:rsid w:val="00D60F78"/>
    <w:rsid w:val="00D61389"/>
    <w:rsid w:val="00D634C2"/>
    <w:rsid w:val="00D66907"/>
    <w:rsid w:val="00D67B5B"/>
    <w:rsid w:val="00D67DDF"/>
    <w:rsid w:val="00D70260"/>
    <w:rsid w:val="00D71106"/>
    <w:rsid w:val="00D71115"/>
    <w:rsid w:val="00D7267E"/>
    <w:rsid w:val="00D738FD"/>
    <w:rsid w:val="00D74B29"/>
    <w:rsid w:val="00D74E75"/>
    <w:rsid w:val="00D7734D"/>
    <w:rsid w:val="00D80505"/>
    <w:rsid w:val="00D81222"/>
    <w:rsid w:val="00D81FE6"/>
    <w:rsid w:val="00D82E16"/>
    <w:rsid w:val="00D830F7"/>
    <w:rsid w:val="00D83CA6"/>
    <w:rsid w:val="00D84322"/>
    <w:rsid w:val="00D87BF2"/>
    <w:rsid w:val="00D908C1"/>
    <w:rsid w:val="00D90ED7"/>
    <w:rsid w:val="00D94746"/>
    <w:rsid w:val="00D96C77"/>
    <w:rsid w:val="00D97550"/>
    <w:rsid w:val="00DA0B99"/>
    <w:rsid w:val="00DA11DD"/>
    <w:rsid w:val="00DA5073"/>
    <w:rsid w:val="00DA6A85"/>
    <w:rsid w:val="00DA7822"/>
    <w:rsid w:val="00DB05EB"/>
    <w:rsid w:val="00DB32C8"/>
    <w:rsid w:val="00DB504D"/>
    <w:rsid w:val="00DC2110"/>
    <w:rsid w:val="00DC24F6"/>
    <w:rsid w:val="00DC29B9"/>
    <w:rsid w:val="00DC2A1F"/>
    <w:rsid w:val="00DC3448"/>
    <w:rsid w:val="00DC44DB"/>
    <w:rsid w:val="00DC49F6"/>
    <w:rsid w:val="00DC58F7"/>
    <w:rsid w:val="00DC58FA"/>
    <w:rsid w:val="00DD2BFF"/>
    <w:rsid w:val="00DD53B9"/>
    <w:rsid w:val="00DD5B5D"/>
    <w:rsid w:val="00DD6B43"/>
    <w:rsid w:val="00DD7CA4"/>
    <w:rsid w:val="00DE1E66"/>
    <w:rsid w:val="00DE1F76"/>
    <w:rsid w:val="00DE35A0"/>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BDC"/>
    <w:rsid w:val="00E20D99"/>
    <w:rsid w:val="00E214A6"/>
    <w:rsid w:val="00E2442F"/>
    <w:rsid w:val="00E24624"/>
    <w:rsid w:val="00E24A57"/>
    <w:rsid w:val="00E25A84"/>
    <w:rsid w:val="00E27668"/>
    <w:rsid w:val="00E279D1"/>
    <w:rsid w:val="00E338BC"/>
    <w:rsid w:val="00E356B7"/>
    <w:rsid w:val="00E37AE0"/>
    <w:rsid w:val="00E4034A"/>
    <w:rsid w:val="00E40D6D"/>
    <w:rsid w:val="00E41797"/>
    <w:rsid w:val="00E42D63"/>
    <w:rsid w:val="00E435BF"/>
    <w:rsid w:val="00E43661"/>
    <w:rsid w:val="00E441F7"/>
    <w:rsid w:val="00E50FAA"/>
    <w:rsid w:val="00E52B8B"/>
    <w:rsid w:val="00E53CFB"/>
    <w:rsid w:val="00E53FE0"/>
    <w:rsid w:val="00E54611"/>
    <w:rsid w:val="00E54670"/>
    <w:rsid w:val="00E54D31"/>
    <w:rsid w:val="00E610E6"/>
    <w:rsid w:val="00E615B1"/>
    <w:rsid w:val="00E6322C"/>
    <w:rsid w:val="00E635F6"/>
    <w:rsid w:val="00E63D13"/>
    <w:rsid w:val="00E64829"/>
    <w:rsid w:val="00E650CF"/>
    <w:rsid w:val="00E65BDF"/>
    <w:rsid w:val="00E714D7"/>
    <w:rsid w:val="00E71903"/>
    <w:rsid w:val="00E7275C"/>
    <w:rsid w:val="00E761D9"/>
    <w:rsid w:val="00E77F49"/>
    <w:rsid w:val="00E804C1"/>
    <w:rsid w:val="00E82157"/>
    <w:rsid w:val="00E83A4B"/>
    <w:rsid w:val="00E870A8"/>
    <w:rsid w:val="00E877E5"/>
    <w:rsid w:val="00E90453"/>
    <w:rsid w:val="00E9251D"/>
    <w:rsid w:val="00E92634"/>
    <w:rsid w:val="00E9305D"/>
    <w:rsid w:val="00E93C00"/>
    <w:rsid w:val="00E94476"/>
    <w:rsid w:val="00E9460E"/>
    <w:rsid w:val="00E94957"/>
    <w:rsid w:val="00E94DEB"/>
    <w:rsid w:val="00E95F08"/>
    <w:rsid w:val="00E96A00"/>
    <w:rsid w:val="00E96F22"/>
    <w:rsid w:val="00E976D0"/>
    <w:rsid w:val="00E9770D"/>
    <w:rsid w:val="00EA1164"/>
    <w:rsid w:val="00EA24DD"/>
    <w:rsid w:val="00EA31EB"/>
    <w:rsid w:val="00EA5074"/>
    <w:rsid w:val="00EA7BF4"/>
    <w:rsid w:val="00EB0DD3"/>
    <w:rsid w:val="00EB167B"/>
    <w:rsid w:val="00EB3D68"/>
    <w:rsid w:val="00EB4616"/>
    <w:rsid w:val="00EB4CB7"/>
    <w:rsid w:val="00EB5FAD"/>
    <w:rsid w:val="00EB6C80"/>
    <w:rsid w:val="00EC0320"/>
    <w:rsid w:val="00EC1BAC"/>
    <w:rsid w:val="00EC3E85"/>
    <w:rsid w:val="00EC4C22"/>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16B0"/>
    <w:rsid w:val="00F0773B"/>
    <w:rsid w:val="00F07D3E"/>
    <w:rsid w:val="00F1123B"/>
    <w:rsid w:val="00F1128D"/>
    <w:rsid w:val="00F13398"/>
    <w:rsid w:val="00F1341C"/>
    <w:rsid w:val="00F16C0B"/>
    <w:rsid w:val="00F204CD"/>
    <w:rsid w:val="00F20E98"/>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33D7"/>
    <w:rsid w:val="00F64AB6"/>
    <w:rsid w:val="00F65774"/>
    <w:rsid w:val="00F66323"/>
    <w:rsid w:val="00F6661B"/>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4C61"/>
    <w:rsid w:val="00F96AF9"/>
    <w:rsid w:val="00F971B8"/>
    <w:rsid w:val="00FA145A"/>
    <w:rsid w:val="00FA2AFB"/>
    <w:rsid w:val="00FA2E29"/>
    <w:rsid w:val="00FA3CA9"/>
    <w:rsid w:val="00FA4E99"/>
    <w:rsid w:val="00FB02DE"/>
    <w:rsid w:val="00FB058D"/>
    <w:rsid w:val="00FB0679"/>
    <w:rsid w:val="00FB08C9"/>
    <w:rsid w:val="00FB0E0F"/>
    <w:rsid w:val="00FB13D6"/>
    <w:rsid w:val="00FB25D5"/>
    <w:rsid w:val="00FB39C6"/>
    <w:rsid w:val="00FB3CD8"/>
    <w:rsid w:val="00FB44F1"/>
    <w:rsid w:val="00FB456E"/>
    <w:rsid w:val="00FB4D73"/>
    <w:rsid w:val="00FB630F"/>
    <w:rsid w:val="00FC3322"/>
    <w:rsid w:val="00FC6A4D"/>
    <w:rsid w:val="00FC6ED4"/>
    <w:rsid w:val="00FD1C87"/>
    <w:rsid w:val="00FD61AF"/>
    <w:rsid w:val="00FD7E0D"/>
    <w:rsid w:val="00FE13C5"/>
    <w:rsid w:val="00FE3EFA"/>
    <w:rsid w:val="00FE476F"/>
    <w:rsid w:val="00FE499A"/>
    <w:rsid w:val="00FE5894"/>
    <w:rsid w:val="00FE5D6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paragraph" w:styleId="aff8">
    <w:name w:val="table of figures"/>
    <w:basedOn w:val="a0"/>
    <w:next w:val="a0"/>
    <w:uiPriority w:val="99"/>
    <w:semiHidden/>
    <w:unhideWhenUsed/>
    <w:rsid w:val="00256A39"/>
    <w:pPr>
      <w:ind w:leftChars="200"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02973968">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9</Pages>
  <Words>689</Words>
  <Characters>3928</Characters>
  <Application>Microsoft Office Word</Application>
  <DocSecurity>0</DocSecurity>
  <Lines>32</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awata, Mika (Mika.Kawata@yokogawa.com)</cp:lastModifiedBy>
  <cp:revision>13</cp:revision>
  <cp:lastPrinted>2023-06-12T09:06:00Z</cp:lastPrinted>
  <dcterms:created xsi:type="dcterms:W3CDTF">2023-08-25T08:24:00Z</dcterms:created>
  <dcterms:modified xsi:type="dcterms:W3CDTF">2023-08-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